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645F" w:rsidRDefault="00C6645F" w:rsidP="00C6645F">
      <w:r w:rsidRPr="00C6645F">
        <w:t>Action</w:t>
      </w:r>
      <w:r>
        <w:t xml:space="preserve"> Items from 08/08/16</w:t>
      </w:r>
      <w:r w:rsidRPr="00C6645F">
        <w:t xml:space="preserve">:  AHIMA Standards TF Volunteers </w:t>
      </w:r>
      <w:proofErr w:type="gramStart"/>
      <w:r w:rsidRPr="00C6645F">
        <w:t>and  Document</w:t>
      </w:r>
      <w:proofErr w:type="gramEnd"/>
      <w:r w:rsidRPr="00C6645F">
        <w:t xml:space="preserve"> Review</w:t>
      </w:r>
    </w:p>
    <w:p w:rsidR="00C6645F" w:rsidRDefault="00C6645F" w:rsidP="00C6645F"/>
    <w:p w:rsidR="00C6645F" w:rsidRDefault="00C6645F" w:rsidP="00C6645F">
      <w:r>
        <w:t>Dear AHIMA Standards Task Force (TF) Members:</w:t>
      </w:r>
    </w:p>
    <w:p w:rsidR="00C6645F" w:rsidRDefault="00C6645F" w:rsidP="00C6645F"/>
    <w:p w:rsidR="00C6645F" w:rsidRDefault="00C6645F" w:rsidP="00C6645F">
      <w:pPr>
        <w:rPr>
          <w:sz w:val="20"/>
          <w:szCs w:val="20"/>
        </w:rPr>
      </w:pPr>
      <w:r>
        <w:t xml:space="preserve">Please let me know if want to participate as an AHIMA Standards Faculty Volunteer for the 2016 AHIMA Convention 10/15-19:  </w:t>
      </w:r>
    </w:p>
    <w:p w:rsidR="00C6645F" w:rsidRDefault="00C6645F" w:rsidP="00C6645F">
      <w:pPr>
        <w:pStyle w:val="ListParagraph"/>
        <w:ind w:left="1440"/>
        <w:rPr>
          <w:rFonts w:ascii="Calibri" w:hAnsi="Calibri"/>
        </w:rPr>
      </w:pPr>
      <w:r>
        <w:rPr>
          <w:rFonts w:ascii="Calibri" w:hAnsi="Calibri"/>
          <w:b/>
          <w:bCs/>
        </w:rPr>
        <w:t>Pre-conference Workshop:</w:t>
      </w:r>
      <w:r>
        <w:rPr>
          <w:rFonts w:ascii="Calibri" w:hAnsi="Calibri"/>
        </w:rPr>
        <w:t xml:space="preserve"> Sunday, 10/16 9am-12pmET</w:t>
      </w:r>
    </w:p>
    <w:p w:rsidR="00C6645F" w:rsidRDefault="00C6645F" w:rsidP="00C6645F">
      <w:pPr>
        <w:ind w:left="720" w:firstLine="720"/>
      </w:pPr>
      <w:r>
        <w:t>Health IT Standards and Systems Interoperability 101: Setting the Stage for Success</w:t>
      </w:r>
    </w:p>
    <w:p w:rsidR="00C6645F" w:rsidRDefault="00C6645F" w:rsidP="00C6645F">
      <w:pPr>
        <w:pStyle w:val="ListParagraph"/>
        <w:ind w:left="2160"/>
        <w:rPr>
          <w:rFonts w:ascii="Calibri" w:hAnsi="Calibri"/>
        </w:rPr>
      </w:pPr>
    </w:p>
    <w:p w:rsidR="00C6645F" w:rsidRDefault="00C6645F" w:rsidP="00C6645F">
      <w:pPr>
        <w:pStyle w:val="Heading2"/>
        <w:numPr>
          <w:ilvl w:val="0"/>
          <w:numId w:val="0"/>
        </w:numPr>
        <w:tabs>
          <w:tab w:val="left" w:pos="720"/>
        </w:tabs>
        <w:spacing w:before="0" w:after="0"/>
        <w:ind w:left="720" w:firstLine="720"/>
        <w:jc w:val="both"/>
        <w:rPr>
          <w:rFonts w:ascii="Calibri" w:hAnsi="Calibri"/>
          <w:b w:val="0"/>
          <w:sz w:val="22"/>
          <w:szCs w:val="22"/>
        </w:rPr>
      </w:pPr>
      <w:r>
        <w:rPr>
          <w:rFonts w:ascii="Calibri" w:hAnsi="Calibri"/>
          <w:sz w:val="22"/>
          <w:szCs w:val="22"/>
        </w:rPr>
        <w:t>Networking breakfast:</w:t>
      </w:r>
      <w:r>
        <w:rPr>
          <w:rFonts w:ascii="Calibri" w:hAnsi="Calibri"/>
          <w:b w:val="0"/>
          <w:bCs/>
          <w:sz w:val="22"/>
          <w:szCs w:val="22"/>
        </w:rPr>
        <w:t xml:space="preserve"> Monday</w:t>
      </w:r>
      <w:r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b w:val="0"/>
          <w:bCs/>
          <w:sz w:val="22"/>
          <w:szCs w:val="22"/>
        </w:rPr>
        <w:t>10/17 7-8:00amET</w:t>
      </w:r>
    </w:p>
    <w:p w:rsidR="00C6645F" w:rsidRDefault="00C6645F" w:rsidP="00C6645F">
      <w:pPr>
        <w:ind w:left="1440"/>
      </w:pPr>
      <w:r>
        <w:t>Solving the Patient Matching Dilemma – Will the “Real” Jane Doe, Please Stand Up!</w:t>
      </w:r>
    </w:p>
    <w:p w:rsidR="00C6645F" w:rsidRDefault="00C6645F" w:rsidP="00C6645F">
      <w:pPr>
        <w:ind w:left="1440"/>
      </w:pPr>
    </w:p>
    <w:p w:rsidR="00C6645F" w:rsidRDefault="00C6645F" w:rsidP="00C6645F">
      <w:pPr>
        <w:ind w:left="720" w:firstLine="720"/>
      </w:pPr>
      <w:r>
        <w:rPr>
          <w:b/>
          <w:bCs/>
        </w:rPr>
        <w:t>Educational Session,</w:t>
      </w:r>
      <w:r>
        <w:t xml:space="preserve"> Wednesday, 10/19 11</w:t>
      </w:r>
      <w:proofErr w:type="gramStart"/>
      <w:r>
        <w:t>am-</w:t>
      </w:r>
      <w:proofErr w:type="gramEnd"/>
      <w:r>
        <w:t>12pmET</w:t>
      </w:r>
    </w:p>
    <w:p w:rsidR="00C6645F" w:rsidRDefault="00C6645F" w:rsidP="00C6645F">
      <w:pPr>
        <w:ind w:left="720" w:firstLine="720"/>
      </w:pPr>
      <w:r>
        <w:t>Standards Q&amp;A – 2: Putting Standards to Work</w:t>
      </w:r>
    </w:p>
    <w:p w:rsidR="00C6645F" w:rsidRDefault="00C6645F" w:rsidP="00C6645F">
      <w:pPr>
        <w:rPr>
          <w:sz w:val="20"/>
          <w:szCs w:val="20"/>
        </w:rPr>
      </w:pPr>
      <w:r>
        <w:rPr>
          <w:b/>
          <w:bCs/>
          <w:highlight w:val="yellow"/>
        </w:rPr>
        <w:t>Volunteers please respond by COB Tuesday 8/9.</w:t>
      </w:r>
    </w:p>
    <w:p w:rsidR="00C6645F" w:rsidRDefault="00C6645F" w:rsidP="00C6645F">
      <w:pPr>
        <w:ind w:firstLine="720"/>
      </w:pPr>
    </w:p>
    <w:p w:rsidR="00C6645F" w:rsidRDefault="00C6645F" w:rsidP="00C6645F">
      <w:r>
        <w:t xml:space="preserve">Please see attached document for review and comment by </w:t>
      </w:r>
      <w:r>
        <w:rPr>
          <w:b/>
          <w:bCs/>
        </w:rPr>
        <w:t>Tuesday, August 16</w:t>
      </w:r>
      <w:r>
        <w:t>:</w:t>
      </w:r>
    </w:p>
    <w:p w:rsidR="00C6645F" w:rsidRDefault="00C6645F" w:rsidP="00C6645F">
      <w:pPr>
        <w:pStyle w:val="ListParagraph"/>
        <w:numPr>
          <w:ilvl w:val="0"/>
          <w:numId w:val="20"/>
        </w:numPr>
        <w:contextualSpacing w:val="0"/>
        <w:rPr>
          <w:rFonts w:ascii="Calibri" w:hAnsi="Calibri"/>
        </w:rPr>
      </w:pPr>
      <w:r>
        <w:rPr>
          <w:rFonts w:ascii="Calibri" w:hAnsi="Calibri"/>
        </w:rPr>
        <w:t>AHIMA HIM Checklist and Use Cases Specification dated 08/08/16</w:t>
      </w:r>
    </w:p>
    <w:p w:rsidR="00C6645F" w:rsidRDefault="00C6645F" w:rsidP="00C6645F"/>
    <w:p w:rsidR="00C6645F" w:rsidRDefault="00C6645F" w:rsidP="00C6645F">
      <w:r>
        <w:t xml:space="preserve">Please review pp. 17-20:  </w:t>
      </w:r>
    </w:p>
    <w:p w:rsidR="00C6645F" w:rsidRDefault="00C6645F" w:rsidP="00C6645F">
      <w:pPr>
        <w:pStyle w:val="ListParagraph"/>
        <w:numPr>
          <w:ilvl w:val="0"/>
          <w:numId w:val="21"/>
        </w:numPr>
        <w:contextualSpacing w:val="0"/>
        <w:rPr>
          <w:rFonts w:ascii="Calibri" w:hAnsi="Calibri"/>
          <w:sz w:val="24"/>
          <w:szCs w:val="24"/>
        </w:rPr>
      </w:pPr>
      <w:r>
        <w:rPr>
          <w:rFonts w:ascii="Calibri" w:hAnsi="Calibri"/>
        </w:rPr>
        <w:t>Data Specifications for Information Items</w:t>
      </w:r>
    </w:p>
    <w:p w:rsidR="00C6645F" w:rsidRDefault="00C6645F" w:rsidP="00C6645F">
      <w:pPr>
        <w:pStyle w:val="ListParagraph"/>
        <w:numPr>
          <w:ilvl w:val="0"/>
          <w:numId w:val="21"/>
        </w:numPr>
        <w:contextualSpacing w:val="0"/>
        <w:rPr>
          <w:rFonts w:ascii="Calibri" w:hAnsi="Calibri"/>
          <w:sz w:val="24"/>
          <w:szCs w:val="24"/>
        </w:rPr>
      </w:pPr>
      <w:r>
        <w:rPr>
          <w:rFonts w:ascii="Calibri" w:hAnsi="Calibri"/>
        </w:rPr>
        <w:t>Patient Demographic Information</w:t>
      </w:r>
      <w:r>
        <w:rPr>
          <w:rFonts w:ascii="Calibri" w:hAnsi="Calibri"/>
          <w:sz w:val="24"/>
          <w:szCs w:val="24"/>
        </w:rPr>
        <w:t xml:space="preserve"> </w:t>
      </w:r>
    </w:p>
    <w:p w:rsidR="00D1563D" w:rsidRDefault="00D1563D"/>
    <w:sectPr w:rsidR="00D1563D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ED22E4"/>
    <w:multiLevelType w:val="hybridMultilevel"/>
    <w:tmpl w:val="3CF01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789690B"/>
    <w:multiLevelType w:val="hybridMultilevel"/>
    <w:tmpl w:val="19F88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7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U0Mza0NDWyMDOysLRU0lEKTi0uzszPAykwrAUA0RX7aiwAAAA="/>
  </w:docVars>
  <w:rsids>
    <w:rsidRoot w:val="00C6645F"/>
    <w:rsid w:val="000004CF"/>
    <w:rsid w:val="00000A8F"/>
    <w:rsid w:val="00001B04"/>
    <w:rsid w:val="00001B08"/>
    <w:rsid w:val="00001B8E"/>
    <w:rsid w:val="00002584"/>
    <w:rsid w:val="000031EE"/>
    <w:rsid w:val="000032F1"/>
    <w:rsid w:val="0000361B"/>
    <w:rsid w:val="00003678"/>
    <w:rsid w:val="0000484D"/>
    <w:rsid w:val="00005ED7"/>
    <w:rsid w:val="000062CC"/>
    <w:rsid w:val="000063DF"/>
    <w:rsid w:val="00006C4E"/>
    <w:rsid w:val="00006FA7"/>
    <w:rsid w:val="00007AA5"/>
    <w:rsid w:val="00007CC3"/>
    <w:rsid w:val="00007F8F"/>
    <w:rsid w:val="00010570"/>
    <w:rsid w:val="00010720"/>
    <w:rsid w:val="0001169E"/>
    <w:rsid w:val="00011814"/>
    <w:rsid w:val="000119F3"/>
    <w:rsid w:val="00011C62"/>
    <w:rsid w:val="000122C1"/>
    <w:rsid w:val="0001253C"/>
    <w:rsid w:val="00012F79"/>
    <w:rsid w:val="000137AB"/>
    <w:rsid w:val="00013AC0"/>
    <w:rsid w:val="000141B7"/>
    <w:rsid w:val="00014A22"/>
    <w:rsid w:val="00015026"/>
    <w:rsid w:val="0001529A"/>
    <w:rsid w:val="000152FE"/>
    <w:rsid w:val="00015384"/>
    <w:rsid w:val="000153E3"/>
    <w:rsid w:val="00015BA0"/>
    <w:rsid w:val="00015D41"/>
    <w:rsid w:val="000162C9"/>
    <w:rsid w:val="0001636B"/>
    <w:rsid w:val="00016536"/>
    <w:rsid w:val="00016626"/>
    <w:rsid w:val="0001704B"/>
    <w:rsid w:val="00020846"/>
    <w:rsid w:val="00020BFC"/>
    <w:rsid w:val="000210D3"/>
    <w:rsid w:val="0002157E"/>
    <w:rsid w:val="000218A1"/>
    <w:rsid w:val="00021A40"/>
    <w:rsid w:val="00021BF7"/>
    <w:rsid w:val="000221D1"/>
    <w:rsid w:val="00022E8A"/>
    <w:rsid w:val="00023417"/>
    <w:rsid w:val="00023460"/>
    <w:rsid w:val="0002361E"/>
    <w:rsid w:val="00024008"/>
    <w:rsid w:val="00024453"/>
    <w:rsid w:val="000251BD"/>
    <w:rsid w:val="000260DC"/>
    <w:rsid w:val="0002643D"/>
    <w:rsid w:val="000265F6"/>
    <w:rsid w:val="000273AF"/>
    <w:rsid w:val="0002766A"/>
    <w:rsid w:val="000277DD"/>
    <w:rsid w:val="000279F2"/>
    <w:rsid w:val="00027A1C"/>
    <w:rsid w:val="00027DAD"/>
    <w:rsid w:val="00030427"/>
    <w:rsid w:val="00030E2B"/>
    <w:rsid w:val="00030ED5"/>
    <w:rsid w:val="00031165"/>
    <w:rsid w:val="000318F9"/>
    <w:rsid w:val="00031B8C"/>
    <w:rsid w:val="0003206F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32A4"/>
    <w:rsid w:val="00044571"/>
    <w:rsid w:val="00044EF8"/>
    <w:rsid w:val="00045050"/>
    <w:rsid w:val="00045457"/>
    <w:rsid w:val="00045B30"/>
    <w:rsid w:val="00046AFD"/>
    <w:rsid w:val="00047343"/>
    <w:rsid w:val="00047A8B"/>
    <w:rsid w:val="00047AD3"/>
    <w:rsid w:val="00050155"/>
    <w:rsid w:val="000516C4"/>
    <w:rsid w:val="00051835"/>
    <w:rsid w:val="00052146"/>
    <w:rsid w:val="00052364"/>
    <w:rsid w:val="00052FE4"/>
    <w:rsid w:val="00053ECA"/>
    <w:rsid w:val="0005401F"/>
    <w:rsid w:val="0005410E"/>
    <w:rsid w:val="000543C7"/>
    <w:rsid w:val="000544BD"/>
    <w:rsid w:val="00054E57"/>
    <w:rsid w:val="00054F86"/>
    <w:rsid w:val="000554D4"/>
    <w:rsid w:val="000555DA"/>
    <w:rsid w:val="00055C9B"/>
    <w:rsid w:val="00056374"/>
    <w:rsid w:val="00056A2B"/>
    <w:rsid w:val="00057431"/>
    <w:rsid w:val="000577B5"/>
    <w:rsid w:val="000578A5"/>
    <w:rsid w:val="00057E20"/>
    <w:rsid w:val="0006021D"/>
    <w:rsid w:val="00060632"/>
    <w:rsid w:val="000608AF"/>
    <w:rsid w:val="00061BE5"/>
    <w:rsid w:val="00061F6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0F"/>
    <w:rsid w:val="00066B2C"/>
    <w:rsid w:val="000676CD"/>
    <w:rsid w:val="00067C12"/>
    <w:rsid w:val="00067FE8"/>
    <w:rsid w:val="000702AE"/>
    <w:rsid w:val="000708D0"/>
    <w:rsid w:val="000708FC"/>
    <w:rsid w:val="000713DD"/>
    <w:rsid w:val="0007192B"/>
    <w:rsid w:val="00072612"/>
    <w:rsid w:val="0007372A"/>
    <w:rsid w:val="00073C5E"/>
    <w:rsid w:val="00074192"/>
    <w:rsid w:val="0007438B"/>
    <w:rsid w:val="00074974"/>
    <w:rsid w:val="00074BF1"/>
    <w:rsid w:val="00075125"/>
    <w:rsid w:val="0007544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68C"/>
    <w:rsid w:val="00077859"/>
    <w:rsid w:val="00077C95"/>
    <w:rsid w:val="00077FEC"/>
    <w:rsid w:val="000801A2"/>
    <w:rsid w:val="00080284"/>
    <w:rsid w:val="00080911"/>
    <w:rsid w:val="00081302"/>
    <w:rsid w:val="00081D26"/>
    <w:rsid w:val="00082017"/>
    <w:rsid w:val="0008239C"/>
    <w:rsid w:val="0008247C"/>
    <w:rsid w:val="00082D42"/>
    <w:rsid w:val="00083645"/>
    <w:rsid w:val="0008388A"/>
    <w:rsid w:val="00083E38"/>
    <w:rsid w:val="00083E96"/>
    <w:rsid w:val="00084132"/>
    <w:rsid w:val="0008455E"/>
    <w:rsid w:val="000853FD"/>
    <w:rsid w:val="00085A14"/>
    <w:rsid w:val="00085E9B"/>
    <w:rsid w:val="00085F9B"/>
    <w:rsid w:val="00086264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0DFC"/>
    <w:rsid w:val="0009294D"/>
    <w:rsid w:val="000931E7"/>
    <w:rsid w:val="000934D6"/>
    <w:rsid w:val="00093FF8"/>
    <w:rsid w:val="000948B3"/>
    <w:rsid w:val="000949F0"/>
    <w:rsid w:val="00094F8C"/>
    <w:rsid w:val="00095205"/>
    <w:rsid w:val="000953F3"/>
    <w:rsid w:val="00095448"/>
    <w:rsid w:val="0009570A"/>
    <w:rsid w:val="000959EB"/>
    <w:rsid w:val="00095E1E"/>
    <w:rsid w:val="00095FB9"/>
    <w:rsid w:val="0009689C"/>
    <w:rsid w:val="00096DD3"/>
    <w:rsid w:val="000970AD"/>
    <w:rsid w:val="00097424"/>
    <w:rsid w:val="00097F40"/>
    <w:rsid w:val="000A0B8C"/>
    <w:rsid w:val="000A17C1"/>
    <w:rsid w:val="000A1913"/>
    <w:rsid w:val="000A24CB"/>
    <w:rsid w:val="000A260B"/>
    <w:rsid w:val="000A27AC"/>
    <w:rsid w:val="000A2D47"/>
    <w:rsid w:val="000A3DE1"/>
    <w:rsid w:val="000A3F14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28"/>
    <w:rsid w:val="000A7291"/>
    <w:rsid w:val="000A7853"/>
    <w:rsid w:val="000A7A3F"/>
    <w:rsid w:val="000B13DB"/>
    <w:rsid w:val="000B17E2"/>
    <w:rsid w:val="000B1983"/>
    <w:rsid w:val="000B1B0F"/>
    <w:rsid w:val="000B1BDB"/>
    <w:rsid w:val="000B1CAD"/>
    <w:rsid w:val="000B1D1A"/>
    <w:rsid w:val="000B1E7C"/>
    <w:rsid w:val="000B2120"/>
    <w:rsid w:val="000B215F"/>
    <w:rsid w:val="000B2390"/>
    <w:rsid w:val="000B391D"/>
    <w:rsid w:val="000B3D6F"/>
    <w:rsid w:val="000B41FE"/>
    <w:rsid w:val="000B439F"/>
    <w:rsid w:val="000B44EB"/>
    <w:rsid w:val="000B4EAE"/>
    <w:rsid w:val="000B4ECF"/>
    <w:rsid w:val="000B52ED"/>
    <w:rsid w:val="000B56D7"/>
    <w:rsid w:val="000B59F0"/>
    <w:rsid w:val="000B60E6"/>
    <w:rsid w:val="000B65E8"/>
    <w:rsid w:val="000B65FB"/>
    <w:rsid w:val="000B69DA"/>
    <w:rsid w:val="000B6B8A"/>
    <w:rsid w:val="000B6C3D"/>
    <w:rsid w:val="000B7475"/>
    <w:rsid w:val="000B757C"/>
    <w:rsid w:val="000B7B3F"/>
    <w:rsid w:val="000C0283"/>
    <w:rsid w:val="000C0C98"/>
    <w:rsid w:val="000C14F2"/>
    <w:rsid w:val="000C18B8"/>
    <w:rsid w:val="000C1B04"/>
    <w:rsid w:val="000C1BC8"/>
    <w:rsid w:val="000C25BD"/>
    <w:rsid w:val="000C25F3"/>
    <w:rsid w:val="000C281B"/>
    <w:rsid w:val="000C2E94"/>
    <w:rsid w:val="000C33CD"/>
    <w:rsid w:val="000C398E"/>
    <w:rsid w:val="000C405C"/>
    <w:rsid w:val="000C477D"/>
    <w:rsid w:val="000C49C2"/>
    <w:rsid w:val="000C4C5D"/>
    <w:rsid w:val="000C5130"/>
    <w:rsid w:val="000C569D"/>
    <w:rsid w:val="000C56A0"/>
    <w:rsid w:val="000C59E8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3CAA"/>
    <w:rsid w:val="000D4231"/>
    <w:rsid w:val="000D4520"/>
    <w:rsid w:val="000D45D4"/>
    <w:rsid w:val="000D52F1"/>
    <w:rsid w:val="000D564A"/>
    <w:rsid w:val="000D57F9"/>
    <w:rsid w:val="000D6717"/>
    <w:rsid w:val="000D6FA9"/>
    <w:rsid w:val="000D764C"/>
    <w:rsid w:val="000D7DE8"/>
    <w:rsid w:val="000D7E84"/>
    <w:rsid w:val="000E072D"/>
    <w:rsid w:val="000E0CD8"/>
    <w:rsid w:val="000E0E96"/>
    <w:rsid w:val="000E1027"/>
    <w:rsid w:val="000E10C7"/>
    <w:rsid w:val="000E1EDC"/>
    <w:rsid w:val="000E3368"/>
    <w:rsid w:val="000E3AE4"/>
    <w:rsid w:val="000E3BDD"/>
    <w:rsid w:val="000E4172"/>
    <w:rsid w:val="000E50E3"/>
    <w:rsid w:val="000E566E"/>
    <w:rsid w:val="000E58FB"/>
    <w:rsid w:val="000E609D"/>
    <w:rsid w:val="000E6835"/>
    <w:rsid w:val="000E71AA"/>
    <w:rsid w:val="000E7698"/>
    <w:rsid w:val="000E775D"/>
    <w:rsid w:val="000E77ED"/>
    <w:rsid w:val="000E7940"/>
    <w:rsid w:val="000F0EC4"/>
    <w:rsid w:val="000F1472"/>
    <w:rsid w:val="000F18D6"/>
    <w:rsid w:val="000F1987"/>
    <w:rsid w:val="000F2E52"/>
    <w:rsid w:val="000F319C"/>
    <w:rsid w:val="000F3315"/>
    <w:rsid w:val="000F33E3"/>
    <w:rsid w:val="000F37F4"/>
    <w:rsid w:val="000F3CD2"/>
    <w:rsid w:val="000F4E65"/>
    <w:rsid w:val="000F500A"/>
    <w:rsid w:val="000F50A9"/>
    <w:rsid w:val="000F52F8"/>
    <w:rsid w:val="000F64FC"/>
    <w:rsid w:val="000F6F6C"/>
    <w:rsid w:val="000F704E"/>
    <w:rsid w:val="000F7898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DA2"/>
    <w:rsid w:val="00102F46"/>
    <w:rsid w:val="00103135"/>
    <w:rsid w:val="001033CC"/>
    <w:rsid w:val="00104A81"/>
    <w:rsid w:val="00105630"/>
    <w:rsid w:val="00105BE4"/>
    <w:rsid w:val="00105C64"/>
    <w:rsid w:val="001061FA"/>
    <w:rsid w:val="0010689F"/>
    <w:rsid w:val="001072F9"/>
    <w:rsid w:val="00107B0D"/>
    <w:rsid w:val="00110291"/>
    <w:rsid w:val="001102BB"/>
    <w:rsid w:val="00110D23"/>
    <w:rsid w:val="0011176E"/>
    <w:rsid w:val="00111BAD"/>
    <w:rsid w:val="00111DAE"/>
    <w:rsid w:val="0011203A"/>
    <w:rsid w:val="0011437A"/>
    <w:rsid w:val="00114AB4"/>
    <w:rsid w:val="001151E5"/>
    <w:rsid w:val="00115458"/>
    <w:rsid w:val="001162CA"/>
    <w:rsid w:val="00117389"/>
    <w:rsid w:val="001173A4"/>
    <w:rsid w:val="001176D3"/>
    <w:rsid w:val="00117B80"/>
    <w:rsid w:val="00117D34"/>
    <w:rsid w:val="00120DFA"/>
    <w:rsid w:val="001210EE"/>
    <w:rsid w:val="00121C96"/>
    <w:rsid w:val="001228F1"/>
    <w:rsid w:val="001229C7"/>
    <w:rsid w:val="00122EBB"/>
    <w:rsid w:val="00122FE9"/>
    <w:rsid w:val="001232EF"/>
    <w:rsid w:val="001255C3"/>
    <w:rsid w:val="0012585B"/>
    <w:rsid w:val="001261A4"/>
    <w:rsid w:val="0012635F"/>
    <w:rsid w:val="00126CA7"/>
    <w:rsid w:val="001272B3"/>
    <w:rsid w:val="00127918"/>
    <w:rsid w:val="00127C13"/>
    <w:rsid w:val="00127D65"/>
    <w:rsid w:val="001301DD"/>
    <w:rsid w:val="00130414"/>
    <w:rsid w:val="00130471"/>
    <w:rsid w:val="00130AFB"/>
    <w:rsid w:val="0013108D"/>
    <w:rsid w:val="0013137B"/>
    <w:rsid w:val="0013251E"/>
    <w:rsid w:val="0013277B"/>
    <w:rsid w:val="00132A8E"/>
    <w:rsid w:val="00132B96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036"/>
    <w:rsid w:val="00142367"/>
    <w:rsid w:val="001423E8"/>
    <w:rsid w:val="0014288D"/>
    <w:rsid w:val="00142D87"/>
    <w:rsid w:val="00142DFD"/>
    <w:rsid w:val="00142E51"/>
    <w:rsid w:val="00142EB8"/>
    <w:rsid w:val="0014310E"/>
    <w:rsid w:val="001437CA"/>
    <w:rsid w:val="00143D6E"/>
    <w:rsid w:val="0014470D"/>
    <w:rsid w:val="0014507F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2312"/>
    <w:rsid w:val="00152A90"/>
    <w:rsid w:val="00152BF0"/>
    <w:rsid w:val="00152FE2"/>
    <w:rsid w:val="0015330F"/>
    <w:rsid w:val="00153A88"/>
    <w:rsid w:val="00154640"/>
    <w:rsid w:val="00154A92"/>
    <w:rsid w:val="00154DA9"/>
    <w:rsid w:val="00155677"/>
    <w:rsid w:val="00155800"/>
    <w:rsid w:val="00155EE8"/>
    <w:rsid w:val="001565AB"/>
    <w:rsid w:val="001567DC"/>
    <w:rsid w:val="00156D23"/>
    <w:rsid w:val="00156E56"/>
    <w:rsid w:val="0016052B"/>
    <w:rsid w:val="00160A9B"/>
    <w:rsid w:val="0016155D"/>
    <w:rsid w:val="00161E88"/>
    <w:rsid w:val="00161E91"/>
    <w:rsid w:val="00162077"/>
    <w:rsid w:val="001622BE"/>
    <w:rsid w:val="001628CB"/>
    <w:rsid w:val="00162BC3"/>
    <w:rsid w:val="001635AA"/>
    <w:rsid w:val="001635B3"/>
    <w:rsid w:val="001636CB"/>
    <w:rsid w:val="00163D66"/>
    <w:rsid w:val="00163E6B"/>
    <w:rsid w:val="00164456"/>
    <w:rsid w:val="00164793"/>
    <w:rsid w:val="00164D27"/>
    <w:rsid w:val="0016502F"/>
    <w:rsid w:val="0016509C"/>
    <w:rsid w:val="00165250"/>
    <w:rsid w:val="00165661"/>
    <w:rsid w:val="001668CF"/>
    <w:rsid w:val="00166EF9"/>
    <w:rsid w:val="00167720"/>
    <w:rsid w:val="001678D3"/>
    <w:rsid w:val="001679B8"/>
    <w:rsid w:val="00167D06"/>
    <w:rsid w:val="0017017E"/>
    <w:rsid w:val="001704CF"/>
    <w:rsid w:val="001712A0"/>
    <w:rsid w:val="001719EF"/>
    <w:rsid w:val="00171DFE"/>
    <w:rsid w:val="001728BF"/>
    <w:rsid w:val="00172C69"/>
    <w:rsid w:val="00174BD7"/>
    <w:rsid w:val="00175056"/>
    <w:rsid w:val="00176026"/>
    <w:rsid w:val="0017691C"/>
    <w:rsid w:val="00176BD9"/>
    <w:rsid w:val="00177C1C"/>
    <w:rsid w:val="00177E2B"/>
    <w:rsid w:val="001805BF"/>
    <w:rsid w:val="0018070B"/>
    <w:rsid w:val="001809B8"/>
    <w:rsid w:val="001812ED"/>
    <w:rsid w:val="001829ED"/>
    <w:rsid w:val="00183102"/>
    <w:rsid w:val="00183249"/>
    <w:rsid w:val="00183731"/>
    <w:rsid w:val="001837CE"/>
    <w:rsid w:val="00183852"/>
    <w:rsid w:val="00185583"/>
    <w:rsid w:val="001864F0"/>
    <w:rsid w:val="00186692"/>
    <w:rsid w:val="001868D9"/>
    <w:rsid w:val="00187A68"/>
    <w:rsid w:val="00187CD1"/>
    <w:rsid w:val="00190765"/>
    <w:rsid w:val="00191107"/>
    <w:rsid w:val="0019180C"/>
    <w:rsid w:val="00191A6F"/>
    <w:rsid w:val="00191E2B"/>
    <w:rsid w:val="00191EF2"/>
    <w:rsid w:val="00192268"/>
    <w:rsid w:val="0019252F"/>
    <w:rsid w:val="00192562"/>
    <w:rsid w:val="00192697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4DE5"/>
    <w:rsid w:val="001953D6"/>
    <w:rsid w:val="0019556A"/>
    <w:rsid w:val="00196052"/>
    <w:rsid w:val="0019744B"/>
    <w:rsid w:val="00197940"/>
    <w:rsid w:val="00197F2F"/>
    <w:rsid w:val="001A0052"/>
    <w:rsid w:val="001A0445"/>
    <w:rsid w:val="001A0828"/>
    <w:rsid w:val="001A0BCF"/>
    <w:rsid w:val="001A0EB5"/>
    <w:rsid w:val="001A0F62"/>
    <w:rsid w:val="001A10FC"/>
    <w:rsid w:val="001A1D57"/>
    <w:rsid w:val="001A2FC3"/>
    <w:rsid w:val="001A32EB"/>
    <w:rsid w:val="001A3405"/>
    <w:rsid w:val="001A3D3F"/>
    <w:rsid w:val="001A3D73"/>
    <w:rsid w:val="001A4523"/>
    <w:rsid w:val="001A4E48"/>
    <w:rsid w:val="001A5270"/>
    <w:rsid w:val="001A55D4"/>
    <w:rsid w:val="001A6027"/>
    <w:rsid w:val="001A63F3"/>
    <w:rsid w:val="001A6739"/>
    <w:rsid w:val="001A7EEC"/>
    <w:rsid w:val="001B096F"/>
    <w:rsid w:val="001B2F32"/>
    <w:rsid w:val="001B31B2"/>
    <w:rsid w:val="001B34BD"/>
    <w:rsid w:val="001B38F1"/>
    <w:rsid w:val="001B3F1C"/>
    <w:rsid w:val="001B49A0"/>
    <w:rsid w:val="001B4EEF"/>
    <w:rsid w:val="001B58BF"/>
    <w:rsid w:val="001B6712"/>
    <w:rsid w:val="001B67D2"/>
    <w:rsid w:val="001B700D"/>
    <w:rsid w:val="001B712D"/>
    <w:rsid w:val="001B732B"/>
    <w:rsid w:val="001B77DE"/>
    <w:rsid w:val="001B79D2"/>
    <w:rsid w:val="001B7BAC"/>
    <w:rsid w:val="001B7C20"/>
    <w:rsid w:val="001B7F9F"/>
    <w:rsid w:val="001C0146"/>
    <w:rsid w:val="001C0C7F"/>
    <w:rsid w:val="001C13AB"/>
    <w:rsid w:val="001C140D"/>
    <w:rsid w:val="001C156E"/>
    <w:rsid w:val="001C170E"/>
    <w:rsid w:val="001C1DF1"/>
    <w:rsid w:val="001C20F4"/>
    <w:rsid w:val="001C2182"/>
    <w:rsid w:val="001C2264"/>
    <w:rsid w:val="001C2425"/>
    <w:rsid w:val="001C2D4C"/>
    <w:rsid w:val="001C3077"/>
    <w:rsid w:val="001C31B3"/>
    <w:rsid w:val="001C33C9"/>
    <w:rsid w:val="001C3C2A"/>
    <w:rsid w:val="001C3F0B"/>
    <w:rsid w:val="001C45B0"/>
    <w:rsid w:val="001C5545"/>
    <w:rsid w:val="001C581C"/>
    <w:rsid w:val="001C6176"/>
    <w:rsid w:val="001C64D6"/>
    <w:rsid w:val="001C7094"/>
    <w:rsid w:val="001C7676"/>
    <w:rsid w:val="001C780C"/>
    <w:rsid w:val="001D0357"/>
    <w:rsid w:val="001D053B"/>
    <w:rsid w:val="001D07FE"/>
    <w:rsid w:val="001D0B02"/>
    <w:rsid w:val="001D0F43"/>
    <w:rsid w:val="001D0FC7"/>
    <w:rsid w:val="001D1672"/>
    <w:rsid w:val="001D2DB8"/>
    <w:rsid w:val="001D31C9"/>
    <w:rsid w:val="001D3DD8"/>
    <w:rsid w:val="001D4ADB"/>
    <w:rsid w:val="001D6269"/>
    <w:rsid w:val="001D644B"/>
    <w:rsid w:val="001D64B5"/>
    <w:rsid w:val="001D6DB3"/>
    <w:rsid w:val="001D6FB2"/>
    <w:rsid w:val="001D771E"/>
    <w:rsid w:val="001D7D19"/>
    <w:rsid w:val="001D7E19"/>
    <w:rsid w:val="001E061C"/>
    <w:rsid w:val="001E10AE"/>
    <w:rsid w:val="001E13A4"/>
    <w:rsid w:val="001E15F3"/>
    <w:rsid w:val="001E1985"/>
    <w:rsid w:val="001E1BC3"/>
    <w:rsid w:val="001E1C7B"/>
    <w:rsid w:val="001E1CD8"/>
    <w:rsid w:val="001E3494"/>
    <w:rsid w:val="001E35CD"/>
    <w:rsid w:val="001E3752"/>
    <w:rsid w:val="001E38F4"/>
    <w:rsid w:val="001E3D18"/>
    <w:rsid w:val="001E3E49"/>
    <w:rsid w:val="001E4478"/>
    <w:rsid w:val="001E4AA0"/>
    <w:rsid w:val="001E524A"/>
    <w:rsid w:val="001E57D2"/>
    <w:rsid w:val="001E5D27"/>
    <w:rsid w:val="001E5ED8"/>
    <w:rsid w:val="001E629A"/>
    <w:rsid w:val="001E69DB"/>
    <w:rsid w:val="001E6F3D"/>
    <w:rsid w:val="001E73F3"/>
    <w:rsid w:val="001E77B9"/>
    <w:rsid w:val="001F031E"/>
    <w:rsid w:val="001F0A01"/>
    <w:rsid w:val="001F1070"/>
    <w:rsid w:val="001F12B5"/>
    <w:rsid w:val="001F151B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531"/>
    <w:rsid w:val="001F596B"/>
    <w:rsid w:val="001F5EB5"/>
    <w:rsid w:val="001F6845"/>
    <w:rsid w:val="001F6934"/>
    <w:rsid w:val="001F78FB"/>
    <w:rsid w:val="002000D9"/>
    <w:rsid w:val="002001CB"/>
    <w:rsid w:val="00201847"/>
    <w:rsid w:val="00201CA4"/>
    <w:rsid w:val="0020201A"/>
    <w:rsid w:val="002022B6"/>
    <w:rsid w:val="00202F4F"/>
    <w:rsid w:val="002032A9"/>
    <w:rsid w:val="00203EC9"/>
    <w:rsid w:val="00203F81"/>
    <w:rsid w:val="00204018"/>
    <w:rsid w:val="00204089"/>
    <w:rsid w:val="00204180"/>
    <w:rsid w:val="002043F4"/>
    <w:rsid w:val="002044FE"/>
    <w:rsid w:val="002052D3"/>
    <w:rsid w:val="00205CAA"/>
    <w:rsid w:val="002067FB"/>
    <w:rsid w:val="00206B37"/>
    <w:rsid w:val="00207265"/>
    <w:rsid w:val="002072FB"/>
    <w:rsid w:val="002073AE"/>
    <w:rsid w:val="0020765E"/>
    <w:rsid w:val="002078C8"/>
    <w:rsid w:val="00211D28"/>
    <w:rsid w:val="00211E60"/>
    <w:rsid w:val="0021215A"/>
    <w:rsid w:val="00212F6A"/>
    <w:rsid w:val="002134B5"/>
    <w:rsid w:val="002143A8"/>
    <w:rsid w:val="002143F5"/>
    <w:rsid w:val="002147B3"/>
    <w:rsid w:val="0021496A"/>
    <w:rsid w:val="00214D34"/>
    <w:rsid w:val="00214DB5"/>
    <w:rsid w:val="002152A6"/>
    <w:rsid w:val="00216056"/>
    <w:rsid w:val="00216232"/>
    <w:rsid w:val="00216550"/>
    <w:rsid w:val="00216F2D"/>
    <w:rsid w:val="00217A9A"/>
    <w:rsid w:val="00217E7C"/>
    <w:rsid w:val="002207B1"/>
    <w:rsid w:val="00220DBD"/>
    <w:rsid w:val="00221040"/>
    <w:rsid w:val="00221701"/>
    <w:rsid w:val="00221EBF"/>
    <w:rsid w:val="002224D6"/>
    <w:rsid w:val="002227BF"/>
    <w:rsid w:val="002229ED"/>
    <w:rsid w:val="002231F0"/>
    <w:rsid w:val="002236BD"/>
    <w:rsid w:val="00223922"/>
    <w:rsid w:val="002239AE"/>
    <w:rsid w:val="00223A1B"/>
    <w:rsid w:val="00223D4E"/>
    <w:rsid w:val="00223E1A"/>
    <w:rsid w:val="00223E76"/>
    <w:rsid w:val="00224555"/>
    <w:rsid w:val="00224677"/>
    <w:rsid w:val="00224C50"/>
    <w:rsid w:val="002257F9"/>
    <w:rsid w:val="002259D5"/>
    <w:rsid w:val="00225C15"/>
    <w:rsid w:val="0022642C"/>
    <w:rsid w:val="00227968"/>
    <w:rsid w:val="00227D1C"/>
    <w:rsid w:val="00227FF3"/>
    <w:rsid w:val="002303B8"/>
    <w:rsid w:val="002307C6"/>
    <w:rsid w:val="00231F12"/>
    <w:rsid w:val="0023236B"/>
    <w:rsid w:val="00232779"/>
    <w:rsid w:val="00232AC8"/>
    <w:rsid w:val="00233DBF"/>
    <w:rsid w:val="00233E16"/>
    <w:rsid w:val="00234162"/>
    <w:rsid w:val="002349D8"/>
    <w:rsid w:val="00235506"/>
    <w:rsid w:val="002358C3"/>
    <w:rsid w:val="0023633A"/>
    <w:rsid w:val="00237235"/>
    <w:rsid w:val="002372E8"/>
    <w:rsid w:val="00237979"/>
    <w:rsid w:val="00237C9C"/>
    <w:rsid w:val="0024007E"/>
    <w:rsid w:val="00241F06"/>
    <w:rsid w:val="00242829"/>
    <w:rsid w:val="002430FC"/>
    <w:rsid w:val="0024310F"/>
    <w:rsid w:val="00243A53"/>
    <w:rsid w:val="0024423E"/>
    <w:rsid w:val="002445CB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1A30"/>
    <w:rsid w:val="00251B0F"/>
    <w:rsid w:val="0025201A"/>
    <w:rsid w:val="00253A94"/>
    <w:rsid w:val="00253EA3"/>
    <w:rsid w:val="002540DE"/>
    <w:rsid w:val="002552F0"/>
    <w:rsid w:val="002556E0"/>
    <w:rsid w:val="00256746"/>
    <w:rsid w:val="00256948"/>
    <w:rsid w:val="00256CC3"/>
    <w:rsid w:val="00256E6F"/>
    <w:rsid w:val="00256F07"/>
    <w:rsid w:val="00257AF4"/>
    <w:rsid w:val="00257D81"/>
    <w:rsid w:val="00260482"/>
    <w:rsid w:val="002616E9"/>
    <w:rsid w:val="00261D10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15D"/>
    <w:rsid w:val="00266963"/>
    <w:rsid w:val="002670AC"/>
    <w:rsid w:val="00267333"/>
    <w:rsid w:val="00267873"/>
    <w:rsid w:val="00267BF8"/>
    <w:rsid w:val="0027027B"/>
    <w:rsid w:val="00270417"/>
    <w:rsid w:val="00270C35"/>
    <w:rsid w:val="00271314"/>
    <w:rsid w:val="002725AB"/>
    <w:rsid w:val="002725FF"/>
    <w:rsid w:val="00272A04"/>
    <w:rsid w:val="00272AA9"/>
    <w:rsid w:val="002733B6"/>
    <w:rsid w:val="0027381D"/>
    <w:rsid w:val="00273C5A"/>
    <w:rsid w:val="00274014"/>
    <w:rsid w:val="0027401C"/>
    <w:rsid w:val="002740C2"/>
    <w:rsid w:val="002744A7"/>
    <w:rsid w:val="0027482A"/>
    <w:rsid w:val="00275463"/>
    <w:rsid w:val="00275C32"/>
    <w:rsid w:val="00275EC5"/>
    <w:rsid w:val="0027671A"/>
    <w:rsid w:val="00276855"/>
    <w:rsid w:val="002769EC"/>
    <w:rsid w:val="00276D3A"/>
    <w:rsid w:val="00277203"/>
    <w:rsid w:val="00277D4E"/>
    <w:rsid w:val="00280124"/>
    <w:rsid w:val="0028043D"/>
    <w:rsid w:val="00281096"/>
    <w:rsid w:val="002811D5"/>
    <w:rsid w:val="0028170D"/>
    <w:rsid w:val="0028222F"/>
    <w:rsid w:val="002823CE"/>
    <w:rsid w:val="002829B3"/>
    <w:rsid w:val="00282E5F"/>
    <w:rsid w:val="0028385D"/>
    <w:rsid w:val="00283B36"/>
    <w:rsid w:val="00283C5F"/>
    <w:rsid w:val="00283C75"/>
    <w:rsid w:val="00284083"/>
    <w:rsid w:val="00284504"/>
    <w:rsid w:val="00284ADB"/>
    <w:rsid w:val="00284F94"/>
    <w:rsid w:val="00285160"/>
    <w:rsid w:val="00285181"/>
    <w:rsid w:val="00285196"/>
    <w:rsid w:val="002853A3"/>
    <w:rsid w:val="00285C31"/>
    <w:rsid w:val="00286B93"/>
    <w:rsid w:val="00287A0C"/>
    <w:rsid w:val="002903A6"/>
    <w:rsid w:val="0029079D"/>
    <w:rsid w:val="00290873"/>
    <w:rsid w:val="00290989"/>
    <w:rsid w:val="00290A07"/>
    <w:rsid w:val="00290C9C"/>
    <w:rsid w:val="00291846"/>
    <w:rsid w:val="00291D06"/>
    <w:rsid w:val="00291DDF"/>
    <w:rsid w:val="002920E0"/>
    <w:rsid w:val="0029271C"/>
    <w:rsid w:val="00292923"/>
    <w:rsid w:val="0029337A"/>
    <w:rsid w:val="00293B34"/>
    <w:rsid w:val="00293E46"/>
    <w:rsid w:val="002956F7"/>
    <w:rsid w:val="00295DF2"/>
    <w:rsid w:val="002967E7"/>
    <w:rsid w:val="0029711D"/>
    <w:rsid w:val="002A01E5"/>
    <w:rsid w:val="002A0D8E"/>
    <w:rsid w:val="002A0E2F"/>
    <w:rsid w:val="002A1023"/>
    <w:rsid w:val="002A104F"/>
    <w:rsid w:val="002A10F7"/>
    <w:rsid w:val="002A147B"/>
    <w:rsid w:val="002A147E"/>
    <w:rsid w:val="002A180C"/>
    <w:rsid w:val="002A1A6E"/>
    <w:rsid w:val="002A207A"/>
    <w:rsid w:val="002A21D0"/>
    <w:rsid w:val="002A2290"/>
    <w:rsid w:val="002A27A5"/>
    <w:rsid w:val="002A2857"/>
    <w:rsid w:val="002A31C0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5D30"/>
    <w:rsid w:val="002A6032"/>
    <w:rsid w:val="002A65A5"/>
    <w:rsid w:val="002A65E7"/>
    <w:rsid w:val="002A6638"/>
    <w:rsid w:val="002A698F"/>
    <w:rsid w:val="002A6E4D"/>
    <w:rsid w:val="002A729B"/>
    <w:rsid w:val="002A77B9"/>
    <w:rsid w:val="002B02BB"/>
    <w:rsid w:val="002B0554"/>
    <w:rsid w:val="002B0579"/>
    <w:rsid w:val="002B077D"/>
    <w:rsid w:val="002B0E1C"/>
    <w:rsid w:val="002B0EE3"/>
    <w:rsid w:val="002B133D"/>
    <w:rsid w:val="002B13FE"/>
    <w:rsid w:val="002B1459"/>
    <w:rsid w:val="002B1BCA"/>
    <w:rsid w:val="002B228A"/>
    <w:rsid w:val="002B2B4D"/>
    <w:rsid w:val="002B2D1F"/>
    <w:rsid w:val="002B2E5F"/>
    <w:rsid w:val="002B313F"/>
    <w:rsid w:val="002B3842"/>
    <w:rsid w:val="002B3D3C"/>
    <w:rsid w:val="002B4018"/>
    <w:rsid w:val="002B4AE5"/>
    <w:rsid w:val="002B4DA9"/>
    <w:rsid w:val="002B4F18"/>
    <w:rsid w:val="002B5458"/>
    <w:rsid w:val="002B5BC4"/>
    <w:rsid w:val="002B608F"/>
    <w:rsid w:val="002B7770"/>
    <w:rsid w:val="002C04EF"/>
    <w:rsid w:val="002C0609"/>
    <w:rsid w:val="002C0799"/>
    <w:rsid w:val="002C1251"/>
    <w:rsid w:val="002C1321"/>
    <w:rsid w:val="002C15A5"/>
    <w:rsid w:val="002C177B"/>
    <w:rsid w:val="002C1BD4"/>
    <w:rsid w:val="002C276F"/>
    <w:rsid w:val="002C27F1"/>
    <w:rsid w:val="002C29AB"/>
    <w:rsid w:val="002C3224"/>
    <w:rsid w:val="002C34BE"/>
    <w:rsid w:val="002C402F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7A9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CCA"/>
    <w:rsid w:val="002D2DCB"/>
    <w:rsid w:val="002D39BA"/>
    <w:rsid w:val="002D4A1E"/>
    <w:rsid w:val="002D5238"/>
    <w:rsid w:val="002D5444"/>
    <w:rsid w:val="002D5C50"/>
    <w:rsid w:val="002D67B3"/>
    <w:rsid w:val="002D6A66"/>
    <w:rsid w:val="002D6ED9"/>
    <w:rsid w:val="002D6FAA"/>
    <w:rsid w:val="002D7220"/>
    <w:rsid w:val="002D7344"/>
    <w:rsid w:val="002D7BF5"/>
    <w:rsid w:val="002E014C"/>
    <w:rsid w:val="002E0779"/>
    <w:rsid w:val="002E0A00"/>
    <w:rsid w:val="002E153A"/>
    <w:rsid w:val="002E16F7"/>
    <w:rsid w:val="002E19A9"/>
    <w:rsid w:val="002E1A62"/>
    <w:rsid w:val="002E1CA3"/>
    <w:rsid w:val="002E2934"/>
    <w:rsid w:val="002E34C8"/>
    <w:rsid w:val="002E376C"/>
    <w:rsid w:val="002E4235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8EB"/>
    <w:rsid w:val="002E7F5A"/>
    <w:rsid w:val="002F0087"/>
    <w:rsid w:val="002F0D51"/>
    <w:rsid w:val="002F11F0"/>
    <w:rsid w:val="002F2003"/>
    <w:rsid w:val="002F34FF"/>
    <w:rsid w:val="002F370C"/>
    <w:rsid w:val="002F3AA7"/>
    <w:rsid w:val="002F4348"/>
    <w:rsid w:val="002F4411"/>
    <w:rsid w:val="002F59BC"/>
    <w:rsid w:val="002F5B4D"/>
    <w:rsid w:val="002F5D0A"/>
    <w:rsid w:val="002F63DF"/>
    <w:rsid w:val="002F6E62"/>
    <w:rsid w:val="002F7014"/>
    <w:rsid w:val="002F788F"/>
    <w:rsid w:val="002F7E5A"/>
    <w:rsid w:val="002F7F1B"/>
    <w:rsid w:val="003000F4"/>
    <w:rsid w:val="0030033C"/>
    <w:rsid w:val="003010E5"/>
    <w:rsid w:val="00301B17"/>
    <w:rsid w:val="00302B97"/>
    <w:rsid w:val="00303160"/>
    <w:rsid w:val="00303796"/>
    <w:rsid w:val="0030395E"/>
    <w:rsid w:val="00303A34"/>
    <w:rsid w:val="00303DBE"/>
    <w:rsid w:val="00303E83"/>
    <w:rsid w:val="0030450D"/>
    <w:rsid w:val="003047CD"/>
    <w:rsid w:val="00304C2C"/>
    <w:rsid w:val="00304D37"/>
    <w:rsid w:val="00305036"/>
    <w:rsid w:val="0030560C"/>
    <w:rsid w:val="00305AF2"/>
    <w:rsid w:val="00306AF0"/>
    <w:rsid w:val="0030748B"/>
    <w:rsid w:val="0030754A"/>
    <w:rsid w:val="003107A1"/>
    <w:rsid w:val="00310A2D"/>
    <w:rsid w:val="00310F91"/>
    <w:rsid w:val="00311081"/>
    <w:rsid w:val="00311420"/>
    <w:rsid w:val="003117BC"/>
    <w:rsid w:val="00312930"/>
    <w:rsid w:val="00312DAF"/>
    <w:rsid w:val="003130EB"/>
    <w:rsid w:val="0031358B"/>
    <w:rsid w:val="00313775"/>
    <w:rsid w:val="00313CD3"/>
    <w:rsid w:val="00313E9F"/>
    <w:rsid w:val="00314100"/>
    <w:rsid w:val="00314160"/>
    <w:rsid w:val="003147FE"/>
    <w:rsid w:val="0031511D"/>
    <w:rsid w:val="0031525D"/>
    <w:rsid w:val="00315425"/>
    <w:rsid w:val="0031558A"/>
    <w:rsid w:val="00316BC8"/>
    <w:rsid w:val="00316D72"/>
    <w:rsid w:val="00317011"/>
    <w:rsid w:val="003177E0"/>
    <w:rsid w:val="00320D6C"/>
    <w:rsid w:val="00320DAA"/>
    <w:rsid w:val="00320DBE"/>
    <w:rsid w:val="00320EF2"/>
    <w:rsid w:val="003217A0"/>
    <w:rsid w:val="0032193E"/>
    <w:rsid w:val="00321DEE"/>
    <w:rsid w:val="00322BDF"/>
    <w:rsid w:val="00322C33"/>
    <w:rsid w:val="00323C82"/>
    <w:rsid w:val="0032460E"/>
    <w:rsid w:val="00324851"/>
    <w:rsid w:val="00325E00"/>
    <w:rsid w:val="00325E7A"/>
    <w:rsid w:val="0032687B"/>
    <w:rsid w:val="0032694D"/>
    <w:rsid w:val="00327624"/>
    <w:rsid w:val="003276AB"/>
    <w:rsid w:val="00327A7A"/>
    <w:rsid w:val="00327ABA"/>
    <w:rsid w:val="00327B2A"/>
    <w:rsid w:val="00330755"/>
    <w:rsid w:val="00331829"/>
    <w:rsid w:val="00331F92"/>
    <w:rsid w:val="00332979"/>
    <w:rsid w:val="003333FD"/>
    <w:rsid w:val="003334DA"/>
    <w:rsid w:val="00333833"/>
    <w:rsid w:val="003338E4"/>
    <w:rsid w:val="00334839"/>
    <w:rsid w:val="00334AC6"/>
    <w:rsid w:val="00335606"/>
    <w:rsid w:val="00336007"/>
    <w:rsid w:val="00336092"/>
    <w:rsid w:val="0033634F"/>
    <w:rsid w:val="00336466"/>
    <w:rsid w:val="00336A23"/>
    <w:rsid w:val="00336F19"/>
    <w:rsid w:val="00337294"/>
    <w:rsid w:val="003378A7"/>
    <w:rsid w:val="00337B58"/>
    <w:rsid w:val="00337E12"/>
    <w:rsid w:val="0034058D"/>
    <w:rsid w:val="003407A7"/>
    <w:rsid w:val="003409AE"/>
    <w:rsid w:val="00340CE0"/>
    <w:rsid w:val="00340D01"/>
    <w:rsid w:val="00341A47"/>
    <w:rsid w:val="003424C0"/>
    <w:rsid w:val="00342601"/>
    <w:rsid w:val="003431EE"/>
    <w:rsid w:val="0034364C"/>
    <w:rsid w:val="0034397E"/>
    <w:rsid w:val="00343ACC"/>
    <w:rsid w:val="0034449F"/>
    <w:rsid w:val="0034476D"/>
    <w:rsid w:val="00344A35"/>
    <w:rsid w:val="00345069"/>
    <w:rsid w:val="0034566D"/>
    <w:rsid w:val="00346429"/>
    <w:rsid w:val="00346A56"/>
    <w:rsid w:val="0034713A"/>
    <w:rsid w:val="00347684"/>
    <w:rsid w:val="00347882"/>
    <w:rsid w:val="00347EA0"/>
    <w:rsid w:val="00350354"/>
    <w:rsid w:val="00350A27"/>
    <w:rsid w:val="00350DC8"/>
    <w:rsid w:val="00351097"/>
    <w:rsid w:val="0035149F"/>
    <w:rsid w:val="00351620"/>
    <w:rsid w:val="00351637"/>
    <w:rsid w:val="003537B4"/>
    <w:rsid w:val="00354383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49C"/>
    <w:rsid w:val="00360CC7"/>
    <w:rsid w:val="0036115B"/>
    <w:rsid w:val="003612FB"/>
    <w:rsid w:val="00361491"/>
    <w:rsid w:val="00361532"/>
    <w:rsid w:val="00361878"/>
    <w:rsid w:val="00362205"/>
    <w:rsid w:val="003623EF"/>
    <w:rsid w:val="00362630"/>
    <w:rsid w:val="00362BD8"/>
    <w:rsid w:val="00362FDE"/>
    <w:rsid w:val="00363430"/>
    <w:rsid w:val="00363E08"/>
    <w:rsid w:val="003645D8"/>
    <w:rsid w:val="00364728"/>
    <w:rsid w:val="003647EA"/>
    <w:rsid w:val="00364CF7"/>
    <w:rsid w:val="00364EDF"/>
    <w:rsid w:val="003663A4"/>
    <w:rsid w:val="00366B52"/>
    <w:rsid w:val="00366C6B"/>
    <w:rsid w:val="00367C29"/>
    <w:rsid w:val="003709A3"/>
    <w:rsid w:val="00370B50"/>
    <w:rsid w:val="00370BDE"/>
    <w:rsid w:val="00370E4A"/>
    <w:rsid w:val="00371948"/>
    <w:rsid w:val="00371E2D"/>
    <w:rsid w:val="003723CC"/>
    <w:rsid w:val="00372731"/>
    <w:rsid w:val="00372E62"/>
    <w:rsid w:val="0037310F"/>
    <w:rsid w:val="00373184"/>
    <w:rsid w:val="003731B9"/>
    <w:rsid w:val="00373455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0463"/>
    <w:rsid w:val="003810AA"/>
    <w:rsid w:val="00381667"/>
    <w:rsid w:val="00381FC2"/>
    <w:rsid w:val="00382186"/>
    <w:rsid w:val="00382337"/>
    <w:rsid w:val="003824A1"/>
    <w:rsid w:val="00382555"/>
    <w:rsid w:val="00382B16"/>
    <w:rsid w:val="00383364"/>
    <w:rsid w:val="003837E3"/>
    <w:rsid w:val="003838F2"/>
    <w:rsid w:val="00383AFB"/>
    <w:rsid w:val="00383DA7"/>
    <w:rsid w:val="003840FF"/>
    <w:rsid w:val="003845A9"/>
    <w:rsid w:val="003846DB"/>
    <w:rsid w:val="00384A28"/>
    <w:rsid w:val="00384F09"/>
    <w:rsid w:val="0038588B"/>
    <w:rsid w:val="00385CB6"/>
    <w:rsid w:val="00385E48"/>
    <w:rsid w:val="00386575"/>
    <w:rsid w:val="003867C5"/>
    <w:rsid w:val="003868F4"/>
    <w:rsid w:val="00386976"/>
    <w:rsid w:val="0038712D"/>
    <w:rsid w:val="003871D9"/>
    <w:rsid w:val="00390119"/>
    <w:rsid w:val="003908EF"/>
    <w:rsid w:val="00390FD7"/>
    <w:rsid w:val="003918F0"/>
    <w:rsid w:val="00394051"/>
    <w:rsid w:val="003942E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48E"/>
    <w:rsid w:val="003A27D2"/>
    <w:rsid w:val="003A2855"/>
    <w:rsid w:val="003A28F5"/>
    <w:rsid w:val="003A2BC0"/>
    <w:rsid w:val="003A2FB3"/>
    <w:rsid w:val="003A31CE"/>
    <w:rsid w:val="003A339D"/>
    <w:rsid w:val="003A348B"/>
    <w:rsid w:val="003A4232"/>
    <w:rsid w:val="003A42AA"/>
    <w:rsid w:val="003A4E64"/>
    <w:rsid w:val="003A50B9"/>
    <w:rsid w:val="003A56D5"/>
    <w:rsid w:val="003A61DB"/>
    <w:rsid w:val="003A6428"/>
    <w:rsid w:val="003A6C45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3DFA"/>
    <w:rsid w:val="003B4290"/>
    <w:rsid w:val="003B4372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1079"/>
    <w:rsid w:val="003C16DA"/>
    <w:rsid w:val="003C2079"/>
    <w:rsid w:val="003C2CA1"/>
    <w:rsid w:val="003C3812"/>
    <w:rsid w:val="003C3B0B"/>
    <w:rsid w:val="003C3D36"/>
    <w:rsid w:val="003C42B5"/>
    <w:rsid w:val="003C47EE"/>
    <w:rsid w:val="003C48F4"/>
    <w:rsid w:val="003C528F"/>
    <w:rsid w:val="003C6125"/>
    <w:rsid w:val="003C7CB6"/>
    <w:rsid w:val="003D0A63"/>
    <w:rsid w:val="003D0F57"/>
    <w:rsid w:val="003D12EA"/>
    <w:rsid w:val="003D18E0"/>
    <w:rsid w:val="003D1CBE"/>
    <w:rsid w:val="003D2501"/>
    <w:rsid w:val="003D28D5"/>
    <w:rsid w:val="003D38BB"/>
    <w:rsid w:val="003D3C53"/>
    <w:rsid w:val="003D4E80"/>
    <w:rsid w:val="003D5057"/>
    <w:rsid w:val="003D5491"/>
    <w:rsid w:val="003D5638"/>
    <w:rsid w:val="003D61CB"/>
    <w:rsid w:val="003D6392"/>
    <w:rsid w:val="003D65A8"/>
    <w:rsid w:val="003D6A49"/>
    <w:rsid w:val="003D6C98"/>
    <w:rsid w:val="003D7172"/>
    <w:rsid w:val="003E00C8"/>
    <w:rsid w:val="003E014C"/>
    <w:rsid w:val="003E01E9"/>
    <w:rsid w:val="003E0C66"/>
    <w:rsid w:val="003E0DDF"/>
    <w:rsid w:val="003E0E0C"/>
    <w:rsid w:val="003E10E2"/>
    <w:rsid w:val="003E129C"/>
    <w:rsid w:val="003E17E4"/>
    <w:rsid w:val="003E1C23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537F"/>
    <w:rsid w:val="003E6140"/>
    <w:rsid w:val="003E617D"/>
    <w:rsid w:val="003E61F3"/>
    <w:rsid w:val="003E634A"/>
    <w:rsid w:val="003F10D1"/>
    <w:rsid w:val="003F1141"/>
    <w:rsid w:val="003F2620"/>
    <w:rsid w:val="003F2F09"/>
    <w:rsid w:val="003F3B85"/>
    <w:rsid w:val="003F3EBF"/>
    <w:rsid w:val="003F4949"/>
    <w:rsid w:val="003F4B21"/>
    <w:rsid w:val="003F5AEB"/>
    <w:rsid w:val="003F5B5F"/>
    <w:rsid w:val="003F6317"/>
    <w:rsid w:val="003F649D"/>
    <w:rsid w:val="003F68A7"/>
    <w:rsid w:val="003F745F"/>
    <w:rsid w:val="003F76B2"/>
    <w:rsid w:val="00400C11"/>
    <w:rsid w:val="00401434"/>
    <w:rsid w:val="004018BB"/>
    <w:rsid w:val="004026FD"/>
    <w:rsid w:val="0040289B"/>
    <w:rsid w:val="00402A0B"/>
    <w:rsid w:val="00402E7B"/>
    <w:rsid w:val="00402EBF"/>
    <w:rsid w:val="00403DCF"/>
    <w:rsid w:val="00403F66"/>
    <w:rsid w:val="0040612B"/>
    <w:rsid w:val="00406648"/>
    <w:rsid w:val="00406AB4"/>
    <w:rsid w:val="00406C6F"/>
    <w:rsid w:val="004075BB"/>
    <w:rsid w:val="00407B98"/>
    <w:rsid w:val="00407DB4"/>
    <w:rsid w:val="00407E9D"/>
    <w:rsid w:val="004108C5"/>
    <w:rsid w:val="00410D81"/>
    <w:rsid w:val="00411009"/>
    <w:rsid w:val="00411096"/>
    <w:rsid w:val="00411B32"/>
    <w:rsid w:val="004127A1"/>
    <w:rsid w:val="00414BB8"/>
    <w:rsid w:val="00415360"/>
    <w:rsid w:val="00415730"/>
    <w:rsid w:val="0041583B"/>
    <w:rsid w:val="004162C5"/>
    <w:rsid w:val="00416B66"/>
    <w:rsid w:val="00416D56"/>
    <w:rsid w:val="0041726A"/>
    <w:rsid w:val="0041740C"/>
    <w:rsid w:val="004175F7"/>
    <w:rsid w:val="004177E6"/>
    <w:rsid w:val="0042025E"/>
    <w:rsid w:val="00420AD8"/>
    <w:rsid w:val="00421220"/>
    <w:rsid w:val="00421241"/>
    <w:rsid w:val="004215E3"/>
    <w:rsid w:val="004217F1"/>
    <w:rsid w:val="00421BCA"/>
    <w:rsid w:val="00422373"/>
    <w:rsid w:val="00422AEF"/>
    <w:rsid w:val="004236FF"/>
    <w:rsid w:val="004238C8"/>
    <w:rsid w:val="00423944"/>
    <w:rsid w:val="00423AE9"/>
    <w:rsid w:val="00423B63"/>
    <w:rsid w:val="00423EFD"/>
    <w:rsid w:val="004247AA"/>
    <w:rsid w:val="00424C06"/>
    <w:rsid w:val="00424D9F"/>
    <w:rsid w:val="00425D14"/>
    <w:rsid w:val="00425E00"/>
    <w:rsid w:val="00426392"/>
    <w:rsid w:val="00426DC6"/>
    <w:rsid w:val="0042744C"/>
    <w:rsid w:val="00427E64"/>
    <w:rsid w:val="004300C7"/>
    <w:rsid w:val="00430760"/>
    <w:rsid w:val="00431122"/>
    <w:rsid w:val="00431196"/>
    <w:rsid w:val="00431322"/>
    <w:rsid w:val="004313F2"/>
    <w:rsid w:val="00431A1E"/>
    <w:rsid w:val="00432350"/>
    <w:rsid w:val="00432E1E"/>
    <w:rsid w:val="00432F88"/>
    <w:rsid w:val="00433608"/>
    <w:rsid w:val="0043363A"/>
    <w:rsid w:val="00433ACD"/>
    <w:rsid w:val="00435D61"/>
    <w:rsid w:val="00436658"/>
    <w:rsid w:val="004366E0"/>
    <w:rsid w:val="00436A18"/>
    <w:rsid w:val="00436AE3"/>
    <w:rsid w:val="00436E55"/>
    <w:rsid w:val="00437283"/>
    <w:rsid w:val="00437A01"/>
    <w:rsid w:val="00437D6B"/>
    <w:rsid w:val="00437EFB"/>
    <w:rsid w:val="00440E23"/>
    <w:rsid w:val="00440E93"/>
    <w:rsid w:val="004417B9"/>
    <w:rsid w:val="00441AB3"/>
    <w:rsid w:val="00442609"/>
    <w:rsid w:val="00442F8C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094"/>
    <w:rsid w:val="004458F2"/>
    <w:rsid w:val="0044733A"/>
    <w:rsid w:val="00447E08"/>
    <w:rsid w:val="004502FA"/>
    <w:rsid w:val="004506D5"/>
    <w:rsid w:val="00450C1B"/>
    <w:rsid w:val="004512EA"/>
    <w:rsid w:val="00451320"/>
    <w:rsid w:val="00451589"/>
    <w:rsid w:val="004516F4"/>
    <w:rsid w:val="00452622"/>
    <w:rsid w:val="0045263E"/>
    <w:rsid w:val="00452E29"/>
    <w:rsid w:val="0045316F"/>
    <w:rsid w:val="0045336E"/>
    <w:rsid w:val="00453C40"/>
    <w:rsid w:val="00453F86"/>
    <w:rsid w:val="00454197"/>
    <w:rsid w:val="0045467C"/>
    <w:rsid w:val="0045486B"/>
    <w:rsid w:val="00454A8A"/>
    <w:rsid w:val="00454FD8"/>
    <w:rsid w:val="004556A4"/>
    <w:rsid w:val="00455BBD"/>
    <w:rsid w:val="00456152"/>
    <w:rsid w:val="0045626C"/>
    <w:rsid w:val="0045661E"/>
    <w:rsid w:val="004577E4"/>
    <w:rsid w:val="00457F6B"/>
    <w:rsid w:val="004602AC"/>
    <w:rsid w:val="00460357"/>
    <w:rsid w:val="004606B0"/>
    <w:rsid w:val="004608AD"/>
    <w:rsid w:val="004608FF"/>
    <w:rsid w:val="00461E29"/>
    <w:rsid w:val="00462405"/>
    <w:rsid w:val="0046262D"/>
    <w:rsid w:val="00462678"/>
    <w:rsid w:val="00462B4F"/>
    <w:rsid w:val="00462BE5"/>
    <w:rsid w:val="0046330A"/>
    <w:rsid w:val="0046338D"/>
    <w:rsid w:val="0046384C"/>
    <w:rsid w:val="004639D9"/>
    <w:rsid w:val="00464420"/>
    <w:rsid w:val="00464BA9"/>
    <w:rsid w:val="00465379"/>
    <w:rsid w:val="004655F8"/>
    <w:rsid w:val="00465D14"/>
    <w:rsid w:val="0046636D"/>
    <w:rsid w:val="004666B1"/>
    <w:rsid w:val="00466FC1"/>
    <w:rsid w:val="0046713A"/>
    <w:rsid w:val="004675D2"/>
    <w:rsid w:val="00467E67"/>
    <w:rsid w:val="00470597"/>
    <w:rsid w:val="00470A6A"/>
    <w:rsid w:val="00470D59"/>
    <w:rsid w:val="004718A7"/>
    <w:rsid w:val="0047190B"/>
    <w:rsid w:val="00471920"/>
    <w:rsid w:val="00471967"/>
    <w:rsid w:val="00471A6D"/>
    <w:rsid w:val="00471FB9"/>
    <w:rsid w:val="0047339E"/>
    <w:rsid w:val="004737FC"/>
    <w:rsid w:val="00473962"/>
    <w:rsid w:val="0047403C"/>
    <w:rsid w:val="0047445F"/>
    <w:rsid w:val="00474658"/>
    <w:rsid w:val="004753D6"/>
    <w:rsid w:val="00475561"/>
    <w:rsid w:val="004758A1"/>
    <w:rsid w:val="00476134"/>
    <w:rsid w:val="004762AD"/>
    <w:rsid w:val="00476528"/>
    <w:rsid w:val="00476A7C"/>
    <w:rsid w:val="00477573"/>
    <w:rsid w:val="00480C4D"/>
    <w:rsid w:val="004825CB"/>
    <w:rsid w:val="004826BF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54E"/>
    <w:rsid w:val="0048698E"/>
    <w:rsid w:val="004869EF"/>
    <w:rsid w:val="00486AD4"/>
    <w:rsid w:val="00486B81"/>
    <w:rsid w:val="004873B6"/>
    <w:rsid w:val="00487427"/>
    <w:rsid w:val="00487480"/>
    <w:rsid w:val="00487595"/>
    <w:rsid w:val="00487B13"/>
    <w:rsid w:val="00487E21"/>
    <w:rsid w:val="00490743"/>
    <w:rsid w:val="00490B88"/>
    <w:rsid w:val="00490D40"/>
    <w:rsid w:val="004910B0"/>
    <w:rsid w:val="00491BC2"/>
    <w:rsid w:val="004920D3"/>
    <w:rsid w:val="00492A6B"/>
    <w:rsid w:val="00492DBF"/>
    <w:rsid w:val="00494148"/>
    <w:rsid w:val="00494613"/>
    <w:rsid w:val="00494EC7"/>
    <w:rsid w:val="00494ECE"/>
    <w:rsid w:val="0049562A"/>
    <w:rsid w:val="004956ED"/>
    <w:rsid w:val="00495AA5"/>
    <w:rsid w:val="004962E3"/>
    <w:rsid w:val="004963CA"/>
    <w:rsid w:val="00496597"/>
    <w:rsid w:val="0049669A"/>
    <w:rsid w:val="00496B20"/>
    <w:rsid w:val="004972B0"/>
    <w:rsid w:val="00497CE5"/>
    <w:rsid w:val="004A15DF"/>
    <w:rsid w:val="004A1620"/>
    <w:rsid w:val="004A196B"/>
    <w:rsid w:val="004A1F03"/>
    <w:rsid w:val="004A1F4E"/>
    <w:rsid w:val="004A28E5"/>
    <w:rsid w:val="004A2DCA"/>
    <w:rsid w:val="004A2E69"/>
    <w:rsid w:val="004A3B6B"/>
    <w:rsid w:val="004A423A"/>
    <w:rsid w:val="004A472F"/>
    <w:rsid w:val="004A47E6"/>
    <w:rsid w:val="004A4B12"/>
    <w:rsid w:val="004A537C"/>
    <w:rsid w:val="004A5548"/>
    <w:rsid w:val="004A5A3C"/>
    <w:rsid w:val="004A5ABD"/>
    <w:rsid w:val="004A5AEE"/>
    <w:rsid w:val="004A5C61"/>
    <w:rsid w:val="004A5D90"/>
    <w:rsid w:val="004A5FC0"/>
    <w:rsid w:val="004A607B"/>
    <w:rsid w:val="004A6800"/>
    <w:rsid w:val="004A6A16"/>
    <w:rsid w:val="004A7048"/>
    <w:rsid w:val="004A788E"/>
    <w:rsid w:val="004A7D41"/>
    <w:rsid w:val="004A7E03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32CE"/>
    <w:rsid w:val="004B3970"/>
    <w:rsid w:val="004B3E2A"/>
    <w:rsid w:val="004B425B"/>
    <w:rsid w:val="004B44F4"/>
    <w:rsid w:val="004B4F81"/>
    <w:rsid w:val="004B5B93"/>
    <w:rsid w:val="004B5C12"/>
    <w:rsid w:val="004B5C85"/>
    <w:rsid w:val="004B60A7"/>
    <w:rsid w:val="004B633D"/>
    <w:rsid w:val="004B6B6A"/>
    <w:rsid w:val="004B7A6C"/>
    <w:rsid w:val="004B7DDE"/>
    <w:rsid w:val="004B7E18"/>
    <w:rsid w:val="004B7FBB"/>
    <w:rsid w:val="004C093C"/>
    <w:rsid w:val="004C0E33"/>
    <w:rsid w:val="004C0FC3"/>
    <w:rsid w:val="004C10DD"/>
    <w:rsid w:val="004C1203"/>
    <w:rsid w:val="004C1665"/>
    <w:rsid w:val="004C1FB9"/>
    <w:rsid w:val="004C21E3"/>
    <w:rsid w:val="004C2281"/>
    <w:rsid w:val="004C257B"/>
    <w:rsid w:val="004C35CF"/>
    <w:rsid w:val="004C3698"/>
    <w:rsid w:val="004C4089"/>
    <w:rsid w:val="004C4D46"/>
    <w:rsid w:val="004C561E"/>
    <w:rsid w:val="004C5AC0"/>
    <w:rsid w:val="004C6921"/>
    <w:rsid w:val="004C6AA2"/>
    <w:rsid w:val="004C7000"/>
    <w:rsid w:val="004C7437"/>
    <w:rsid w:val="004C78FF"/>
    <w:rsid w:val="004C7B3A"/>
    <w:rsid w:val="004D0A7D"/>
    <w:rsid w:val="004D0E3C"/>
    <w:rsid w:val="004D111F"/>
    <w:rsid w:val="004D18DA"/>
    <w:rsid w:val="004D1F5E"/>
    <w:rsid w:val="004D2004"/>
    <w:rsid w:val="004D2291"/>
    <w:rsid w:val="004D3552"/>
    <w:rsid w:val="004D4343"/>
    <w:rsid w:val="004D49C5"/>
    <w:rsid w:val="004D5703"/>
    <w:rsid w:val="004D5CA5"/>
    <w:rsid w:val="004D60DC"/>
    <w:rsid w:val="004D6617"/>
    <w:rsid w:val="004D6B1D"/>
    <w:rsid w:val="004D6D7B"/>
    <w:rsid w:val="004D6DEE"/>
    <w:rsid w:val="004D79C4"/>
    <w:rsid w:val="004D7AC3"/>
    <w:rsid w:val="004D7B2E"/>
    <w:rsid w:val="004D7F90"/>
    <w:rsid w:val="004D7FDB"/>
    <w:rsid w:val="004E0293"/>
    <w:rsid w:val="004E2F8D"/>
    <w:rsid w:val="004E3077"/>
    <w:rsid w:val="004E32D6"/>
    <w:rsid w:val="004E3A91"/>
    <w:rsid w:val="004E3C51"/>
    <w:rsid w:val="004E3D09"/>
    <w:rsid w:val="004E42AF"/>
    <w:rsid w:val="004E44C4"/>
    <w:rsid w:val="004E4E27"/>
    <w:rsid w:val="004E520B"/>
    <w:rsid w:val="004E585C"/>
    <w:rsid w:val="004E5A7D"/>
    <w:rsid w:val="004E62B0"/>
    <w:rsid w:val="004E6CC5"/>
    <w:rsid w:val="004E70ED"/>
    <w:rsid w:val="004E72E5"/>
    <w:rsid w:val="004E7E99"/>
    <w:rsid w:val="004F03CA"/>
    <w:rsid w:val="004F1D0C"/>
    <w:rsid w:val="004F1FBD"/>
    <w:rsid w:val="004F2351"/>
    <w:rsid w:val="004F2641"/>
    <w:rsid w:val="004F2CF0"/>
    <w:rsid w:val="004F3621"/>
    <w:rsid w:val="004F36A7"/>
    <w:rsid w:val="004F38BA"/>
    <w:rsid w:val="004F4869"/>
    <w:rsid w:val="004F56F9"/>
    <w:rsid w:val="004F65AE"/>
    <w:rsid w:val="004F6667"/>
    <w:rsid w:val="004F6AFD"/>
    <w:rsid w:val="004F7436"/>
    <w:rsid w:val="004F74EC"/>
    <w:rsid w:val="004F76C2"/>
    <w:rsid w:val="004F785D"/>
    <w:rsid w:val="004F7D62"/>
    <w:rsid w:val="0050045F"/>
    <w:rsid w:val="00501778"/>
    <w:rsid w:val="00501820"/>
    <w:rsid w:val="00501A42"/>
    <w:rsid w:val="0050207B"/>
    <w:rsid w:val="00503057"/>
    <w:rsid w:val="00503796"/>
    <w:rsid w:val="005038B8"/>
    <w:rsid w:val="0050453D"/>
    <w:rsid w:val="00504DBD"/>
    <w:rsid w:val="0050500B"/>
    <w:rsid w:val="00505682"/>
    <w:rsid w:val="00505B5A"/>
    <w:rsid w:val="00506B0D"/>
    <w:rsid w:val="00506BCE"/>
    <w:rsid w:val="005070EF"/>
    <w:rsid w:val="00507368"/>
    <w:rsid w:val="00510CEC"/>
    <w:rsid w:val="00510E94"/>
    <w:rsid w:val="00511539"/>
    <w:rsid w:val="00511FFF"/>
    <w:rsid w:val="005120D9"/>
    <w:rsid w:val="0051258B"/>
    <w:rsid w:val="00512617"/>
    <w:rsid w:val="00512D46"/>
    <w:rsid w:val="005131DE"/>
    <w:rsid w:val="00513AD9"/>
    <w:rsid w:val="00513CD3"/>
    <w:rsid w:val="00515025"/>
    <w:rsid w:val="005150B7"/>
    <w:rsid w:val="005162AA"/>
    <w:rsid w:val="0051652E"/>
    <w:rsid w:val="00516B4C"/>
    <w:rsid w:val="00516D7A"/>
    <w:rsid w:val="00516DDB"/>
    <w:rsid w:val="00517052"/>
    <w:rsid w:val="005171A0"/>
    <w:rsid w:val="0051720E"/>
    <w:rsid w:val="005173A8"/>
    <w:rsid w:val="005176E5"/>
    <w:rsid w:val="00517B1A"/>
    <w:rsid w:val="00517BCD"/>
    <w:rsid w:val="00517C5D"/>
    <w:rsid w:val="00520CBA"/>
    <w:rsid w:val="00520E60"/>
    <w:rsid w:val="0052101D"/>
    <w:rsid w:val="00521A0B"/>
    <w:rsid w:val="00521EF2"/>
    <w:rsid w:val="005220EF"/>
    <w:rsid w:val="0052216F"/>
    <w:rsid w:val="00522227"/>
    <w:rsid w:val="0052225E"/>
    <w:rsid w:val="00522299"/>
    <w:rsid w:val="00522485"/>
    <w:rsid w:val="005224EF"/>
    <w:rsid w:val="00522680"/>
    <w:rsid w:val="00522908"/>
    <w:rsid w:val="00522A96"/>
    <w:rsid w:val="00523390"/>
    <w:rsid w:val="005238EE"/>
    <w:rsid w:val="00523AF9"/>
    <w:rsid w:val="00523EC1"/>
    <w:rsid w:val="005241A7"/>
    <w:rsid w:val="00524B3C"/>
    <w:rsid w:val="00524B4F"/>
    <w:rsid w:val="00524F18"/>
    <w:rsid w:val="00524F54"/>
    <w:rsid w:val="00525027"/>
    <w:rsid w:val="0052523C"/>
    <w:rsid w:val="00525367"/>
    <w:rsid w:val="0052641A"/>
    <w:rsid w:val="005265D5"/>
    <w:rsid w:val="0052703C"/>
    <w:rsid w:val="00527243"/>
    <w:rsid w:val="005275BD"/>
    <w:rsid w:val="00527F26"/>
    <w:rsid w:val="005314F4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1C8"/>
    <w:rsid w:val="005343CD"/>
    <w:rsid w:val="005348DA"/>
    <w:rsid w:val="005354EB"/>
    <w:rsid w:val="0053553B"/>
    <w:rsid w:val="00535E66"/>
    <w:rsid w:val="00536111"/>
    <w:rsid w:val="00536A88"/>
    <w:rsid w:val="005377DE"/>
    <w:rsid w:val="00537B4F"/>
    <w:rsid w:val="00540150"/>
    <w:rsid w:val="005402BA"/>
    <w:rsid w:val="005404EA"/>
    <w:rsid w:val="0054052C"/>
    <w:rsid w:val="00540899"/>
    <w:rsid w:val="00540CB4"/>
    <w:rsid w:val="00540EBF"/>
    <w:rsid w:val="0054178F"/>
    <w:rsid w:val="00542196"/>
    <w:rsid w:val="0054297C"/>
    <w:rsid w:val="005429A1"/>
    <w:rsid w:val="00542D70"/>
    <w:rsid w:val="00542D8F"/>
    <w:rsid w:val="005433CB"/>
    <w:rsid w:val="00543622"/>
    <w:rsid w:val="0054383E"/>
    <w:rsid w:val="00543AF9"/>
    <w:rsid w:val="00544E97"/>
    <w:rsid w:val="00545F78"/>
    <w:rsid w:val="00547663"/>
    <w:rsid w:val="005504AF"/>
    <w:rsid w:val="005511A6"/>
    <w:rsid w:val="00552BA1"/>
    <w:rsid w:val="005535E7"/>
    <w:rsid w:val="00554A16"/>
    <w:rsid w:val="00555A03"/>
    <w:rsid w:val="00555AAC"/>
    <w:rsid w:val="00555D81"/>
    <w:rsid w:val="00556470"/>
    <w:rsid w:val="005577D7"/>
    <w:rsid w:val="005579B7"/>
    <w:rsid w:val="00557A7B"/>
    <w:rsid w:val="00557F00"/>
    <w:rsid w:val="00560403"/>
    <w:rsid w:val="005609D4"/>
    <w:rsid w:val="005611CB"/>
    <w:rsid w:val="00561481"/>
    <w:rsid w:val="00561BFB"/>
    <w:rsid w:val="00561EDA"/>
    <w:rsid w:val="0056207B"/>
    <w:rsid w:val="00563BD2"/>
    <w:rsid w:val="005641E3"/>
    <w:rsid w:val="00564471"/>
    <w:rsid w:val="00564B5F"/>
    <w:rsid w:val="00564D4A"/>
    <w:rsid w:val="00565656"/>
    <w:rsid w:val="005656AD"/>
    <w:rsid w:val="005661B4"/>
    <w:rsid w:val="005663B6"/>
    <w:rsid w:val="00566ACC"/>
    <w:rsid w:val="00566CDC"/>
    <w:rsid w:val="005677C5"/>
    <w:rsid w:val="00570040"/>
    <w:rsid w:val="00570971"/>
    <w:rsid w:val="00570A84"/>
    <w:rsid w:val="005712B1"/>
    <w:rsid w:val="00571409"/>
    <w:rsid w:val="00571421"/>
    <w:rsid w:val="005715FA"/>
    <w:rsid w:val="00571989"/>
    <w:rsid w:val="00571CAC"/>
    <w:rsid w:val="00571D5F"/>
    <w:rsid w:val="00571DFD"/>
    <w:rsid w:val="00571F87"/>
    <w:rsid w:val="00571FD4"/>
    <w:rsid w:val="0057202A"/>
    <w:rsid w:val="005720A5"/>
    <w:rsid w:val="00572255"/>
    <w:rsid w:val="00572640"/>
    <w:rsid w:val="005726BF"/>
    <w:rsid w:val="00572AB6"/>
    <w:rsid w:val="00572D39"/>
    <w:rsid w:val="00572D66"/>
    <w:rsid w:val="005731F4"/>
    <w:rsid w:val="00573F7D"/>
    <w:rsid w:val="0057479B"/>
    <w:rsid w:val="00574EE2"/>
    <w:rsid w:val="00575FF1"/>
    <w:rsid w:val="0057636F"/>
    <w:rsid w:val="00576637"/>
    <w:rsid w:val="00576E6B"/>
    <w:rsid w:val="00576EE3"/>
    <w:rsid w:val="00577A45"/>
    <w:rsid w:val="00580D03"/>
    <w:rsid w:val="005821C3"/>
    <w:rsid w:val="00582245"/>
    <w:rsid w:val="005827D9"/>
    <w:rsid w:val="00582B20"/>
    <w:rsid w:val="0058307D"/>
    <w:rsid w:val="005831D8"/>
    <w:rsid w:val="005832E4"/>
    <w:rsid w:val="00583581"/>
    <w:rsid w:val="00583C3E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69E"/>
    <w:rsid w:val="00587944"/>
    <w:rsid w:val="00587992"/>
    <w:rsid w:val="0059055C"/>
    <w:rsid w:val="00590A5E"/>
    <w:rsid w:val="00590B12"/>
    <w:rsid w:val="00591A21"/>
    <w:rsid w:val="00591BE8"/>
    <w:rsid w:val="00591D19"/>
    <w:rsid w:val="005945A9"/>
    <w:rsid w:val="005946B6"/>
    <w:rsid w:val="00594E54"/>
    <w:rsid w:val="00594F66"/>
    <w:rsid w:val="00595148"/>
    <w:rsid w:val="0059521D"/>
    <w:rsid w:val="00595626"/>
    <w:rsid w:val="00595967"/>
    <w:rsid w:val="00596704"/>
    <w:rsid w:val="0059747C"/>
    <w:rsid w:val="00597C94"/>
    <w:rsid w:val="00597CDA"/>
    <w:rsid w:val="005A0A09"/>
    <w:rsid w:val="005A1DD6"/>
    <w:rsid w:val="005A20A0"/>
    <w:rsid w:val="005A22BA"/>
    <w:rsid w:val="005A27EA"/>
    <w:rsid w:val="005A29CA"/>
    <w:rsid w:val="005A30C1"/>
    <w:rsid w:val="005A37E0"/>
    <w:rsid w:val="005A40CD"/>
    <w:rsid w:val="005A461C"/>
    <w:rsid w:val="005A4F37"/>
    <w:rsid w:val="005A511A"/>
    <w:rsid w:val="005A5E49"/>
    <w:rsid w:val="005A6AF4"/>
    <w:rsid w:val="005A6C4A"/>
    <w:rsid w:val="005A6FAA"/>
    <w:rsid w:val="005A7104"/>
    <w:rsid w:val="005A713F"/>
    <w:rsid w:val="005B0914"/>
    <w:rsid w:val="005B0B18"/>
    <w:rsid w:val="005B10AD"/>
    <w:rsid w:val="005B264E"/>
    <w:rsid w:val="005B2C87"/>
    <w:rsid w:val="005B2FE5"/>
    <w:rsid w:val="005B303F"/>
    <w:rsid w:val="005B3415"/>
    <w:rsid w:val="005B49EB"/>
    <w:rsid w:val="005B51C5"/>
    <w:rsid w:val="005B5392"/>
    <w:rsid w:val="005B5A7C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264F"/>
    <w:rsid w:val="005C3135"/>
    <w:rsid w:val="005C32A8"/>
    <w:rsid w:val="005C421D"/>
    <w:rsid w:val="005C429F"/>
    <w:rsid w:val="005C4587"/>
    <w:rsid w:val="005C4A5D"/>
    <w:rsid w:val="005C4E6C"/>
    <w:rsid w:val="005C50F6"/>
    <w:rsid w:val="005C51D2"/>
    <w:rsid w:val="005C5B34"/>
    <w:rsid w:val="005C5E67"/>
    <w:rsid w:val="005C6FB8"/>
    <w:rsid w:val="005C7862"/>
    <w:rsid w:val="005D01A6"/>
    <w:rsid w:val="005D0B96"/>
    <w:rsid w:val="005D1081"/>
    <w:rsid w:val="005D1A68"/>
    <w:rsid w:val="005D1EC5"/>
    <w:rsid w:val="005D222A"/>
    <w:rsid w:val="005D23E8"/>
    <w:rsid w:val="005D253E"/>
    <w:rsid w:val="005D2756"/>
    <w:rsid w:val="005D2840"/>
    <w:rsid w:val="005D3345"/>
    <w:rsid w:val="005D339F"/>
    <w:rsid w:val="005D35F4"/>
    <w:rsid w:val="005D3E3E"/>
    <w:rsid w:val="005D406D"/>
    <w:rsid w:val="005D4206"/>
    <w:rsid w:val="005D426B"/>
    <w:rsid w:val="005D429C"/>
    <w:rsid w:val="005D42AD"/>
    <w:rsid w:val="005D56E9"/>
    <w:rsid w:val="005D5804"/>
    <w:rsid w:val="005D58B3"/>
    <w:rsid w:val="005D7297"/>
    <w:rsid w:val="005D7574"/>
    <w:rsid w:val="005E092B"/>
    <w:rsid w:val="005E1929"/>
    <w:rsid w:val="005E1969"/>
    <w:rsid w:val="005E1E55"/>
    <w:rsid w:val="005E22F9"/>
    <w:rsid w:val="005E28DF"/>
    <w:rsid w:val="005E34C4"/>
    <w:rsid w:val="005E383C"/>
    <w:rsid w:val="005E38BD"/>
    <w:rsid w:val="005E42CE"/>
    <w:rsid w:val="005E4339"/>
    <w:rsid w:val="005E4A3C"/>
    <w:rsid w:val="005E4AF9"/>
    <w:rsid w:val="005E513D"/>
    <w:rsid w:val="005E51D2"/>
    <w:rsid w:val="005E5A93"/>
    <w:rsid w:val="005E63EF"/>
    <w:rsid w:val="005E71F0"/>
    <w:rsid w:val="005E77FD"/>
    <w:rsid w:val="005E7AF6"/>
    <w:rsid w:val="005E7C2B"/>
    <w:rsid w:val="005E7CEE"/>
    <w:rsid w:val="005F0097"/>
    <w:rsid w:val="005F01EF"/>
    <w:rsid w:val="005F0891"/>
    <w:rsid w:val="005F0AC4"/>
    <w:rsid w:val="005F1E3B"/>
    <w:rsid w:val="005F2541"/>
    <w:rsid w:val="005F28AE"/>
    <w:rsid w:val="005F2C51"/>
    <w:rsid w:val="005F3037"/>
    <w:rsid w:val="005F35B4"/>
    <w:rsid w:val="005F387C"/>
    <w:rsid w:val="005F429A"/>
    <w:rsid w:val="005F43D1"/>
    <w:rsid w:val="005F5536"/>
    <w:rsid w:val="005F59B1"/>
    <w:rsid w:val="005F6289"/>
    <w:rsid w:val="005F6741"/>
    <w:rsid w:val="005F6910"/>
    <w:rsid w:val="005F7281"/>
    <w:rsid w:val="005F76F9"/>
    <w:rsid w:val="005F7AE3"/>
    <w:rsid w:val="00600024"/>
    <w:rsid w:val="006007F7"/>
    <w:rsid w:val="006008F6"/>
    <w:rsid w:val="00600C35"/>
    <w:rsid w:val="00601815"/>
    <w:rsid w:val="00601B29"/>
    <w:rsid w:val="00601DFB"/>
    <w:rsid w:val="0060262D"/>
    <w:rsid w:val="00602C41"/>
    <w:rsid w:val="00602F14"/>
    <w:rsid w:val="00603015"/>
    <w:rsid w:val="0060341D"/>
    <w:rsid w:val="00603553"/>
    <w:rsid w:val="00603644"/>
    <w:rsid w:val="0060393F"/>
    <w:rsid w:val="00603DD0"/>
    <w:rsid w:val="00603F5E"/>
    <w:rsid w:val="00604BDB"/>
    <w:rsid w:val="006060EF"/>
    <w:rsid w:val="006061D1"/>
    <w:rsid w:val="00606D18"/>
    <w:rsid w:val="00606FB5"/>
    <w:rsid w:val="0060726D"/>
    <w:rsid w:val="00607EAB"/>
    <w:rsid w:val="00610160"/>
    <w:rsid w:val="00611D57"/>
    <w:rsid w:val="006120C9"/>
    <w:rsid w:val="00612651"/>
    <w:rsid w:val="00612975"/>
    <w:rsid w:val="00612D45"/>
    <w:rsid w:val="00613818"/>
    <w:rsid w:val="00613D2B"/>
    <w:rsid w:val="00614AA2"/>
    <w:rsid w:val="00614AEE"/>
    <w:rsid w:val="00615765"/>
    <w:rsid w:val="00616B29"/>
    <w:rsid w:val="006174D9"/>
    <w:rsid w:val="006200D5"/>
    <w:rsid w:val="00620527"/>
    <w:rsid w:val="00620D42"/>
    <w:rsid w:val="006214FD"/>
    <w:rsid w:val="00621768"/>
    <w:rsid w:val="0062196D"/>
    <w:rsid w:val="006220C7"/>
    <w:rsid w:val="006221DE"/>
    <w:rsid w:val="0062315E"/>
    <w:rsid w:val="00623F02"/>
    <w:rsid w:val="00624331"/>
    <w:rsid w:val="006252C8"/>
    <w:rsid w:val="00625FE1"/>
    <w:rsid w:val="006263CD"/>
    <w:rsid w:val="00626B1B"/>
    <w:rsid w:val="00627469"/>
    <w:rsid w:val="0062763B"/>
    <w:rsid w:val="00630457"/>
    <w:rsid w:val="006307CB"/>
    <w:rsid w:val="006314EF"/>
    <w:rsid w:val="00631EBE"/>
    <w:rsid w:val="006321E2"/>
    <w:rsid w:val="00632FBD"/>
    <w:rsid w:val="00633782"/>
    <w:rsid w:val="00633E9C"/>
    <w:rsid w:val="00633F2F"/>
    <w:rsid w:val="00634231"/>
    <w:rsid w:val="006342AF"/>
    <w:rsid w:val="00634AA6"/>
    <w:rsid w:val="00634B3B"/>
    <w:rsid w:val="00634B97"/>
    <w:rsid w:val="00634D02"/>
    <w:rsid w:val="00634E47"/>
    <w:rsid w:val="00635119"/>
    <w:rsid w:val="006356F7"/>
    <w:rsid w:val="006358A4"/>
    <w:rsid w:val="00635A86"/>
    <w:rsid w:val="00636622"/>
    <w:rsid w:val="0063668B"/>
    <w:rsid w:val="00637CB7"/>
    <w:rsid w:val="006415D7"/>
    <w:rsid w:val="00641B08"/>
    <w:rsid w:val="0064221C"/>
    <w:rsid w:val="00643204"/>
    <w:rsid w:val="00643273"/>
    <w:rsid w:val="0064335B"/>
    <w:rsid w:val="00643CAE"/>
    <w:rsid w:val="0064434B"/>
    <w:rsid w:val="00644455"/>
    <w:rsid w:val="0064509C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B08"/>
    <w:rsid w:val="00653F6E"/>
    <w:rsid w:val="006544C5"/>
    <w:rsid w:val="00654EF0"/>
    <w:rsid w:val="0065523D"/>
    <w:rsid w:val="0065530B"/>
    <w:rsid w:val="006554CF"/>
    <w:rsid w:val="0065557E"/>
    <w:rsid w:val="006556DF"/>
    <w:rsid w:val="00655EB6"/>
    <w:rsid w:val="0065638F"/>
    <w:rsid w:val="00656578"/>
    <w:rsid w:val="006565DA"/>
    <w:rsid w:val="006567D3"/>
    <w:rsid w:val="006574C5"/>
    <w:rsid w:val="0065766F"/>
    <w:rsid w:val="00657D42"/>
    <w:rsid w:val="00660035"/>
    <w:rsid w:val="00660291"/>
    <w:rsid w:val="006606A3"/>
    <w:rsid w:val="00661386"/>
    <w:rsid w:val="00661EEA"/>
    <w:rsid w:val="00662546"/>
    <w:rsid w:val="006627C7"/>
    <w:rsid w:val="00662A65"/>
    <w:rsid w:val="00662A80"/>
    <w:rsid w:val="00663ACF"/>
    <w:rsid w:val="0066429B"/>
    <w:rsid w:val="006644EA"/>
    <w:rsid w:val="00664F96"/>
    <w:rsid w:val="00665223"/>
    <w:rsid w:val="00665E61"/>
    <w:rsid w:val="00665FD0"/>
    <w:rsid w:val="00665FFF"/>
    <w:rsid w:val="00666805"/>
    <w:rsid w:val="00666BE7"/>
    <w:rsid w:val="006673BF"/>
    <w:rsid w:val="0066749F"/>
    <w:rsid w:val="0066767D"/>
    <w:rsid w:val="00667A08"/>
    <w:rsid w:val="00667DDB"/>
    <w:rsid w:val="006702DB"/>
    <w:rsid w:val="006705D4"/>
    <w:rsid w:val="00670AA1"/>
    <w:rsid w:val="00671374"/>
    <w:rsid w:val="0067149B"/>
    <w:rsid w:val="00671575"/>
    <w:rsid w:val="00671BFB"/>
    <w:rsid w:val="00671E2C"/>
    <w:rsid w:val="00671EEB"/>
    <w:rsid w:val="0067209C"/>
    <w:rsid w:val="006725D2"/>
    <w:rsid w:val="00673074"/>
    <w:rsid w:val="00673B03"/>
    <w:rsid w:val="00673E21"/>
    <w:rsid w:val="006740D5"/>
    <w:rsid w:val="00674CAB"/>
    <w:rsid w:val="00675774"/>
    <w:rsid w:val="006758A2"/>
    <w:rsid w:val="00675903"/>
    <w:rsid w:val="00675C0D"/>
    <w:rsid w:val="0067610A"/>
    <w:rsid w:val="0067638A"/>
    <w:rsid w:val="006765F0"/>
    <w:rsid w:val="006766C6"/>
    <w:rsid w:val="006773F6"/>
    <w:rsid w:val="00677590"/>
    <w:rsid w:val="00677BAB"/>
    <w:rsid w:val="00677CC0"/>
    <w:rsid w:val="00677F91"/>
    <w:rsid w:val="00680934"/>
    <w:rsid w:val="00681161"/>
    <w:rsid w:val="00681418"/>
    <w:rsid w:val="00681FAF"/>
    <w:rsid w:val="006825AE"/>
    <w:rsid w:val="006828CD"/>
    <w:rsid w:val="00682BA8"/>
    <w:rsid w:val="00682C3D"/>
    <w:rsid w:val="00682C5E"/>
    <w:rsid w:val="00682D9D"/>
    <w:rsid w:val="00683AB3"/>
    <w:rsid w:val="006845E8"/>
    <w:rsid w:val="0068471C"/>
    <w:rsid w:val="00684C85"/>
    <w:rsid w:val="00685A52"/>
    <w:rsid w:val="00685F3B"/>
    <w:rsid w:val="00686646"/>
    <w:rsid w:val="00686FDF"/>
    <w:rsid w:val="006876E1"/>
    <w:rsid w:val="00687A9F"/>
    <w:rsid w:val="00687C93"/>
    <w:rsid w:val="006902E7"/>
    <w:rsid w:val="0069035A"/>
    <w:rsid w:val="006903E0"/>
    <w:rsid w:val="00690711"/>
    <w:rsid w:val="00690A02"/>
    <w:rsid w:val="00690B39"/>
    <w:rsid w:val="00691126"/>
    <w:rsid w:val="0069178A"/>
    <w:rsid w:val="006917D1"/>
    <w:rsid w:val="00691978"/>
    <w:rsid w:val="00691AB9"/>
    <w:rsid w:val="00691ACA"/>
    <w:rsid w:val="00691F16"/>
    <w:rsid w:val="00692091"/>
    <w:rsid w:val="00692BAD"/>
    <w:rsid w:val="00692C6A"/>
    <w:rsid w:val="00693144"/>
    <w:rsid w:val="006932E2"/>
    <w:rsid w:val="00693443"/>
    <w:rsid w:val="00693770"/>
    <w:rsid w:val="00693D2A"/>
    <w:rsid w:val="00693F94"/>
    <w:rsid w:val="00693FD4"/>
    <w:rsid w:val="00694230"/>
    <w:rsid w:val="00694B17"/>
    <w:rsid w:val="006952F6"/>
    <w:rsid w:val="006957C1"/>
    <w:rsid w:val="00695A27"/>
    <w:rsid w:val="00695BB3"/>
    <w:rsid w:val="006973D2"/>
    <w:rsid w:val="006975FA"/>
    <w:rsid w:val="00697E31"/>
    <w:rsid w:val="006A0648"/>
    <w:rsid w:val="006A091D"/>
    <w:rsid w:val="006A0A7B"/>
    <w:rsid w:val="006A1015"/>
    <w:rsid w:val="006A10AE"/>
    <w:rsid w:val="006A14D1"/>
    <w:rsid w:val="006A172F"/>
    <w:rsid w:val="006A1E86"/>
    <w:rsid w:val="006A2237"/>
    <w:rsid w:val="006A229D"/>
    <w:rsid w:val="006A28C2"/>
    <w:rsid w:val="006A29E0"/>
    <w:rsid w:val="006A2A7D"/>
    <w:rsid w:val="006A2C8F"/>
    <w:rsid w:val="006A3207"/>
    <w:rsid w:val="006A38F3"/>
    <w:rsid w:val="006A3E0C"/>
    <w:rsid w:val="006A48BD"/>
    <w:rsid w:val="006A4BB9"/>
    <w:rsid w:val="006A5428"/>
    <w:rsid w:val="006A5585"/>
    <w:rsid w:val="006A5862"/>
    <w:rsid w:val="006A5EFB"/>
    <w:rsid w:val="006A6102"/>
    <w:rsid w:val="006A6342"/>
    <w:rsid w:val="006A7061"/>
    <w:rsid w:val="006A7BF8"/>
    <w:rsid w:val="006B0AFD"/>
    <w:rsid w:val="006B0D2F"/>
    <w:rsid w:val="006B23C0"/>
    <w:rsid w:val="006B2796"/>
    <w:rsid w:val="006B2846"/>
    <w:rsid w:val="006B2A7C"/>
    <w:rsid w:val="006B32B0"/>
    <w:rsid w:val="006B365C"/>
    <w:rsid w:val="006B3879"/>
    <w:rsid w:val="006B3B86"/>
    <w:rsid w:val="006B3BEB"/>
    <w:rsid w:val="006B4114"/>
    <w:rsid w:val="006B4293"/>
    <w:rsid w:val="006B4360"/>
    <w:rsid w:val="006B460E"/>
    <w:rsid w:val="006B4613"/>
    <w:rsid w:val="006B5CA6"/>
    <w:rsid w:val="006B60FF"/>
    <w:rsid w:val="006B6259"/>
    <w:rsid w:val="006B635B"/>
    <w:rsid w:val="006B645D"/>
    <w:rsid w:val="006B68EC"/>
    <w:rsid w:val="006B74B7"/>
    <w:rsid w:val="006B7712"/>
    <w:rsid w:val="006B79DC"/>
    <w:rsid w:val="006C0369"/>
    <w:rsid w:val="006C1215"/>
    <w:rsid w:val="006C12B4"/>
    <w:rsid w:val="006C1687"/>
    <w:rsid w:val="006C1E30"/>
    <w:rsid w:val="006C3CB9"/>
    <w:rsid w:val="006C4A8E"/>
    <w:rsid w:val="006C4EFC"/>
    <w:rsid w:val="006C5188"/>
    <w:rsid w:val="006C525D"/>
    <w:rsid w:val="006C5321"/>
    <w:rsid w:val="006C555F"/>
    <w:rsid w:val="006C5926"/>
    <w:rsid w:val="006D00FA"/>
    <w:rsid w:val="006D1504"/>
    <w:rsid w:val="006D287E"/>
    <w:rsid w:val="006D34B1"/>
    <w:rsid w:val="006D3740"/>
    <w:rsid w:val="006D3829"/>
    <w:rsid w:val="006D3DDD"/>
    <w:rsid w:val="006D55A9"/>
    <w:rsid w:val="006D5AFF"/>
    <w:rsid w:val="006D5C16"/>
    <w:rsid w:val="006D6580"/>
    <w:rsid w:val="006D75B0"/>
    <w:rsid w:val="006D77FC"/>
    <w:rsid w:val="006E02B4"/>
    <w:rsid w:val="006E0997"/>
    <w:rsid w:val="006E144D"/>
    <w:rsid w:val="006E15FC"/>
    <w:rsid w:val="006E1C4C"/>
    <w:rsid w:val="006E1CB5"/>
    <w:rsid w:val="006E1DA6"/>
    <w:rsid w:val="006E2110"/>
    <w:rsid w:val="006E2C4E"/>
    <w:rsid w:val="006E2CCB"/>
    <w:rsid w:val="006E2DA4"/>
    <w:rsid w:val="006E3040"/>
    <w:rsid w:val="006E3780"/>
    <w:rsid w:val="006E3F47"/>
    <w:rsid w:val="006E459E"/>
    <w:rsid w:val="006E4679"/>
    <w:rsid w:val="006E5508"/>
    <w:rsid w:val="006E55B2"/>
    <w:rsid w:val="006E5894"/>
    <w:rsid w:val="006E5CF0"/>
    <w:rsid w:val="006E6157"/>
    <w:rsid w:val="006E6241"/>
    <w:rsid w:val="006E63E9"/>
    <w:rsid w:val="006E6FBC"/>
    <w:rsid w:val="006E76A8"/>
    <w:rsid w:val="006F02B3"/>
    <w:rsid w:val="006F0D22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485B"/>
    <w:rsid w:val="006F560F"/>
    <w:rsid w:val="006F6C95"/>
    <w:rsid w:val="006F75C8"/>
    <w:rsid w:val="006F7AC5"/>
    <w:rsid w:val="00700BA9"/>
    <w:rsid w:val="00700ED4"/>
    <w:rsid w:val="007016C2"/>
    <w:rsid w:val="0070190B"/>
    <w:rsid w:val="00701CA9"/>
    <w:rsid w:val="00702E4B"/>
    <w:rsid w:val="007041A3"/>
    <w:rsid w:val="007045DE"/>
    <w:rsid w:val="00704F8A"/>
    <w:rsid w:val="00705189"/>
    <w:rsid w:val="007051F4"/>
    <w:rsid w:val="00705AF1"/>
    <w:rsid w:val="00706022"/>
    <w:rsid w:val="0070662B"/>
    <w:rsid w:val="00706E1D"/>
    <w:rsid w:val="007074E9"/>
    <w:rsid w:val="00707C6B"/>
    <w:rsid w:val="007102A2"/>
    <w:rsid w:val="0071094E"/>
    <w:rsid w:val="00710D17"/>
    <w:rsid w:val="00711A60"/>
    <w:rsid w:val="00711ABA"/>
    <w:rsid w:val="00711B3C"/>
    <w:rsid w:val="00712109"/>
    <w:rsid w:val="00712295"/>
    <w:rsid w:val="007122FC"/>
    <w:rsid w:val="007125FB"/>
    <w:rsid w:val="0071292E"/>
    <w:rsid w:val="00712BB3"/>
    <w:rsid w:val="00712C54"/>
    <w:rsid w:val="00712CCE"/>
    <w:rsid w:val="00713378"/>
    <w:rsid w:val="0071426D"/>
    <w:rsid w:val="00714363"/>
    <w:rsid w:val="00716908"/>
    <w:rsid w:val="00716A2E"/>
    <w:rsid w:val="00716A3C"/>
    <w:rsid w:val="00716DB5"/>
    <w:rsid w:val="00717F22"/>
    <w:rsid w:val="00720571"/>
    <w:rsid w:val="0072082D"/>
    <w:rsid w:val="00721874"/>
    <w:rsid w:val="00722507"/>
    <w:rsid w:val="0072339B"/>
    <w:rsid w:val="007242E9"/>
    <w:rsid w:val="007251EE"/>
    <w:rsid w:val="0072546F"/>
    <w:rsid w:val="007256CD"/>
    <w:rsid w:val="007258E1"/>
    <w:rsid w:val="0072603F"/>
    <w:rsid w:val="007264AE"/>
    <w:rsid w:val="007270F4"/>
    <w:rsid w:val="007276F9"/>
    <w:rsid w:val="00730648"/>
    <w:rsid w:val="00730C56"/>
    <w:rsid w:val="007310F3"/>
    <w:rsid w:val="007314CF"/>
    <w:rsid w:val="00731EDE"/>
    <w:rsid w:val="007323A7"/>
    <w:rsid w:val="00732940"/>
    <w:rsid w:val="00732EB4"/>
    <w:rsid w:val="00733665"/>
    <w:rsid w:val="007343CA"/>
    <w:rsid w:val="007356F5"/>
    <w:rsid w:val="00736ADE"/>
    <w:rsid w:val="00737F8F"/>
    <w:rsid w:val="00740380"/>
    <w:rsid w:val="00740FFB"/>
    <w:rsid w:val="0074104C"/>
    <w:rsid w:val="00741D4F"/>
    <w:rsid w:val="00743926"/>
    <w:rsid w:val="00744C73"/>
    <w:rsid w:val="00744F8D"/>
    <w:rsid w:val="00745692"/>
    <w:rsid w:val="0074608F"/>
    <w:rsid w:val="00747234"/>
    <w:rsid w:val="007473F5"/>
    <w:rsid w:val="00751340"/>
    <w:rsid w:val="00751356"/>
    <w:rsid w:val="00752034"/>
    <w:rsid w:val="007520F2"/>
    <w:rsid w:val="007527BE"/>
    <w:rsid w:val="00752CB6"/>
    <w:rsid w:val="00752FE3"/>
    <w:rsid w:val="007530FE"/>
    <w:rsid w:val="00753B0F"/>
    <w:rsid w:val="00754380"/>
    <w:rsid w:val="00754542"/>
    <w:rsid w:val="00754B4C"/>
    <w:rsid w:val="00754DAA"/>
    <w:rsid w:val="007552D6"/>
    <w:rsid w:val="00755532"/>
    <w:rsid w:val="00755710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044"/>
    <w:rsid w:val="0076269C"/>
    <w:rsid w:val="0076298A"/>
    <w:rsid w:val="00762BAB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13"/>
    <w:rsid w:val="00765FCE"/>
    <w:rsid w:val="0076637B"/>
    <w:rsid w:val="00766530"/>
    <w:rsid w:val="00766D8F"/>
    <w:rsid w:val="00766EC7"/>
    <w:rsid w:val="0076778B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7CA"/>
    <w:rsid w:val="00775E20"/>
    <w:rsid w:val="0077627C"/>
    <w:rsid w:val="007765C5"/>
    <w:rsid w:val="00776830"/>
    <w:rsid w:val="0077698F"/>
    <w:rsid w:val="00776B30"/>
    <w:rsid w:val="00776BEB"/>
    <w:rsid w:val="007813E3"/>
    <w:rsid w:val="00781536"/>
    <w:rsid w:val="007818E5"/>
    <w:rsid w:val="0078252C"/>
    <w:rsid w:val="00783048"/>
    <w:rsid w:val="007835B8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B50"/>
    <w:rsid w:val="00787DF8"/>
    <w:rsid w:val="00787FCD"/>
    <w:rsid w:val="00790991"/>
    <w:rsid w:val="00790C67"/>
    <w:rsid w:val="00790F52"/>
    <w:rsid w:val="007913C2"/>
    <w:rsid w:val="00791F2A"/>
    <w:rsid w:val="00792447"/>
    <w:rsid w:val="0079260C"/>
    <w:rsid w:val="00792DEE"/>
    <w:rsid w:val="00792F56"/>
    <w:rsid w:val="00792FF3"/>
    <w:rsid w:val="00793678"/>
    <w:rsid w:val="00794082"/>
    <w:rsid w:val="00794844"/>
    <w:rsid w:val="00794F70"/>
    <w:rsid w:val="007950B7"/>
    <w:rsid w:val="00795697"/>
    <w:rsid w:val="00795759"/>
    <w:rsid w:val="00795BBB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2524"/>
    <w:rsid w:val="007A33B1"/>
    <w:rsid w:val="007A3549"/>
    <w:rsid w:val="007A35FA"/>
    <w:rsid w:val="007A3F04"/>
    <w:rsid w:val="007A3FC6"/>
    <w:rsid w:val="007A407C"/>
    <w:rsid w:val="007A4417"/>
    <w:rsid w:val="007A4750"/>
    <w:rsid w:val="007A53FA"/>
    <w:rsid w:val="007A58F6"/>
    <w:rsid w:val="007A5B7E"/>
    <w:rsid w:val="007A6272"/>
    <w:rsid w:val="007A6427"/>
    <w:rsid w:val="007A648E"/>
    <w:rsid w:val="007A74F6"/>
    <w:rsid w:val="007A7C57"/>
    <w:rsid w:val="007A7C88"/>
    <w:rsid w:val="007B0964"/>
    <w:rsid w:val="007B0FB4"/>
    <w:rsid w:val="007B1029"/>
    <w:rsid w:val="007B1064"/>
    <w:rsid w:val="007B1304"/>
    <w:rsid w:val="007B2BBE"/>
    <w:rsid w:val="007B37D4"/>
    <w:rsid w:val="007B388B"/>
    <w:rsid w:val="007B39B7"/>
    <w:rsid w:val="007B3B83"/>
    <w:rsid w:val="007B3E13"/>
    <w:rsid w:val="007B4090"/>
    <w:rsid w:val="007B41A0"/>
    <w:rsid w:val="007B4556"/>
    <w:rsid w:val="007B54BC"/>
    <w:rsid w:val="007B54F7"/>
    <w:rsid w:val="007B582C"/>
    <w:rsid w:val="007B6341"/>
    <w:rsid w:val="007B727B"/>
    <w:rsid w:val="007B7E35"/>
    <w:rsid w:val="007C01C8"/>
    <w:rsid w:val="007C0412"/>
    <w:rsid w:val="007C0826"/>
    <w:rsid w:val="007C08EF"/>
    <w:rsid w:val="007C0C75"/>
    <w:rsid w:val="007C0FC0"/>
    <w:rsid w:val="007C1C0F"/>
    <w:rsid w:val="007C240A"/>
    <w:rsid w:val="007C2713"/>
    <w:rsid w:val="007C3212"/>
    <w:rsid w:val="007C3274"/>
    <w:rsid w:val="007C4C57"/>
    <w:rsid w:val="007C4F0B"/>
    <w:rsid w:val="007C5B04"/>
    <w:rsid w:val="007C6220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95"/>
    <w:rsid w:val="007D3A56"/>
    <w:rsid w:val="007D3E6F"/>
    <w:rsid w:val="007D4B34"/>
    <w:rsid w:val="007D4CFF"/>
    <w:rsid w:val="007D521B"/>
    <w:rsid w:val="007D556C"/>
    <w:rsid w:val="007D638D"/>
    <w:rsid w:val="007D6954"/>
    <w:rsid w:val="007D6EA3"/>
    <w:rsid w:val="007D73A5"/>
    <w:rsid w:val="007D75A8"/>
    <w:rsid w:val="007D7AB7"/>
    <w:rsid w:val="007D7FE0"/>
    <w:rsid w:val="007E07A7"/>
    <w:rsid w:val="007E1D78"/>
    <w:rsid w:val="007E2365"/>
    <w:rsid w:val="007E27E4"/>
    <w:rsid w:val="007E29A2"/>
    <w:rsid w:val="007E2FA5"/>
    <w:rsid w:val="007E31D2"/>
    <w:rsid w:val="007E3326"/>
    <w:rsid w:val="007E3EDC"/>
    <w:rsid w:val="007E49CB"/>
    <w:rsid w:val="007E4C6B"/>
    <w:rsid w:val="007E4F45"/>
    <w:rsid w:val="007E545B"/>
    <w:rsid w:val="007E5CD5"/>
    <w:rsid w:val="007E5CE1"/>
    <w:rsid w:val="007E60F7"/>
    <w:rsid w:val="007E6868"/>
    <w:rsid w:val="007E70AB"/>
    <w:rsid w:val="007E79C5"/>
    <w:rsid w:val="007E7CB9"/>
    <w:rsid w:val="007E7DA1"/>
    <w:rsid w:val="007E7F57"/>
    <w:rsid w:val="007F114E"/>
    <w:rsid w:val="007F1236"/>
    <w:rsid w:val="007F1534"/>
    <w:rsid w:val="007F2055"/>
    <w:rsid w:val="007F2D8E"/>
    <w:rsid w:val="007F307A"/>
    <w:rsid w:val="007F33A7"/>
    <w:rsid w:val="007F33C7"/>
    <w:rsid w:val="007F4727"/>
    <w:rsid w:val="007F4795"/>
    <w:rsid w:val="007F53A7"/>
    <w:rsid w:val="007F68EA"/>
    <w:rsid w:val="007F6CDC"/>
    <w:rsid w:val="007F6D84"/>
    <w:rsid w:val="007F740F"/>
    <w:rsid w:val="007F776A"/>
    <w:rsid w:val="00800623"/>
    <w:rsid w:val="0080077F"/>
    <w:rsid w:val="00800E4D"/>
    <w:rsid w:val="00800FCB"/>
    <w:rsid w:val="008012B3"/>
    <w:rsid w:val="00801E9F"/>
    <w:rsid w:val="0080222B"/>
    <w:rsid w:val="00802508"/>
    <w:rsid w:val="008027BF"/>
    <w:rsid w:val="00803840"/>
    <w:rsid w:val="00803D59"/>
    <w:rsid w:val="00803ED2"/>
    <w:rsid w:val="00804429"/>
    <w:rsid w:val="00804B40"/>
    <w:rsid w:val="008051B5"/>
    <w:rsid w:val="00805600"/>
    <w:rsid w:val="008061FA"/>
    <w:rsid w:val="0080652A"/>
    <w:rsid w:val="00806DA0"/>
    <w:rsid w:val="00807745"/>
    <w:rsid w:val="008100BD"/>
    <w:rsid w:val="008103D1"/>
    <w:rsid w:val="008105B1"/>
    <w:rsid w:val="008109D4"/>
    <w:rsid w:val="00810AEA"/>
    <w:rsid w:val="00812252"/>
    <w:rsid w:val="008130EC"/>
    <w:rsid w:val="00813576"/>
    <w:rsid w:val="00813669"/>
    <w:rsid w:val="00813EA1"/>
    <w:rsid w:val="00813EFA"/>
    <w:rsid w:val="008144BA"/>
    <w:rsid w:val="008148C6"/>
    <w:rsid w:val="00814B44"/>
    <w:rsid w:val="0081526C"/>
    <w:rsid w:val="0081550A"/>
    <w:rsid w:val="00816853"/>
    <w:rsid w:val="00816AD2"/>
    <w:rsid w:val="00816BC4"/>
    <w:rsid w:val="00817266"/>
    <w:rsid w:val="008173C8"/>
    <w:rsid w:val="008173F9"/>
    <w:rsid w:val="008176F9"/>
    <w:rsid w:val="00817AAE"/>
    <w:rsid w:val="008203D2"/>
    <w:rsid w:val="00820504"/>
    <w:rsid w:val="00820F69"/>
    <w:rsid w:val="00821A6E"/>
    <w:rsid w:val="00821B81"/>
    <w:rsid w:val="00821CCC"/>
    <w:rsid w:val="00821DBD"/>
    <w:rsid w:val="00821EA0"/>
    <w:rsid w:val="008225A3"/>
    <w:rsid w:val="008225DB"/>
    <w:rsid w:val="008231C6"/>
    <w:rsid w:val="00823CE1"/>
    <w:rsid w:val="00823EF1"/>
    <w:rsid w:val="00824C79"/>
    <w:rsid w:val="00824E9C"/>
    <w:rsid w:val="008250D5"/>
    <w:rsid w:val="008251C6"/>
    <w:rsid w:val="00825351"/>
    <w:rsid w:val="00825469"/>
    <w:rsid w:val="00825572"/>
    <w:rsid w:val="00825713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617"/>
    <w:rsid w:val="008307D3"/>
    <w:rsid w:val="00831031"/>
    <w:rsid w:val="00831311"/>
    <w:rsid w:val="00831836"/>
    <w:rsid w:val="00831EFF"/>
    <w:rsid w:val="008323FB"/>
    <w:rsid w:val="008326F2"/>
    <w:rsid w:val="00832897"/>
    <w:rsid w:val="00833195"/>
    <w:rsid w:val="0083345B"/>
    <w:rsid w:val="00833D1F"/>
    <w:rsid w:val="00833FFD"/>
    <w:rsid w:val="008351FD"/>
    <w:rsid w:val="008368EC"/>
    <w:rsid w:val="0083717B"/>
    <w:rsid w:val="0083729E"/>
    <w:rsid w:val="00837898"/>
    <w:rsid w:val="00837BD1"/>
    <w:rsid w:val="00837C7C"/>
    <w:rsid w:val="008402CB"/>
    <w:rsid w:val="00841209"/>
    <w:rsid w:val="00841FB9"/>
    <w:rsid w:val="00842311"/>
    <w:rsid w:val="00842317"/>
    <w:rsid w:val="008428EA"/>
    <w:rsid w:val="00842912"/>
    <w:rsid w:val="00842AAD"/>
    <w:rsid w:val="008431B6"/>
    <w:rsid w:val="008435BE"/>
    <w:rsid w:val="008439F8"/>
    <w:rsid w:val="00843E92"/>
    <w:rsid w:val="00844095"/>
    <w:rsid w:val="008440D4"/>
    <w:rsid w:val="0084412E"/>
    <w:rsid w:val="0084439F"/>
    <w:rsid w:val="00844902"/>
    <w:rsid w:val="00844913"/>
    <w:rsid w:val="008451A7"/>
    <w:rsid w:val="00845620"/>
    <w:rsid w:val="0084566B"/>
    <w:rsid w:val="00845915"/>
    <w:rsid w:val="008467F9"/>
    <w:rsid w:val="00846A25"/>
    <w:rsid w:val="00846FFC"/>
    <w:rsid w:val="00847D2D"/>
    <w:rsid w:val="00847DD1"/>
    <w:rsid w:val="00850071"/>
    <w:rsid w:val="008502C4"/>
    <w:rsid w:val="00850BA3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5979"/>
    <w:rsid w:val="00866DCA"/>
    <w:rsid w:val="0086721A"/>
    <w:rsid w:val="00870689"/>
    <w:rsid w:val="00870FAA"/>
    <w:rsid w:val="00870FCC"/>
    <w:rsid w:val="00871385"/>
    <w:rsid w:val="00871C24"/>
    <w:rsid w:val="00872CCA"/>
    <w:rsid w:val="00872F60"/>
    <w:rsid w:val="00873021"/>
    <w:rsid w:val="00873EAD"/>
    <w:rsid w:val="00874145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77944"/>
    <w:rsid w:val="0088051D"/>
    <w:rsid w:val="00880709"/>
    <w:rsid w:val="0088082A"/>
    <w:rsid w:val="00880D7D"/>
    <w:rsid w:val="00880E6E"/>
    <w:rsid w:val="00881211"/>
    <w:rsid w:val="0088128F"/>
    <w:rsid w:val="00881751"/>
    <w:rsid w:val="00881A6C"/>
    <w:rsid w:val="00881B92"/>
    <w:rsid w:val="00882D0B"/>
    <w:rsid w:val="00883870"/>
    <w:rsid w:val="00883C82"/>
    <w:rsid w:val="0088401E"/>
    <w:rsid w:val="008855B6"/>
    <w:rsid w:val="008859F0"/>
    <w:rsid w:val="00885C49"/>
    <w:rsid w:val="008866A3"/>
    <w:rsid w:val="00887956"/>
    <w:rsid w:val="00887957"/>
    <w:rsid w:val="00887A34"/>
    <w:rsid w:val="00887D81"/>
    <w:rsid w:val="0089025C"/>
    <w:rsid w:val="008904E9"/>
    <w:rsid w:val="0089069F"/>
    <w:rsid w:val="00890D4B"/>
    <w:rsid w:val="00891C58"/>
    <w:rsid w:val="008922A0"/>
    <w:rsid w:val="00892502"/>
    <w:rsid w:val="00892556"/>
    <w:rsid w:val="00892ADE"/>
    <w:rsid w:val="00894287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5DB"/>
    <w:rsid w:val="008A090E"/>
    <w:rsid w:val="008A0B17"/>
    <w:rsid w:val="008A0D7C"/>
    <w:rsid w:val="008A1479"/>
    <w:rsid w:val="008A1A17"/>
    <w:rsid w:val="008A2044"/>
    <w:rsid w:val="008A2B25"/>
    <w:rsid w:val="008A35FE"/>
    <w:rsid w:val="008A385B"/>
    <w:rsid w:val="008A4012"/>
    <w:rsid w:val="008A4158"/>
    <w:rsid w:val="008A467A"/>
    <w:rsid w:val="008A4732"/>
    <w:rsid w:val="008A492A"/>
    <w:rsid w:val="008A603F"/>
    <w:rsid w:val="008A6709"/>
    <w:rsid w:val="008A6BFE"/>
    <w:rsid w:val="008A6CB2"/>
    <w:rsid w:val="008B036D"/>
    <w:rsid w:val="008B078B"/>
    <w:rsid w:val="008B0824"/>
    <w:rsid w:val="008B1574"/>
    <w:rsid w:val="008B19F3"/>
    <w:rsid w:val="008B1CE6"/>
    <w:rsid w:val="008B1EF2"/>
    <w:rsid w:val="008B21A3"/>
    <w:rsid w:val="008B2A39"/>
    <w:rsid w:val="008B35A5"/>
    <w:rsid w:val="008B4E6F"/>
    <w:rsid w:val="008B557E"/>
    <w:rsid w:val="008B5E91"/>
    <w:rsid w:val="008B676E"/>
    <w:rsid w:val="008B6F95"/>
    <w:rsid w:val="008C03DF"/>
    <w:rsid w:val="008C0918"/>
    <w:rsid w:val="008C095E"/>
    <w:rsid w:val="008C1241"/>
    <w:rsid w:val="008C159B"/>
    <w:rsid w:val="008C184D"/>
    <w:rsid w:val="008C19C0"/>
    <w:rsid w:val="008C1CA5"/>
    <w:rsid w:val="008C1F32"/>
    <w:rsid w:val="008C2467"/>
    <w:rsid w:val="008C270E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3044"/>
    <w:rsid w:val="008D3394"/>
    <w:rsid w:val="008D38DB"/>
    <w:rsid w:val="008D399A"/>
    <w:rsid w:val="008D3AB1"/>
    <w:rsid w:val="008D446E"/>
    <w:rsid w:val="008D4C25"/>
    <w:rsid w:val="008D4DE2"/>
    <w:rsid w:val="008D56FC"/>
    <w:rsid w:val="008D5C10"/>
    <w:rsid w:val="008D5C82"/>
    <w:rsid w:val="008D67D2"/>
    <w:rsid w:val="008D6A56"/>
    <w:rsid w:val="008D726F"/>
    <w:rsid w:val="008D73C1"/>
    <w:rsid w:val="008D73F9"/>
    <w:rsid w:val="008D7A61"/>
    <w:rsid w:val="008D7FB2"/>
    <w:rsid w:val="008E05BD"/>
    <w:rsid w:val="008E0D0A"/>
    <w:rsid w:val="008E1440"/>
    <w:rsid w:val="008E1486"/>
    <w:rsid w:val="008E1AE5"/>
    <w:rsid w:val="008E2C24"/>
    <w:rsid w:val="008E2E7B"/>
    <w:rsid w:val="008E3015"/>
    <w:rsid w:val="008E311F"/>
    <w:rsid w:val="008E3317"/>
    <w:rsid w:val="008E35CE"/>
    <w:rsid w:val="008E3881"/>
    <w:rsid w:val="008E42BC"/>
    <w:rsid w:val="008E436A"/>
    <w:rsid w:val="008E4715"/>
    <w:rsid w:val="008E5333"/>
    <w:rsid w:val="008E533A"/>
    <w:rsid w:val="008E61F5"/>
    <w:rsid w:val="008E62DF"/>
    <w:rsid w:val="008E72C1"/>
    <w:rsid w:val="008E774A"/>
    <w:rsid w:val="008E7830"/>
    <w:rsid w:val="008E7C6E"/>
    <w:rsid w:val="008F0066"/>
    <w:rsid w:val="008F0192"/>
    <w:rsid w:val="008F0515"/>
    <w:rsid w:val="008F06E6"/>
    <w:rsid w:val="008F07FA"/>
    <w:rsid w:val="008F21CC"/>
    <w:rsid w:val="008F28B2"/>
    <w:rsid w:val="008F2BB1"/>
    <w:rsid w:val="008F32A0"/>
    <w:rsid w:val="008F4B30"/>
    <w:rsid w:val="008F503B"/>
    <w:rsid w:val="008F529E"/>
    <w:rsid w:val="008F579E"/>
    <w:rsid w:val="008F6383"/>
    <w:rsid w:val="009002E4"/>
    <w:rsid w:val="00900822"/>
    <w:rsid w:val="00900A86"/>
    <w:rsid w:val="00901569"/>
    <w:rsid w:val="00901FC3"/>
    <w:rsid w:val="0090275B"/>
    <w:rsid w:val="0090314C"/>
    <w:rsid w:val="00903355"/>
    <w:rsid w:val="00903949"/>
    <w:rsid w:val="009039A3"/>
    <w:rsid w:val="00903BA9"/>
    <w:rsid w:val="009056DF"/>
    <w:rsid w:val="00905E26"/>
    <w:rsid w:val="00905E54"/>
    <w:rsid w:val="0090649E"/>
    <w:rsid w:val="0090657B"/>
    <w:rsid w:val="00906638"/>
    <w:rsid w:val="00906E6C"/>
    <w:rsid w:val="00906F8A"/>
    <w:rsid w:val="00907E1B"/>
    <w:rsid w:val="009103D3"/>
    <w:rsid w:val="009114F8"/>
    <w:rsid w:val="00911628"/>
    <w:rsid w:val="009123C5"/>
    <w:rsid w:val="0091240B"/>
    <w:rsid w:val="009129DC"/>
    <w:rsid w:val="00912FBA"/>
    <w:rsid w:val="009133B0"/>
    <w:rsid w:val="00913414"/>
    <w:rsid w:val="00913429"/>
    <w:rsid w:val="00913E37"/>
    <w:rsid w:val="009144A9"/>
    <w:rsid w:val="00914610"/>
    <w:rsid w:val="009146B1"/>
    <w:rsid w:val="00914919"/>
    <w:rsid w:val="00915147"/>
    <w:rsid w:val="00915314"/>
    <w:rsid w:val="009154FA"/>
    <w:rsid w:val="009160B5"/>
    <w:rsid w:val="009163AA"/>
    <w:rsid w:val="00916874"/>
    <w:rsid w:val="0091749C"/>
    <w:rsid w:val="009175E6"/>
    <w:rsid w:val="00917BBA"/>
    <w:rsid w:val="00917DED"/>
    <w:rsid w:val="00920DA3"/>
    <w:rsid w:val="00921623"/>
    <w:rsid w:val="00921828"/>
    <w:rsid w:val="00921884"/>
    <w:rsid w:val="00922703"/>
    <w:rsid w:val="00922A0B"/>
    <w:rsid w:val="00922AA6"/>
    <w:rsid w:val="00922C3C"/>
    <w:rsid w:val="00922E3A"/>
    <w:rsid w:val="00923265"/>
    <w:rsid w:val="0092359D"/>
    <w:rsid w:val="009238B8"/>
    <w:rsid w:val="00923BC6"/>
    <w:rsid w:val="00923F1B"/>
    <w:rsid w:val="00924144"/>
    <w:rsid w:val="0092431D"/>
    <w:rsid w:val="00924D73"/>
    <w:rsid w:val="0092508F"/>
    <w:rsid w:val="0092542D"/>
    <w:rsid w:val="0092588E"/>
    <w:rsid w:val="00926310"/>
    <w:rsid w:val="009277AB"/>
    <w:rsid w:val="009279EF"/>
    <w:rsid w:val="00927FCC"/>
    <w:rsid w:val="009301D8"/>
    <w:rsid w:val="00930716"/>
    <w:rsid w:val="00931009"/>
    <w:rsid w:val="00932A08"/>
    <w:rsid w:val="00933210"/>
    <w:rsid w:val="009332C9"/>
    <w:rsid w:val="00933443"/>
    <w:rsid w:val="009357A3"/>
    <w:rsid w:val="0093588F"/>
    <w:rsid w:val="00935FF1"/>
    <w:rsid w:val="00936053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C19"/>
    <w:rsid w:val="00940EAB"/>
    <w:rsid w:val="0094199F"/>
    <w:rsid w:val="00941DFA"/>
    <w:rsid w:val="0094225E"/>
    <w:rsid w:val="00942B8E"/>
    <w:rsid w:val="00942C53"/>
    <w:rsid w:val="00942CB1"/>
    <w:rsid w:val="009439D4"/>
    <w:rsid w:val="00943C01"/>
    <w:rsid w:val="00943D8B"/>
    <w:rsid w:val="0094461A"/>
    <w:rsid w:val="0094496E"/>
    <w:rsid w:val="009449CB"/>
    <w:rsid w:val="00945790"/>
    <w:rsid w:val="009460C4"/>
    <w:rsid w:val="00946558"/>
    <w:rsid w:val="009465E3"/>
    <w:rsid w:val="00946690"/>
    <w:rsid w:val="009469A8"/>
    <w:rsid w:val="00946BCF"/>
    <w:rsid w:val="00947044"/>
    <w:rsid w:val="00947198"/>
    <w:rsid w:val="0095016E"/>
    <w:rsid w:val="009504B4"/>
    <w:rsid w:val="00951067"/>
    <w:rsid w:val="00951B6A"/>
    <w:rsid w:val="00951C1E"/>
    <w:rsid w:val="00951F9F"/>
    <w:rsid w:val="009521AD"/>
    <w:rsid w:val="009522CB"/>
    <w:rsid w:val="00953126"/>
    <w:rsid w:val="00953565"/>
    <w:rsid w:val="00953B83"/>
    <w:rsid w:val="0095464D"/>
    <w:rsid w:val="009546C3"/>
    <w:rsid w:val="00954FAD"/>
    <w:rsid w:val="00955AA0"/>
    <w:rsid w:val="00955B81"/>
    <w:rsid w:val="00956135"/>
    <w:rsid w:val="00957B2B"/>
    <w:rsid w:val="00960C7B"/>
    <w:rsid w:val="00961883"/>
    <w:rsid w:val="00961BC5"/>
    <w:rsid w:val="00961F9F"/>
    <w:rsid w:val="009624D7"/>
    <w:rsid w:val="00962FA6"/>
    <w:rsid w:val="009632AC"/>
    <w:rsid w:val="0096362F"/>
    <w:rsid w:val="0096458A"/>
    <w:rsid w:val="00964815"/>
    <w:rsid w:val="00964C6E"/>
    <w:rsid w:val="00964ED3"/>
    <w:rsid w:val="0096699F"/>
    <w:rsid w:val="00966A6D"/>
    <w:rsid w:val="00967302"/>
    <w:rsid w:val="00967A87"/>
    <w:rsid w:val="00967DBC"/>
    <w:rsid w:val="0097090A"/>
    <w:rsid w:val="00972A7A"/>
    <w:rsid w:val="00972B2F"/>
    <w:rsid w:val="00973165"/>
    <w:rsid w:val="00973E2C"/>
    <w:rsid w:val="00973E85"/>
    <w:rsid w:val="009741A6"/>
    <w:rsid w:val="0097463F"/>
    <w:rsid w:val="00974C80"/>
    <w:rsid w:val="00974F8F"/>
    <w:rsid w:val="00975F51"/>
    <w:rsid w:val="00976403"/>
    <w:rsid w:val="00976A60"/>
    <w:rsid w:val="00976BD8"/>
    <w:rsid w:val="00977BC5"/>
    <w:rsid w:val="009806BF"/>
    <w:rsid w:val="00980D84"/>
    <w:rsid w:val="00980F5C"/>
    <w:rsid w:val="00981123"/>
    <w:rsid w:val="009812D8"/>
    <w:rsid w:val="009815B7"/>
    <w:rsid w:val="00981BC5"/>
    <w:rsid w:val="00981DD3"/>
    <w:rsid w:val="009821CF"/>
    <w:rsid w:val="00982DDA"/>
    <w:rsid w:val="00983AE6"/>
    <w:rsid w:val="00983BE6"/>
    <w:rsid w:val="00984731"/>
    <w:rsid w:val="00984B6F"/>
    <w:rsid w:val="00985051"/>
    <w:rsid w:val="00985444"/>
    <w:rsid w:val="009854E8"/>
    <w:rsid w:val="009861F9"/>
    <w:rsid w:val="00986220"/>
    <w:rsid w:val="00986550"/>
    <w:rsid w:val="0099172D"/>
    <w:rsid w:val="009917DE"/>
    <w:rsid w:val="0099242F"/>
    <w:rsid w:val="00992A32"/>
    <w:rsid w:val="00992A4F"/>
    <w:rsid w:val="00992CEB"/>
    <w:rsid w:val="00993507"/>
    <w:rsid w:val="009937CD"/>
    <w:rsid w:val="0099386C"/>
    <w:rsid w:val="00993ADC"/>
    <w:rsid w:val="00993D66"/>
    <w:rsid w:val="00994954"/>
    <w:rsid w:val="00994B94"/>
    <w:rsid w:val="009956F1"/>
    <w:rsid w:val="00995B71"/>
    <w:rsid w:val="00996960"/>
    <w:rsid w:val="009969D4"/>
    <w:rsid w:val="009974BD"/>
    <w:rsid w:val="00997A6B"/>
    <w:rsid w:val="009A2002"/>
    <w:rsid w:val="009A2378"/>
    <w:rsid w:val="009A2418"/>
    <w:rsid w:val="009A272C"/>
    <w:rsid w:val="009A339A"/>
    <w:rsid w:val="009A3B2A"/>
    <w:rsid w:val="009A4E0B"/>
    <w:rsid w:val="009A50DF"/>
    <w:rsid w:val="009A5C26"/>
    <w:rsid w:val="009A64BE"/>
    <w:rsid w:val="009A7239"/>
    <w:rsid w:val="009A75E6"/>
    <w:rsid w:val="009A795E"/>
    <w:rsid w:val="009B071A"/>
    <w:rsid w:val="009B0E25"/>
    <w:rsid w:val="009B1A39"/>
    <w:rsid w:val="009B1A58"/>
    <w:rsid w:val="009B22AF"/>
    <w:rsid w:val="009B3124"/>
    <w:rsid w:val="009B3B9A"/>
    <w:rsid w:val="009B4018"/>
    <w:rsid w:val="009B40B5"/>
    <w:rsid w:val="009B4B64"/>
    <w:rsid w:val="009B4F05"/>
    <w:rsid w:val="009B529B"/>
    <w:rsid w:val="009B57F3"/>
    <w:rsid w:val="009B637D"/>
    <w:rsid w:val="009B685B"/>
    <w:rsid w:val="009B7662"/>
    <w:rsid w:val="009C0F58"/>
    <w:rsid w:val="009C1854"/>
    <w:rsid w:val="009C1B23"/>
    <w:rsid w:val="009C1CA5"/>
    <w:rsid w:val="009C1DEC"/>
    <w:rsid w:val="009C1E48"/>
    <w:rsid w:val="009C2099"/>
    <w:rsid w:val="009C24BF"/>
    <w:rsid w:val="009C2B71"/>
    <w:rsid w:val="009C2C59"/>
    <w:rsid w:val="009C3617"/>
    <w:rsid w:val="009C3D53"/>
    <w:rsid w:val="009C4497"/>
    <w:rsid w:val="009C4C8E"/>
    <w:rsid w:val="009C55AE"/>
    <w:rsid w:val="009C5BB0"/>
    <w:rsid w:val="009C5EA7"/>
    <w:rsid w:val="009C66C4"/>
    <w:rsid w:val="009C6C49"/>
    <w:rsid w:val="009C72D1"/>
    <w:rsid w:val="009C79A4"/>
    <w:rsid w:val="009D00F3"/>
    <w:rsid w:val="009D0287"/>
    <w:rsid w:val="009D05A6"/>
    <w:rsid w:val="009D067A"/>
    <w:rsid w:val="009D073B"/>
    <w:rsid w:val="009D08B6"/>
    <w:rsid w:val="009D1063"/>
    <w:rsid w:val="009D150F"/>
    <w:rsid w:val="009D1793"/>
    <w:rsid w:val="009D22E6"/>
    <w:rsid w:val="009D2420"/>
    <w:rsid w:val="009D30F4"/>
    <w:rsid w:val="009D3CC7"/>
    <w:rsid w:val="009D3E20"/>
    <w:rsid w:val="009D4371"/>
    <w:rsid w:val="009D4DAE"/>
    <w:rsid w:val="009D4ED2"/>
    <w:rsid w:val="009D5B71"/>
    <w:rsid w:val="009D5CC8"/>
    <w:rsid w:val="009D64B1"/>
    <w:rsid w:val="009D6C4F"/>
    <w:rsid w:val="009D7545"/>
    <w:rsid w:val="009D76A3"/>
    <w:rsid w:val="009D771B"/>
    <w:rsid w:val="009E0183"/>
    <w:rsid w:val="009E063F"/>
    <w:rsid w:val="009E09F3"/>
    <w:rsid w:val="009E0BBD"/>
    <w:rsid w:val="009E201F"/>
    <w:rsid w:val="009E21D1"/>
    <w:rsid w:val="009E238E"/>
    <w:rsid w:val="009E2C59"/>
    <w:rsid w:val="009E32C4"/>
    <w:rsid w:val="009E3E4F"/>
    <w:rsid w:val="009E425C"/>
    <w:rsid w:val="009E6078"/>
    <w:rsid w:val="009E66D1"/>
    <w:rsid w:val="009E6A3A"/>
    <w:rsid w:val="009E6CE0"/>
    <w:rsid w:val="009E7021"/>
    <w:rsid w:val="009E75EC"/>
    <w:rsid w:val="009E7627"/>
    <w:rsid w:val="009E7AE7"/>
    <w:rsid w:val="009E7AF3"/>
    <w:rsid w:val="009F0013"/>
    <w:rsid w:val="009F096B"/>
    <w:rsid w:val="009F0C77"/>
    <w:rsid w:val="009F0E95"/>
    <w:rsid w:val="009F1188"/>
    <w:rsid w:val="009F12B8"/>
    <w:rsid w:val="009F152C"/>
    <w:rsid w:val="009F1BDE"/>
    <w:rsid w:val="009F2B66"/>
    <w:rsid w:val="009F2EF7"/>
    <w:rsid w:val="009F2F0C"/>
    <w:rsid w:val="009F30B3"/>
    <w:rsid w:val="009F35E6"/>
    <w:rsid w:val="009F3C64"/>
    <w:rsid w:val="009F3DA2"/>
    <w:rsid w:val="009F4058"/>
    <w:rsid w:val="009F41C1"/>
    <w:rsid w:val="009F45CA"/>
    <w:rsid w:val="009F4ADA"/>
    <w:rsid w:val="009F521C"/>
    <w:rsid w:val="009F53CF"/>
    <w:rsid w:val="009F57EA"/>
    <w:rsid w:val="009F6B5E"/>
    <w:rsid w:val="009F6E81"/>
    <w:rsid w:val="009F7010"/>
    <w:rsid w:val="009F7E3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432B"/>
    <w:rsid w:val="00A04F81"/>
    <w:rsid w:val="00A0584A"/>
    <w:rsid w:val="00A061BF"/>
    <w:rsid w:val="00A0622A"/>
    <w:rsid w:val="00A06AB5"/>
    <w:rsid w:val="00A06B87"/>
    <w:rsid w:val="00A06C20"/>
    <w:rsid w:val="00A07189"/>
    <w:rsid w:val="00A079EB"/>
    <w:rsid w:val="00A07C17"/>
    <w:rsid w:val="00A07E37"/>
    <w:rsid w:val="00A07F96"/>
    <w:rsid w:val="00A10363"/>
    <w:rsid w:val="00A10655"/>
    <w:rsid w:val="00A11303"/>
    <w:rsid w:val="00A11E60"/>
    <w:rsid w:val="00A11FE2"/>
    <w:rsid w:val="00A126DD"/>
    <w:rsid w:val="00A12D78"/>
    <w:rsid w:val="00A1322A"/>
    <w:rsid w:val="00A13625"/>
    <w:rsid w:val="00A14415"/>
    <w:rsid w:val="00A14E88"/>
    <w:rsid w:val="00A150C0"/>
    <w:rsid w:val="00A15486"/>
    <w:rsid w:val="00A16CB3"/>
    <w:rsid w:val="00A16D24"/>
    <w:rsid w:val="00A16DB1"/>
    <w:rsid w:val="00A17C4B"/>
    <w:rsid w:val="00A17CFD"/>
    <w:rsid w:val="00A209E2"/>
    <w:rsid w:val="00A20B8D"/>
    <w:rsid w:val="00A21003"/>
    <w:rsid w:val="00A21F19"/>
    <w:rsid w:val="00A22696"/>
    <w:rsid w:val="00A22751"/>
    <w:rsid w:val="00A22C38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08E6"/>
    <w:rsid w:val="00A315E7"/>
    <w:rsid w:val="00A3196B"/>
    <w:rsid w:val="00A31AD2"/>
    <w:rsid w:val="00A323B6"/>
    <w:rsid w:val="00A32AB7"/>
    <w:rsid w:val="00A3395B"/>
    <w:rsid w:val="00A33AEF"/>
    <w:rsid w:val="00A33EE2"/>
    <w:rsid w:val="00A34119"/>
    <w:rsid w:val="00A343AD"/>
    <w:rsid w:val="00A34AA1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7A5"/>
    <w:rsid w:val="00A447EB"/>
    <w:rsid w:val="00A44A33"/>
    <w:rsid w:val="00A45595"/>
    <w:rsid w:val="00A45EC0"/>
    <w:rsid w:val="00A467B1"/>
    <w:rsid w:val="00A46BF3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4EA"/>
    <w:rsid w:val="00A528FE"/>
    <w:rsid w:val="00A52F57"/>
    <w:rsid w:val="00A5357E"/>
    <w:rsid w:val="00A53C3B"/>
    <w:rsid w:val="00A53FE5"/>
    <w:rsid w:val="00A544AC"/>
    <w:rsid w:val="00A54B17"/>
    <w:rsid w:val="00A54F92"/>
    <w:rsid w:val="00A54FB6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03"/>
    <w:rsid w:val="00A60C46"/>
    <w:rsid w:val="00A6184B"/>
    <w:rsid w:val="00A619C5"/>
    <w:rsid w:val="00A61A5B"/>
    <w:rsid w:val="00A61CE0"/>
    <w:rsid w:val="00A61EFF"/>
    <w:rsid w:val="00A61F83"/>
    <w:rsid w:val="00A62448"/>
    <w:rsid w:val="00A62690"/>
    <w:rsid w:val="00A628B4"/>
    <w:rsid w:val="00A62A2A"/>
    <w:rsid w:val="00A62DCB"/>
    <w:rsid w:val="00A62FC8"/>
    <w:rsid w:val="00A63073"/>
    <w:rsid w:val="00A63B37"/>
    <w:rsid w:val="00A647FD"/>
    <w:rsid w:val="00A64B42"/>
    <w:rsid w:val="00A65C8F"/>
    <w:rsid w:val="00A65D3C"/>
    <w:rsid w:val="00A66387"/>
    <w:rsid w:val="00A665A6"/>
    <w:rsid w:val="00A678F5"/>
    <w:rsid w:val="00A67C9A"/>
    <w:rsid w:val="00A67E62"/>
    <w:rsid w:val="00A701D1"/>
    <w:rsid w:val="00A70F46"/>
    <w:rsid w:val="00A713D3"/>
    <w:rsid w:val="00A71824"/>
    <w:rsid w:val="00A718A7"/>
    <w:rsid w:val="00A71CD9"/>
    <w:rsid w:val="00A71F5B"/>
    <w:rsid w:val="00A72572"/>
    <w:rsid w:val="00A73129"/>
    <w:rsid w:val="00A748DB"/>
    <w:rsid w:val="00A74C75"/>
    <w:rsid w:val="00A74D7A"/>
    <w:rsid w:val="00A74E34"/>
    <w:rsid w:val="00A76707"/>
    <w:rsid w:val="00A7744F"/>
    <w:rsid w:val="00A7777B"/>
    <w:rsid w:val="00A77874"/>
    <w:rsid w:val="00A77C44"/>
    <w:rsid w:val="00A77C7E"/>
    <w:rsid w:val="00A77E4F"/>
    <w:rsid w:val="00A77F0A"/>
    <w:rsid w:val="00A80052"/>
    <w:rsid w:val="00A80332"/>
    <w:rsid w:val="00A80C67"/>
    <w:rsid w:val="00A80E71"/>
    <w:rsid w:val="00A81065"/>
    <w:rsid w:val="00A8162B"/>
    <w:rsid w:val="00A8241C"/>
    <w:rsid w:val="00A824F5"/>
    <w:rsid w:val="00A825B4"/>
    <w:rsid w:val="00A828B3"/>
    <w:rsid w:val="00A82A9C"/>
    <w:rsid w:val="00A84146"/>
    <w:rsid w:val="00A84519"/>
    <w:rsid w:val="00A846B0"/>
    <w:rsid w:val="00A848E5"/>
    <w:rsid w:val="00A84FE9"/>
    <w:rsid w:val="00A855D9"/>
    <w:rsid w:val="00A85D1D"/>
    <w:rsid w:val="00A86406"/>
    <w:rsid w:val="00A86539"/>
    <w:rsid w:val="00A87211"/>
    <w:rsid w:val="00A87A2B"/>
    <w:rsid w:val="00A87F05"/>
    <w:rsid w:val="00A9002F"/>
    <w:rsid w:val="00A9015F"/>
    <w:rsid w:val="00A90243"/>
    <w:rsid w:val="00A903DA"/>
    <w:rsid w:val="00A908EF"/>
    <w:rsid w:val="00A90F20"/>
    <w:rsid w:val="00A910CA"/>
    <w:rsid w:val="00A91C3F"/>
    <w:rsid w:val="00A91E5C"/>
    <w:rsid w:val="00A92EE6"/>
    <w:rsid w:val="00A9395F"/>
    <w:rsid w:val="00A955EC"/>
    <w:rsid w:val="00A95651"/>
    <w:rsid w:val="00A96447"/>
    <w:rsid w:val="00A96A42"/>
    <w:rsid w:val="00A96C7D"/>
    <w:rsid w:val="00A96C8D"/>
    <w:rsid w:val="00A96D19"/>
    <w:rsid w:val="00A9704F"/>
    <w:rsid w:val="00A97C67"/>
    <w:rsid w:val="00AA024E"/>
    <w:rsid w:val="00AA0E5B"/>
    <w:rsid w:val="00AA1310"/>
    <w:rsid w:val="00AA151E"/>
    <w:rsid w:val="00AA1E38"/>
    <w:rsid w:val="00AA270A"/>
    <w:rsid w:val="00AA27C1"/>
    <w:rsid w:val="00AA28D9"/>
    <w:rsid w:val="00AA2B3D"/>
    <w:rsid w:val="00AA3E7C"/>
    <w:rsid w:val="00AA42DD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164"/>
    <w:rsid w:val="00AB1308"/>
    <w:rsid w:val="00AB1383"/>
    <w:rsid w:val="00AB197C"/>
    <w:rsid w:val="00AB1A5B"/>
    <w:rsid w:val="00AB1F54"/>
    <w:rsid w:val="00AB232E"/>
    <w:rsid w:val="00AB2E88"/>
    <w:rsid w:val="00AB2FC5"/>
    <w:rsid w:val="00AB320D"/>
    <w:rsid w:val="00AB414B"/>
    <w:rsid w:val="00AB41A6"/>
    <w:rsid w:val="00AB487F"/>
    <w:rsid w:val="00AB49D6"/>
    <w:rsid w:val="00AB4EA1"/>
    <w:rsid w:val="00AB56E5"/>
    <w:rsid w:val="00AB5ADC"/>
    <w:rsid w:val="00AB5D0C"/>
    <w:rsid w:val="00AB5E56"/>
    <w:rsid w:val="00AB5E5C"/>
    <w:rsid w:val="00AB5F9A"/>
    <w:rsid w:val="00AB71A2"/>
    <w:rsid w:val="00AB726B"/>
    <w:rsid w:val="00AB78EB"/>
    <w:rsid w:val="00AC0AAF"/>
    <w:rsid w:val="00AC1224"/>
    <w:rsid w:val="00AC124E"/>
    <w:rsid w:val="00AC2196"/>
    <w:rsid w:val="00AC231B"/>
    <w:rsid w:val="00AC2CB6"/>
    <w:rsid w:val="00AC3078"/>
    <w:rsid w:val="00AC35DF"/>
    <w:rsid w:val="00AC37C9"/>
    <w:rsid w:val="00AC3EE0"/>
    <w:rsid w:val="00AC440E"/>
    <w:rsid w:val="00AC4703"/>
    <w:rsid w:val="00AC472F"/>
    <w:rsid w:val="00AC4B23"/>
    <w:rsid w:val="00AC567E"/>
    <w:rsid w:val="00AC56A1"/>
    <w:rsid w:val="00AC5AAA"/>
    <w:rsid w:val="00AC63ED"/>
    <w:rsid w:val="00AC6536"/>
    <w:rsid w:val="00AC65E9"/>
    <w:rsid w:val="00AC66BB"/>
    <w:rsid w:val="00AC6ABB"/>
    <w:rsid w:val="00AC7094"/>
    <w:rsid w:val="00AC7116"/>
    <w:rsid w:val="00AC7778"/>
    <w:rsid w:val="00AD043F"/>
    <w:rsid w:val="00AD0647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5F0A"/>
    <w:rsid w:val="00AD699A"/>
    <w:rsid w:val="00AD7842"/>
    <w:rsid w:val="00AD7A70"/>
    <w:rsid w:val="00AD7D78"/>
    <w:rsid w:val="00AE0271"/>
    <w:rsid w:val="00AE0372"/>
    <w:rsid w:val="00AE0800"/>
    <w:rsid w:val="00AE1AD9"/>
    <w:rsid w:val="00AE3040"/>
    <w:rsid w:val="00AE3C57"/>
    <w:rsid w:val="00AE3CB8"/>
    <w:rsid w:val="00AE3CDE"/>
    <w:rsid w:val="00AE40E3"/>
    <w:rsid w:val="00AE422A"/>
    <w:rsid w:val="00AE47A2"/>
    <w:rsid w:val="00AE5197"/>
    <w:rsid w:val="00AE5314"/>
    <w:rsid w:val="00AE5A4E"/>
    <w:rsid w:val="00AE624D"/>
    <w:rsid w:val="00AE70A3"/>
    <w:rsid w:val="00AE79C5"/>
    <w:rsid w:val="00AF01A2"/>
    <w:rsid w:val="00AF05E5"/>
    <w:rsid w:val="00AF0F6F"/>
    <w:rsid w:val="00AF0FC3"/>
    <w:rsid w:val="00AF1DDB"/>
    <w:rsid w:val="00AF1F2A"/>
    <w:rsid w:val="00AF21D7"/>
    <w:rsid w:val="00AF27BC"/>
    <w:rsid w:val="00AF2832"/>
    <w:rsid w:val="00AF417E"/>
    <w:rsid w:val="00AF4661"/>
    <w:rsid w:val="00AF46EE"/>
    <w:rsid w:val="00AF4A14"/>
    <w:rsid w:val="00AF4E16"/>
    <w:rsid w:val="00AF5613"/>
    <w:rsid w:val="00AF598C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2F85"/>
    <w:rsid w:val="00B0317C"/>
    <w:rsid w:val="00B03AC7"/>
    <w:rsid w:val="00B03BFE"/>
    <w:rsid w:val="00B04308"/>
    <w:rsid w:val="00B057FC"/>
    <w:rsid w:val="00B05F5E"/>
    <w:rsid w:val="00B06045"/>
    <w:rsid w:val="00B0620C"/>
    <w:rsid w:val="00B069C0"/>
    <w:rsid w:val="00B06B8E"/>
    <w:rsid w:val="00B072A0"/>
    <w:rsid w:val="00B10397"/>
    <w:rsid w:val="00B10F42"/>
    <w:rsid w:val="00B11B4F"/>
    <w:rsid w:val="00B124B7"/>
    <w:rsid w:val="00B1348E"/>
    <w:rsid w:val="00B142D5"/>
    <w:rsid w:val="00B15A5A"/>
    <w:rsid w:val="00B1647A"/>
    <w:rsid w:val="00B17463"/>
    <w:rsid w:val="00B17A5F"/>
    <w:rsid w:val="00B17DDA"/>
    <w:rsid w:val="00B17FBE"/>
    <w:rsid w:val="00B204A6"/>
    <w:rsid w:val="00B2062B"/>
    <w:rsid w:val="00B208D6"/>
    <w:rsid w:val="00B21175"/>
    <w:rsid w:val="00B21A14"/>
    <w:rsid w:val="00B21AB3"/>
    <w:rsid w:val="00B21C61"/>
    <w:rsid w:val="00B21C8F"/>
    <w:rsid w:val="00B223E8"/>
    <w:rsid w:val="00B22852"/>
    <w:rsid w:val="00B22BD3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27E4E"/>
    <w:rsid w:val="00B301F2"/>
    <w:rsid w:val="00B30E7C"/>
    <w:rsid w:val="00B31901"/>
    <w:rsid w:val="00B31B2E"/>
    <w:rsid w:val="00B31C49"/>
    <w:rsid w:val="00B31ED4"/>
    <w:rsid w:val="00B31F97"/>
    <w:rsid w:val="00B3221A"/>
    <w:rsid w:val="00B32C09"/>
    <w:rsid w:val="00B33759"/>
    <w:rsid w:val="00B339DD"/>
    <w:rsid w:val="00B33C23"/>
    <w:rsid w:val="00B33C5A"/>
    <w:rsid w:val="00B33C77"/>
    <w:rsid w:val="00B341A6"/>
    <w:rsid w:val="00B342C0"/>
    <w:rsid w:val="00B3494C"/>
    <w:rsid w:val="00B35566"/>
    <w:rsid w:val="00B3579F"/>
    <w:rsid w:val="00B35C3A"/>
    <w:rsid w:val="00B36077"/>
    <w:rsid w:val="00B36107"/>
    <w:rsid w:val="00B36941"/>
    <w:rsid w:val="00B36BE9"/>
    <w:rsid w:val="00B375F8"/>
    <w:rsid w:val="00B426FA"/>
    <w:rsid w:val="00B42E32"/>
    <w:rsid w:val="00B42F54"/>
    <w:rsid w:val="00B438F6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F49"/>
    <w:rsid w:val="00B5022F"/>
    <w:rsid w:val="00B50768"/>
    <w:rsid w:val="00B51057"/>
    <w:rsid w:val="00B510C6"/>
    <w:rsid w:val="00B512AD"/>
    <w:rsid w:val="00B51685"/>
    <w:rsid w:val="00B51701"/>
    <w:rsid w:val="00B51DE5"/>
    <w:rsid w:val="00B52A47"/>
    <w:rsid w:val="00B53672"/>
    <w:rsid w:val="00B53719"/>
    <w:rsid w:val="00B54315"/>
    <w:rsid w:val="00B544B2"/>
    <w:rsid w:val="00B54B63"/>
    <w:rsid w:val="00B55719"/>
    <w:rsid w:val="00B55992"/>
    <w:rsid w:val="00B560CF"/>
    <w:rsid w:val="00B56906"/>
    <w:rsid w:val="00B57DB4"/>
    <w:rsid w:val="00B607E5"/>
    <w:rsid w:val="00B60AD7"/>
    <w:rsid w:val="00B617E5"/>
    <w:rsid w:val="00B618EC"/>
    <w:rsid w:val="00B61E68"/>
    <w:rsid w:val="00B6208D"/>
    <w:rsid w:val="00B62281"/>
    <w:rsid w:val="00B625B7"/>
    <w:rsid w:val="00B631DD"/>
    <w:rsid w:val="00B6356A"/>
    <w:rsid w:val="00B63BA2"/>
    <w:rsid w:val="00B63D9E"/>
    <w:rsid w:val="00B64A0D"/>
    <w:rsid w:val="00B65AC3"/>
    <w:rsid w:val="00B65F28"/>
    <w:rsid w:val="00B6733C"/>
    <w:rsid w:val="00B67A48"/>
    <w:rsid w:val="00B70872"/>
    <w:rsid w:val="00B70A9E"/>
    <w:rsid w:val="00B7118A"/>
    <w:rsid w:val="00B71440"/>
    <w:rsid w:val="00B71B07"/>
    <w:rsid w:val="00B7222E"/>
    <w:rsid w:val="00B72567"/>
    <w:rsid w:val="00B73656"/>
    <w:rsid w:val="00B73AB8"/>
    <w:rsid w:val="00B73AC7"/>
    <w:rsid w:val="00B73FCF"/>
    <w:rsid w:val="00B743B0"/>
    <w:rsid w:val="00B74583"/>
    <w:rsid w:val="00B74B24"/>
    <w:rsid w:val="00B76E45"/>
    <w:rsid w:val="00B7713B"/>
    <w:rsid w:val="00B77423"/>
    <w:rsid w:val="00B802F6"/>
    <w:rsid w:val="00B8101C"/>
    <w:rsid w:val="00B8138D"/>
    <w:rsid w:val="00B81942"/>
    <w:rsid w:val="00B81E8F"/>
    <w:rsid w:val="00B82327"/>
    <w:rsid w:val="00B82644"/>
    <w:rsid w:val="00B834F9"/>
    <w:rsid w:val="00B8376D"/>
    <w:rsid w:val="00B83AEC"/>
    <w:rsid w:val="00B83CB0"/>
    <w:rsid w:val="00B83D82"/>
    <w:rsid w:val="00B83DBC"/>
    <w:rsid w:val="00B83DCB"/>
    <w:rsid w:val="00B853DC"/>
    <w:rsid w:val="00B853F5"/>
    <w:rsid w:val="00B85C23"/>
    <w:rsid w:val="00B85D90"/>
    <w:rsid w:val="00B86644"/>
    <w:rsid w:val="00B868EE"/>
    <w:rsid w:val="00B869AD"/>
    <w:rsid w:val="00B86A65"/>
    <w:rsid w:val="00B8723F"/>
    <w:rsid w:val="00B878D0"/>
    <w:rsid w:val="00B87FF9"/>
    <w:rsid w:val="00B9182D"/>
    <w:rsid w:val="00B92325"/>
    <w:rsid w:val="00B92A46"/>
    <w:rsid w:val="00B92D20"/>
    <w:rsid w:val="00B92E55"/>
    <w:rsid w:val="00B92EB5"/>
    <w:rsid w:val="00B930BF"/>
    <w:rsid w:val="00B93F69"/>
    <w:rsid w:val="00B945BB"/>
    <w:rsid w:val="00B94671"/>
    <w:rsid w:val="00B9477D"/>
    <w:rsid w:val="00B94A86"/>
    <w:rsid w:val="00B95174"/>
    <w:rsid w:val="00B95829"/>
    <w:rsid w:val="00B958CD"/>
    <w:rsid w:val="00B969EE"/>
    <w:rsid w:val="00B96EF5"/>
    <w:rsid w:val="00B97292"/>
    <w:rsid w:val="00B97883"/>
    <w:rsid w:val="00B97A07"/>
    <w:rsid w:val="00B97AA5"/>
    <w:rsid w:val="00BA06E4"/>
    <w:rsid w:val="00BA1749"/>
    <w:rsid w:val="00BA1A95"/>
    <w:rsid w:val="00BA2164"/>
    <w:rsid w:val="00BA291E"/>
    <w:rsid w:val="00BA2A01"/>
    <w:rsid w:val="00BA2AE1"/>
    <w:rsid w:val="00BA2EB5"/>
    <w:rsid w:val="00BA2F7C"/>
    <w:rsid w:val="00BA3008"/>
    <w:rsid w:val="00BA3388"/>
    <w:rsid w:val="00BA38FF"/>
    <w:rsid w:val="00BA3D24"/>
    <w:rsid w:val="00BA430E"/>
    <w:rsid w:val="00BA4748"/>
    <w:rsid w:val="00BA4943"/>
    <w:rsid w:val="00BA49B3"/>
    <w:rsid w:val="00BA4B80"/>
    <w:rsid w:val="00BA4E66"/>
    <w:rsid w:val="00BA5448"/>
    <w:rsid w:val="00BA5CB9"/>
    <w:rsid w:val="00BA5EA9"/>
    <w:rsid w:val="00BA7850"/>
    <w:rsid w:val="00BB06CA"/>
    <w:rsid w:val="00BB088E"/>
    <w:rsid w:val="00BB0955"/>
    <w:rsid w:val="00BB09A4"/>
    <w:rsid w:val="00BB103E"/>
    <w:rsid w:val="00BB12E6"/>
    <w:rsid w:val="00BB1615"/>
    <w:rsid w:val="00BB19F9"/>
    <w:rsid w:val="00BB1B4E"/>
    <w:rsid w:val="00BB3493"/>
    <w:rsid w:val="00BB514C"/>
    <w:rsid w:val="00BB538F"/>
    <w:rsid w:val="00BB53EB"/>
    <w:rsid w:val="00BB5CB9"/>
    <w:rsid w:val="00BB5D9F"/>
    <w:rsid w:val="00BB629F"/>
    <w:rsid w:val="00BB6E7B"/>
    <w:rsid w:val="00BB6F45"/>
    <w:rsid w:val="00BB737F"/>
    <w:rsid w:val="00BB77AE"/>
    <w:rsid w:val="00BC08C2"/>
    <w:rsid w:val="00BC0985"/>
    <w:rsid w:val="00BC0C11"/>
    <w:rsid w:val="00BC0CE4"/>
    <w:rsid w:val="00BC1609"/>
    <w:rsid w:val="00BC1943"/>
    <w:rsid w:val="00BC1E98"/>
    <w:rsid w:val="00BC397B"/>
    <w:rsid w:val="00BC3A0D"/>
    <w:rsid w:val="00BC4D4B"/>
    <w:rsid w:val="00BC587D"/>
    <w:rsid w:val="00BC5ABC"/>
    <w:rsid w:val="00BC62B6"/>
    <w:rsid w:val="00BC67C5"/>
    <w:rsid w:val="00BC6C05"/>
    <w:rsid w:val="00BC6CB1"/>
    <w:rsid w:val="00BC7C2F"/>
    <w:rsid w:val="00BC7DE4"/>
    <w:rsid w:val="00BC7E5F"/>
    <w:rsid w:val="00BD02D7"/>
    <w:rsid w:val="00BD0385"/>
    <w:rsid w:val="00BD08D3"/>
    <w:rsid w:val="00BD08E2"/>
    <w:rsid w:val="00BD160D"/>
    <w:rsid w:val="00BD298D"/>
    <w:rsid w:val="00BD2CB9"/>
    <w:rsid w:val="00BD34D7"/>
    <w:rsid w:val="00BD39DA"/>
    <w:rsid w:val="00BD440F"/>
    <w:rsid w:val="00BD469C"/>
    <w:rsid w:val="00BD4E6C"/>
    <w:rsid w:val="00BD50AF"/>
    <w:rsid w:val="00BD51F1"/>
    <w:rsid w:val="00BD578A"/>
    <w:rsid w:val="00BD5FAF"/>
    <w:rsid w:val="00BD61DC"/>
    <w:rsid w:val="00BD6425"/>
    <w:rsid w:val="00BD650C"/>
    <w:rsid w:val="00BD6A03"/>
    <w:rsid w:val="00BD6B64"/>
    <w:rsid w:val="00BD7690"/>
    <w:rsid w:val="00BE09E3"/>
    <w:rsid w:val="00BE0EDF"/>
    <w:rsid w:val="00BE123A"/>
    <w:rsid w:val="00BE1B99"/>
    <w:rsid w:val="00BE2162"/>
    <w:rsid w:val="00BE24CC"/>
    <w:rsid w:val="00BE27B4"/>
    <w:rsid w:val="00BE281F"/>
    <w:rsid w:val="00BE2B63"/>
    <w:rsid w:val="00BE2EB7"/>
    <w:rsid w:val="00BE322D"/>
    <w:rsid w:val="00BE3712"/>
    <w:rsid w:val="00BE3DDD"/>
    <w:rsid w:val="00BE47E6"/>
    <w:rsid w:val="00BE5660"/>
    <w:rsid w:val="00BE59AC"/>
    <w:rsid w:val="00BE5B6A"/>
    <w:rsid w:val="00BE5D2C"/>
    <w:rsid w:val="00BE5DBA"/>
    <w:rsid w:val="00BE6ED9"/>
    <w:rsid w:val="00BF0020"/>
    <w:rsid w:val="00BF1553"/>
    <w:rsid w:val="00BF15D1"/>
    <w:rsid w:val="00BF18A5"/>
    <w:rsid w:val="00BF1C65"/>
    <w:rsid w:val="00BF1DA7"/>
    <w:rsid w:val="00BF1EBB"/>
    <w:rsid w:val="00BF201D"/>
    <w:rsid w:val="00BF2101"/>
    <w:rsid w:val="00BF254B"/>
    <w:rsid w:val="00BF2919"/>
    <w:rsid w:val="00BF2A9C"/>
    <w:rsid w:val="00BF2B13"/>
    <w:rsid w:val="00BF2C96"/>
    <w:rsid w:val="00BF3695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6DE0"/>
    <w:rsid w:val="00BF7192"/>
    <w:rsid w:val="00BF74B4"/>
    <w:rsid w:val="00BF7C94"/>
    <w:rsid w:val="00C00C82"/>
    <w:rsid w:val="00C011BC"/>
    <w:rsid w:val="00C01F17"/>
    <w:rsid w:val="00C01F7E"/>
    <w:rsid w:val="00C025DD"/>
    <w:rsid w:val="00C025F2"/>
    <w:rsid w:val="00C028D0"/>
    <w:rsid w:val="00C02B8A"/>
    <w:rsid w:val="00C03361"/>
    <w:rsid w:val="00C0453F"/>
    <w:rsid w:val="00C04DE7"/>
    <w:rsid w:val="00C04E8B"/>
    <w:rsid w:val="00C055C7"/>
    <w:rsid w:val="00C0562C"/>
    <w:rsid w:val="00C06520"/>
    <w:rsid w:val="00C06728"/>
    <w:rsid w:val="00C06CC0"/>
    <w:rsid w:val="00C06F79"/>
    <w:rsid w:val="00C0717A"/>
    <w:rsid w:val="00C071DE"/>
    <w:rsid w:val="00C072FC"/>
    <w:rsid w:val="00C0737B"/>
    <w:rsid w:val="00C0748A"/>
    <w:rsid w:val="00C07566"/>
    <w:rsid w:val="00C07585"/>
    <w:rsid w:val="00C100B2"/>
    <w:rsid w:val="00C1049E"/>
    <w:rsid w:val="00C10557"/>
    <w:rsid w:val="00C1081B"/>
    <w:rsid w:val="00C10A71"/>
    <w:rsid w:val="00C10BE1"/>
    <w:rsid w:val="00C1152C"/>
    <w:rsid w:val="00C116AC"/>
    <w:rsid w:val="00C11FE0"/>
    <w:rsid w:val="00C1212D"/>
    <w:rsid w:val="00C121D3"/>
    <w:rsid w:val="00C12592"/>
    <w:rsid w:val="00C129F1"/>
    <w:rsid w:val="00C12FAB"/>
    <w:rsid w:val="00C13066"/>
    <w:rsid w:val="00C134F0"/>
    <w:rsid w:val="00C13BA2"/>
    <w:rsid w:val="00C13DA8"/>
    <w:rsid w:val="00C1407E"/>
    <w:rsid w:val="00C153CB"/>
    <w:rsid w:val="00C15DE1"/>
    <w:rsid w:val="00C16521"/>
    <w:rsid w:val="00C16716"/>
    <w:rsid w:val="00C1678D"/>
    <w:rsid w:val="00C16BB9"/>
    <w:rsid w:val="00C17B34"/>
    <w:rsid w:val="00C17F9C"/>
    <w:rsid w:val="00C20CFA"/>
    <w:rsid w:val="00C20F82"/>
    <w:rsid w:val="00C20F97"/>
    <w:rsid w:val="00C20FD6"/>
    <w:rsid w:val="00C215D4"/>
    <w:rsid w:val="00C21BA1"/>
    <w:rsid w:val="00C228B2"/>
    <w:rsid w:val="00C23A3F"/>
    <w:rsid w:val="00C23B2E"/>
    <w:rsid w:val="00C23BD7"/>
    <w:rsid w:val="00C23E8A"/>
    <w:rsid w:val="00C2468F"/>
    <w:rsid w:val="00C24806"/>
    <w:rsid w:val="00C2482C"/>
    <w:rsid w:val="00C248B6"/>
    <w:rsid w:val="00C24958"/>
    <w:rsid w:val="00C24A43"/>
    <w:rsid w:val="00C24B31"/>
    <w:rsid w:val="00C24EE2"/>
    <w:rsid w:val="00C25372"/>
    <w:rsid w:val="00C255B2"/>
    <w:rsid w:val="00C25C2C"/>
    <w:rsid w:val="00C260A2"/>
    <w:rsid w:val="00C268C8"/>
    <w:rsid w:val="00C272C8"/>
    <w:rsid w:val="00C272E1"/>
    <w:rsid w:val="00C274B6"/>
    <w:rsid w:val="00C27DEE"/>
    <w:rsid w:val="00C27E72"/>
    <w:rsid w:val="00C3069C"/>
    <w:rsid w:val="00C30B59"/>
    <w:rsid w:val="00C31A73"/>
    <w:rsid w:val="00C32432"/>
    <w:rsid w:val="00C325C0"/>
    <w:rsid w:val="00C325C8"/>
    <w:rsid w:val="00C328BE"/>
    <w:rsid w:val="00C32E03"/>
    <w:rsid w:val="00C32F0E"/>
    <w:rsid w:val="00C32FE5"/>
    <w:rsid w:val="00C33040"/>
    <w:rsid w:val="00C341EC"/>
    <w:rsid w:val="00C343F9"/>
    <w:rsid w:val="00C34CC3"/>
    <w:rsid w:val="00C3599F"/>
    <w:rsid w:val="00C36E74"/>
    <w:rsid w:val="00C36EA1"/>
    <w:rsid w:val="00C370EC"/>
    <w:rsid w:val="00C372C9"/>
    <w:rsid w:val="00C37591"/>
    <w:rsid w:val="00C37AC2"/>
    <w:rsid w:val="00C404FD"/>
    <w:rsid w:val="00C4059E"/>
    <w:rsid w:val="00C407FE"/>
    <w:rsid w:val="00C40C4E"/>
    <w:rsid w:val="00C41146"/>
    <w:rsid w:val="00C41583"/>
    <w:rsid w:val="00C41CC8"/>
    <w:rsid w:val="00C41FE0"/>
    <w:rsid w:val="00C429BC"/>
    <w:rsid w:val="00C42AA4"/>
    <w:rsid w:val="00C43009"/>
    <w:rsid w:val="00C4364F"/>
    <w:rsid w:val="00C4402E"/>
    <w:rsid w:val="00C4440D"/>
    <w:rsid w:val="00C44CCE"/>
    <w:rsid w:val="00C463A7"/>
    <w:rsid w:val="00C46D2B"/>
    <w:rsid w:val="00C47773"/>
    <w:rsid w:val="00C5048F"/>
    <w:rsid w:val="00C52344"/>
    <w:rsid w:val="00C52899"/>
    <w:rsid w:val="00C52B3D"/>
    <w:rsid w:val="00C535A1"/>
    <w:rsid w:val="00C54731"/>
    <w:rsid w:val="00C54DD6"/>
    <w:rsid w:val="00C5511C"/>
    <w:rsid w:val="00C567ED"/>
    <w:rsid w:val="00C57B2B"/>
    <w:rsid w:val="00C57C78"/>
    <w:rsid w:val="00C60D2D"/>
    <w:rsid w:val="00C615F8"/>
    <w:rsid w:val="00C61C03"/>
    <w:rsid w:val="00C61FB0"/>
    <w:rsid w:val="00C625B9"/>
    <w:rsid w:val="00C631EE"/>
    <w:rsid w:val="00C636C8"/>
    <w:rsid w:val="00C6377F"/>
    <w:rsid w:val="00C63E76"/>
    <w:rsid w:val="00C63E82"/>
    <w:rsid w:val="00C63F0E"/>
    <w:rsid w:val="00C646CF"/>
    <w:rsid w:val="00C64B7F"/>
    <w:rsid w:val="00C64C6A"/>
    <w:rsid w:val="00C65F09"/>
    <w:rsid w:val="00C6645F"/>
    <w:rsid w:val="00C66CB2"/>
    <w:rsid w:val="00C66E0A"/>
    <w:rsid w:val="00C6783D"/>
    <w:rsid w:val="00C67961"/>
    <w:rsid w:val="00C67FBE"/>
    <w:rsid w:val="00C701A0"/>
    <w:rsid w:val="00C70629"/>
    <w:rsid w:val="00C7080A"/>
    <w:rsid w:val="00C7093D"/>
    <w:rsid w:val="00C70B9B"/>
    <w:rsid w:val="00C70EEC"/>
    <w:rsid w:val="00C71527"/>
    <w:rsid w:val="00C72398"/>
    <w:rsid w:val="00C72F33"/>
    <w:rsid w:val="00C730E0"/>
    <w:rsid w:val="00C73C45"/>
    <w:rsid w:val="00C7443E"/>
    <w:rsid w:val="00C744BD"/>
    <w:rsid w:val="00C74729"/>
    <w:rsid w:val="00C74A9F"/>
    <w:rsid w:val="00C74BCE"/>
    <w:rsid w:val="00C74DD4"/>
    <w:rsid w:val="00C75176"/>
    <w:rsid w:val="00C75377"/>
    <w:rsid w:val="00C75733"/>
    <w:rsid w:val="00C75F7A"/>
    <w:rsid w:val="00C767BA"/>
    <w:rsid w:val="00C76BB8"/>
    <w:rsid w:val="00C76DAB"/>
    <w:rsid w:val="00C76FF7"/>
    <w:rsid w:val="00C774F3"/>
    <w:rsid w:val="00C7785E"/>
    <w:rsid w:val="00C7787E"/>
    <w:rsid w:val="00C77982"/>
    <w:rsid w:val="00C77F09"/>
    <w:rsid w:val="00C814F7"/>
    <w:rsid w:val="00C82120"/>
    <w:rsid w:val="00C82296"/>
    <w:rsid w:val="00C824AE"/>
    <w:rsid w:val="00C82656"/>
    <w:rsid w:val="00C82ACA"/>
    <w:rsid w:val="00C8383A"/>
    <w:rsid w:val="00C83CA4"/>
    <w:rsid w:val="00C840B1"/>
    <w:rsid w:val="00C84961"/>
    <w:rsid w:val="00C84A23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D23"/>
    <w:rsid w:val="00C90EE3"/>
    <w:rsid w:val="00C90FB1"/>
    <w:rsid w:val="00C918AE"/>
    <w:rsid w:val="00C91F79"/>
    <w:rsid w:val="00C9242D"/>
    <w:rsid w:val="00C937B1"/>
    <w:rsid w:val="00C93902"/>
    <w:rsid w:val="00C93A9D"/>
    <w:rsid w:val="00C93F4F"/>
    <w:rsid w:val="00C94436"/>
    <w:rsid w:val="00C9447C"/>
    <w:rsid w:val="00C946F3"/>
    <w:rsid w:val="00C94AF0"/>
    <w:rsid w:val="00C94B1A"/>
    <w:rsid w:val="00C964BF"/>
    <w:rsid w:val="00C97B70"/>
    <w:rsid w:val="00CA0028"/>
    <w:rsid w:val="00CA1147"/>
    <w:rsid w:val="00CA11CC"/>
    <w:rsid w:val="00CA13AB"/>
    <w:rsid w:val="00CA13E0"/>
    <w:rsid w:val="00CA1C9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6A1F"/>
    <w:rsid w:val="00CA720F"/>
    <w:rsid w:val="00CA7A22"/>
    <w:rsid w:val="00CA7D9D"/>
    <w:rsid w:val="00CB03D4"/>
    <w:rsid w:val="00CB17FD"/>
    <w:rsid w:val="00CB1A17"/>
    <w:rsid w:val="00CB1B2E"/>
    <w:rsid w:val="00CB1BEA"/>
    <w:rsid w:val="00CB20B0"/>
    <w:rsid w:val="00CB2595"/>
    <w:rsid w:val="00CB2934"/>
    <w:rsid w:val="00CB2B53"/>
    <w:rsid w:val="00CB2DF5"/>
    <w:rsid w:val="00CB3338"/>
    <w:rsid w:val="00CB346E"/>
    <w:rsid w:val="00CB3691"/>
    <w:rsid w:val="00CB3FA8"/>
    <w:rsid w:val="00CB40B6"/>
    <w:rsid w:val="00CB4A9E"/>
    <w:rsid w:val="00CB4F48"/>
    <w:rsid w:val="00CB6135"/>
    <w:rsid w:val="00CB6CC5"/>
    <w:rsid w:val="00CB792F"/>
    <w:rsid w:val="00CB7B4C"/>
    <w:rsid w:val="00CB7BA4"/>
    <w:rsid w:val="00CC0B0E"/>
    <w:rsid w:val="00CC0C85"/>
    <w:rsid w:val="00CC0FE7"/>
    <w:rsid w:val="00CC12ED"/>
    <w:rsid w:val="00CC1343"/>
    <w:rsid w:val="00CC1584"/>
    <w:rsid w:val="00CC1A4E"/>
    <w:rsid w:val="00CC1F12"/>
    <w:rsid w:val="00CC2116"/>
    <w:rsid w:val="00CC2342"/>
    <w:rsid w:val="00CC263B"/>
    <w:rsid w:val="00CC2755"/>
    <w:rsid w:val="00CC2B2C"/>
    <w:rsid w:val="00CC2DD3"/>
    <w:rsid w:val="00CC36C9"/>
    <w:rsid w:val="00CC3726"/>
    <w:rsid w:val="00CC3751"/>
    <w:rsid w:val="00CC532A"/>
    <w:rsid w:val="00CC5D65"/>
    <w:rsid w:val="00CC5E02"/>
    <w:rsid w:val="00CC6166"/>
    <w:rsid w:val="00CC6F6B"/>
    <w:rsid w:val="00CC7DD4"/>
    <w:rsid w:val="00CC7EDF"/>
    <w:rsid w:val="00CD1362"/>
    <w:rsid w:val="00CD16F1"/>
    <w:rsid w:val="00CD18F0"/>
    <w:rsid w:val="00CD1A89"/>
    <w:rsid w:val="00CD1B55"/>
    <w:rsid w:val="00CD226C"/>
    <w:rsid w:val="00CD2539"/>
    <w:rsid w:val="00CD292D"/>
    <w:rsid w:val="00CD2F3F"/>
    <w:rsid w:val="00CD31EA"/>
    <w:rsid w:val="00CD3B08"/>
    <w:rsid w:val="00CD41A4"/>
    <w:rsid w:val="00CD4B63"/>
    <w:rsid w:val="00CD4D8C"/>
    <w:rsid w:val="00CD5320"/>
    <w:rsid w:val="00CD5F88"/>
    <w:rsid w:val="00CD6B43"/>
    <w:rsid w:val="00CD6CB5"/>
    <w:rsid w:val="00CD6D05"/>
    <w:rsid w:val="00CD765A"/>
    <w:rsid w:val="00CD78C6"/>
    <w:rsid w:val="00CD79BA"/>
    <w:rsid w:val="00CD7AE3"/>
    <w:rsid w:val="00CE0414"/>
    <w:rsid w:val="00CE0700"/>
    <w:rsid w:val="00CE1F33"/>
    <w:rsid w:val="00CE2217"/>
    <w:rsid w:val="00CE3EC9"/>
    <w:rsid w:val="00CE4898"/>
    <w:rsid w:val="00CE4D42"/>
    <w:rsid w:val="00CE50BE"/>
    <w:rsid w:val="00CE5968"/>
    <w:rsid w:val="00CE5A24"/>
    <w:rsid w:val="00CE7557"/>
    <w:rsid w:val="00CE759E"/>
    <w:rsid w:val="00CE75CA"/>
    <w:rsid w:val="00CE7607"/>
    <w:rsid w:val="00CE7C49"/>
    <w:rsid w:val="00CF0952"/>
    <w:rsid w:val="00CF12F8"/>
    <w:rsid w:val="00CF155E"/>
    <w:rsid w:val="00CF218E"/>
    <w:rsid w:val="00CF2D8A"/>
    <w:rsid w:val="00CF2E09"/>
    <w:rsid w:val="00CF3181"/>
    <w:rsid w:val="00CF42B4"/>
    <w:rsid w:val="00CF4A67"/>
    <w:rsid w:val="00CF50E7"/>
    <w:rsid w:val="00CF5FE2"/>
    <w:rsid w:val="00CF660D"/>
    <w:rsid w:val="00CF6CF2"/>
    <w:rsid w:val="00CF75ED"/>
    <w:rsid w:val="00CF7A62"/>
    <w:rsid w:val="00CF7AFF"/>
    <w:rsid w:val="00D009BD"/>
    <w:rsid w:val="00D010C3"/>
    <w:rsid w:val="00D013C7"/>
    <w:rsid w:val="00D01C5F"/>
    <w:rsid w:val="00D023CF"/>
    <w:rsid w:val="00D02423"/>
    <w:rsid w:val="00D03209"/>
    <w:rsid w:val="00D03DF8"/>
    <w:rsid w:val="00D04671"/>
    <w:rsid w:val="00D060EB"/>
    <w:rsid w:val="00D06AFA"/>
    <w:rsid w:val="00D073B6"/>
    <w:rsid w:val="00D10507"/>
    <w:rsid w:val="00D10697"/>
    <w:rsid w:val="00D109A0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0F9"/>
    <w:rsid w:val="00D1563D"/>
    <w:rsid w:val="00D160EE"/>
    <w:rsid w:val="00D16207"/>
    <w:rsid w:val="00D16223"/>
    <w:rsid w:val="00D16B43"/>
    <w:rsid w:val="00D16EBB"/>
    <w:rsid w:val="00D1707F"/>
    <w:rsid w:val="00D17489"/>
    <w:rsid w:val="00D1794F"/>
    <w:rsid w:val="00D17A61"/>
    <w:rsid w:val="00D20968"/>
    <w:rsid w:val="00D20AF3"/>
    <w:rsid w:val="00D22DB4"/>
    <w:rsid w:val="00D242ED"/>
    <w:rsid w:val="00D243B7"/>
    <w:rsid w:val="00D251C0"/>
    <w:rsid w:val="00D25722"/>
    <w:rsid w:val="00D257B8"/>
    <w:rsid w:val="00D25913"/>
    <w:rsid w:val="00D25A1D"/>
    <w:rsid w:val="00D25DA8"/>
    <w:rsid w:val="00D26081"/>
    <w:rsid w:val="00D260C7"/>
    <w:rsid w:val="00D266FD"/>
    <w:rsid w:val="00D2703C"/>
    <w:rsid w:val="00D2789C"/>
    <w:rsid w:val="00D30077"/>
    <w:rsid w:val="00D311D4"/>
    <w:rsid w:val="00D313C9"/>
    <w:rsid w:val="00D318E8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48D5"/>
    <w:rsid w:val="00D3525D"/>
    <w:rsid w:val="00D35C3E"/>
    <w:rsid w:val="00D35E99"/>
    <w:rsid w:val="00D365F2"/>
    <w:rsid w:val="00D36922"/>
    <w:rsid w:val="00D36C0A"/>
    <w:rsid w:val="00D3726F"/>
    <w:rsid w:val="00D376C7"/>
    <w:rsid w:val="00D40441"/>
    <w:rsid w:val="00D4059B"/>
    <w:rsid w:val="00D408FF"/>
    <w:rsid w:val="00D40C88"/>
    <w:rsid w:val="00D41086"/>
    <w:rsid w:val="00D4134D"/>
    <w:rsid w:val="00D415E2"/>
    <w:rsid w:val="00D41791"/>
    <w:rsid w:val="00D41A4A"/>
    <w:rsid w:val="00D42933"/>
    <w:rsid w:val="00D42F0D"/>
    <w:rsid w:val="00D42FFC"/>
    <w:rsid w:val="00D431EE"/>
    <w:rsid w:val="00D43433"/>
    <w:rsid w:val="00D435AB"/>
    <w:rsid w:val="00D43F18"/>
    <w:rsid w:val="00D45297"/>
    <w:rsid w:val="00D45C81"/>
    <w:rsid w:val="00D468CF"/>
    <w:rsid w:val="00D47677"/>
    <w:rsid w:val="00D477C0"/>
    <w:rsid w:val="00D50072"/>
    <w:rsid w:val="00D5039E"/>
    <w:rsid w:val="00D507D8"/>
    <w:rsid w:val="00D50BFB"/>
    <w:rsid w:val="00D50DA7"/>
    <w:rsid w:val="00D51438"/>
    <w:rsid w:val="00D520B3"/>
    <w:rsid w:val="00D5224F"/>
    <w:rsid w:val="00D523EC"/>
    <w:rsid w:val="00D52634"/>
    <w:rsid w:val="00D537D5"/>
    <w:rsid w:val="00D53E17"/>
    <w:rsid w:val="00D545BA"/>
    <w:rsid w:val="00D549D3"/>
    <w:rsid w:val="00D54A55"/>
    <w:rsid w:val="00D54FD1"/>
    <w:rsid w:val="00D554C6"/>
    <w:rsid w:val="00D55D50"/>
    <w:rsid w:val="00D56233"/>
    <w:rsid w:val="00D56BE9"/>
    <w:rsid w:val="00D57211"/>
    <w:rsid w:val="00D579BC"/>
    <w:rsid w:val="00D579BE"/>
    <w:rsid w:val="00D60594"/>
    <w:rsid w:val="00D609BD"/>
    <w:rsid w:val="00D60A1E"/>
    <w:rsid w:val="00D60DBA"/>
    <w:rsid w:val="00D60E0F"/>
    <w:rsid w:val="00D611BB"/>
    <w:rsid w:val="00D616A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06BB"/>
    <w:rsid w:val="00D716ED"/>
    <w:rsid w:val="00D719DB"/>
    <w:rsid w:val="00D71B84"/>
    <w:rsid w:val="00D71CFF"/>
    <w:rsid w:val="00D72BDC"/>
    <w:rsid w:val="00D72D52"/>
    <w:rsid w:val="00D72F1F"/>
    <w:rsid w:val="00D735FF"/>
    <w:rsid w:val="00D73992"/>
    <w:rsid w:val="00D73B33"/>
    <w:rsid w:val="00D73E2B"/>
    <w:rsid w:val="00D74181"/>
    <w:rsid w:val="00D7445D"/>
    <w:rsid w:val="00D74F9A"/>
    <w:rsid w:val="00D752A1"/>
    <w:rsid w:val="00D7554E"/>
    <w:rsid w:val="00D75BA9"/>
    <w:rsid w:val="00D76344"/>
    <w:rsid w:val="00D76967"/>
    <w:rsid w:val="00D76AA8"/>
    <w:rsid w:val="00D76AD8"/>
    <w:rsid w:val="00D7719B"/>
    <w:rsid w:val="00D771AE"/>
    <w:rsid w:val="00D771D9"/>
    <w:rsid w:val="00D773A4"/>
    <w:rsid w:val="00D77CF6"/>
    <w:rsid w:val="00D807FA"/>
    <w:rsid w:val="00D80D91"/>
    <w:rsid w:val="00D81CF8"/>
    <w:rsid w:val="00D8286B"/>
    <w:rsid w:val="00D829F5"/>
    <w:rsid w:val="00D83117"/>
    <w:rsid w:val="00D83400"/>
    <w:rsid w:val="00D84CC2"/>
    <w:rsid w:val="00D8542E"/>
    <w:rsid w:val="00D85444"/>
    <w:rsid w:val="00D85C2E"/>
    <w:rsid w:val="00D85F19"/>
    <w:rsid w:val="00D85F41"/>
    <w:rsid w:val="00D86A18"/>
    <w:rsid w:val="00D86BB2"/>
    <w:rsid w:val="00D86BC7"/>
    <w:rsid w:val="00D86BF8"/>
    <w:rsid w:val="00D87587"/>
    <w:rsid w:val="00D87C04"/>
    <w:rsid w:val="00D9056B"/>
    <w:rsid w:val="00D90BD2"/>
    <w:rsid w:val="00D910AD"/>
    <w:rsid w:val="00D91211"/>
    <w:rsid w:val="00D91218"/>
    <w:rsid w:val="00D91275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46FC"/>
    <w:rsid w:val="00D95621"/>
    <w:rsid w:val="00D958C2"/>
    <w:rsid w:val="00D96346"/>
    <w:rsid w:val="00D967C2"/>
    <w:rsid w:val="00DA0250"/>
    <w:rsid w:val="00DA05AE"/>
    <w:rsid w:val="00DA0FEA"/>
    <w:rsid w:val="00DA1046"/>
    <w:rsid w:val="00DA107B"/>
    <w:rsid w:val="00DA13D5"/>
    <w:rsid w:val="00DA18D2"/>
    <w:rsid w:val="00DA278E"/>
    <w:rsid w:val="00DA29CF"/>
    <w:rsid w:val="00DA2F7D"/>
    <w:rsid w:val="00DA3CC3"/>
    <w:rsid w:val="00DA4809"/>
    <w:rsid w:val="00DA4AE2"/>
    <w:rsid w:val="00DA550B"/>
    <w:rsid w:val="00DA65F3"/>
    <w:rsid w:val="00DA6696"/>
    <w:rsid w:val="00DA7439"/>
    <w:rsid w:val="00DA78A0"/>
    <w:rsid w:val="00DB0FEE"/>
    <w:rsid w:val="00DB1044"/>
    <w:rsid w:val="00DB1EE4"/>
    <w:rsid w:val="00DB1FC1"/>
    <w:rsid w:val="00DB309B"/>
    <w:rsid w:val="00DB3334"/>
    <w:rsid w:val="00DB39D4"/>
    <w:rsid w:val="00DB3A50"/>
    <w:rsid w:val="00DB44A4"/>
    <w:rsid w:val="00DB4AFE"/>
    <w:rsid w:val="00DB4F27"/>
    <w:rsid w:val="00DB5536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E27"/>
    <w:rsid w:val="00DC2EB5"/>
    <w:rsid w:val="00DC317F"/>
    <w:rsid w:val="00DC49A3"/>
    <w:rsid w:val="00DC6CAF"/>
    <w:rsid w:val="00DC6F32"/>
    <w:rsid w:val="00DC7C8E"/>
    <w:rsid w:val="00DD066F"/>
    <w:rsid w:val="00DD08FB"/>
    <w:rsid w:val="00DD0A09"/>
    <w:rsid w:val="00DD177B"/>
    <w:rsid w:val="00DD1831"/>
    <w:rsid w:val="00DD1AC2"/>
    <w:rsid w:val="00DD1F5B"/>
    <w:rsid w:val="00DD2818"/>
    <w:rsid w:val="00DD2BE8"/>
    <w:rsid w:val="00DD2D6D"/>
    <w:rsid w:val="00DD2DCC"/>
    <w:rsid w:val="00DD3183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24A"/>
    <w:rsid w:val="00DE250F"/>
    <w:rsid w:val="00DE25FD"/>
    <w:rsid w:val="00DE27F0"/>
    <w:rsid w:val="00DE2C5C"/>
    <w:rsid w:val="00DE3127"/>
    <w:rsid w:val="00DE33DC"/>
    <w:rsid w:val="00DE398F"/>
    <w:rsid w:val="00DE4FEF"/>
    <w:rsid w:val="00DE5B71"/>
    <w:rsid w:val="00DE6074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2FCE"/>
    <w:rsid w:val="00DF3513"/>
    <w:rsid w:val="00DF382C"/>
    <w:rsid w:val="00DF3BDC"/>
    <w:rsid w:val="00DF3FD0"/>
    <w:rsid w:val="00DF4B2D"/>
    <w:rsid w:val="00DF55A5"/>
    <w:rsid w:val="00DF57A6"/>
    <w:rsid w:val="00DF5994"/>
    <w:rsid w:val="00DF59A4"/>
    <w:rsid w:val="00DF5B27"/>
    <w:rsid w:val="00DF5BAC"/>
    <w:rsid w:val="00DF5D7D"/>
    <w:rsid w:val="00DF5E7F"/>
    <w:rsid w:val="00DF789C"/>
    <w:rsid w:val="00DF78EB"/>
    <w:rsid w:val="00DF7BEA"/>
    <w:rsid w:val="00E00A54"/>
    <w:rsid w:val="00E01BB6"/>
    <w:rsid w:val="00E01DF3"/>
    <w:rsid w:val="00E02088"/>
    <w:rsid w:val="00E02804"/>
    <w:rsid w:val="00E0326B"/>
    <w:rsid w:val="00E03315"/>
    <w:rsid w:val="00E0353F"/>
    <w:rsid w:val="00E03ED1"/>
    <w:rsid w:val="00E04BC9"/>
    <w:rsid w:val="00E051A3"/>
    <w:rsid w:val="00E05388"/>
    <w:rsid w:val="00E0549D"/>
    <w:rsid w:val="00E05717"/>
    <w:rsid w:val="00E05B59"/>
    <w:rsid w:val="00E05CDA"/>
    <w:rsid w:val="00E06585"/>
    <w:rsid w:val="00E066C6"/>
    <w:rsid w:val="00E0676D"/>
    <w:rsid w:val="00E0696E"/>
    <w:rsid w:val="00E071E8"/>
    <w:rsid w:val="00E07CD3"/>
    <w:rsid w:val="00E07F19"/>
    <w:rsid w:val="00E104D7"/>
    <w:rsid w:val="00E1051C"/>
    <w:rsid w:val="00E1079C"/>
    <w:rsid w:val="00E10DC8"/>
    <w:rsid w:val="00E11B48"/>
    <w:rsid w:val="00E11F76"/>
    <w:rsid w:val="00E12B79"/>
    <w:rsid w:val="00E1309D"/>
    <w:rsid w:val="00E1327D"/>
    <w:rsid w:val="00E138C6"/>
    <w:rsid w:val="00E15324"/>
    <w:rsid w:val="00E160D0"/>
    <w:rsid w:val="00E16BC4"/>
    <w:rsid w:val="00E16CD0"/>
    <w:rsid w:val="00E17457"/>
    <w:rsid w:val="00E17CF9"/>
    <w:rsid w:val="00E17D38"/>
    <w:rsid w:val="00E17D54"/>
    <w:rsid w:val="00E20099"/>
    <w:rsid w:val="00E2082F"/>
    <w:rsid w:val="00E20C7B"/>
    <w:rsid w:val="00E2121A"/>
    <w:rsid w:val="00E21B15"/>
    <w:rsid w:val="00E21FC2"/>
    <w:rsid w:val="00E22E50"/>
    <w:rsid w:val="00E22FE4"/>
    <w:rsid w:val="00E2331C"/>
    <w:rsid w:val="00E234DF"/>
    <w:rsid w:val="00E2398E"/>
    <w:rsid w:val="00E23A1C"/>
    <w:rsid w:val="00E2433A"/>
    <w:rsid w:val="00E24B71"/>
    <w:rsid w:val="00E253C5"/>
    <w:rsid w:val="00E25A55"/>
    <w:rsid w:val="00E271EF"/>
    <w:rsid w:val="00E27495"/>
    <w:rsid w:val="00E2770F"/>
    <w:rsid w:val="00E27AE3"/>
    <w:rsid w:val="00E27CEC"/>
    <w:rsid w:val="00E27FE3"/>
    <w:rsid w:val="00E3045C"/>
    <w:rsid w:val="00E312EF"/>
    <w:rsid w:val="00E319AF"/>
    <w:rsid w:val="00E319EE"/>
    <w:rsid w:val="00E31B44"/>
    <w:rsid w:val="00E32282"/>
    <w:rsid w:val="00E32354"/>
    <w:rsid w:val="00E32A62"/>
    <w:rsid w:val="00E33766"/>
    <w:rsid w:val="00E33960"/>
    <w:rsid w:val="00E33C32"/>
    <w:rsid w:val="00E340CE"/>
    <w:rsid w:val="00E3468B"/>
    <w:rsid w:val="00E34762"/>
    <w:rsid w:val="00E351E4"/>
    <w:rsid w:val="00E352EF"/>
    <w:rsid w:val="00E3535F"/>
    <w:rsid w:val="00E35435"/>
    <w:rsid w:val="00E354D8"/>
    <w:rsid w:val="00E37AAF"/>
    <w:rsid w:val="00E40D21"/>
    <w:rsid w:val="00E41144"/>
    <w:rsid w:val="00E41390"/>
    <w:rsid w:val="00E41EA4"/>
    <w:rsid w:val="00E42EC2"/>
    <w:rsid w:val="00E43002"/>
    <w:rsid w:val="00E4356C"/>
    <w:rsid w:val="00E4358E"/>
    <w:rsid w:val="00E43988"/>
    <w:rsid w:val="00E4454F"/>
    <w:rsid w:val="00E44BCB"/>
    <w:rsid w:val="00E450B7"/>
    <w:rsid w:val="00E45576"/>
    <w:rsid w:val="00E45DF2"/>
    <w:rsid w:val="00E4679C"/>
    <w:rsid w:val="00E46EB1"/>
    <w:rsid w:val="00E47079"/>
    <w:rsid w:val="00E4730D"/>
    <w:rsid w:val="00E50D62"/>
    <w:rsid w:val="00E512CE"/>
    <w:rsid w:val="00E51755"/>
    <w:rsid w:val="00E524CB"/>
    <w:rsid w:val="00E5274D"/>
    <w:rsid w:val="00E5396D"/>
    <w:rsid w:val="00E53BC1"/>
    <w:rsid w:val="00E53E95"/>
    <w:rsid w:val="00E54F9E"/>
    <w:rsid w:val="00E554B0"/>
    <w:rsid w:val="00E55F87"/>
    <w:rsid w:val="00E56123"/>
    <w:rsid w:val="00E56850"/>
    <w:rsid w:val="00E56E71"/>
    <w:rsid w:val="00E5741B"/>
    <w:rsid w:val="00E57D2E"/>
    <w:rsid w:val="00E6076B"/>
    <w:rsid w:val="00E6098A"/>
    <w:rsid w:val="00E61931"/>
    <w:rsid w:val="00E6246F"/>
    <w:rsid w:val="00E627A9"/>
    <w:rsid w:val="00E6292F"/>
    <w:rsid w:val="00E62C2F"/>
    <w:rsid w:val="00E63122"/>
    <w:rsid w:val="00E6341B"/>
    <w:rsid w:val="00E63BC0"/>
    <w:rsid w:val="00E6422E"/>
    <w:rsid w:val="00E647B3"/>
    <w:rsid w:val="00E64C0A"/>
    <w:rsid w:val="00E64C0F"/>
    <w:rsid w:val="00E650D1"/>
    <w:rsid w:val="00E65143"/>
    <w:rsid w:val="00E65AEE"/>
    <w:rsid w:val="00E65AEF"/>
    <w:rsid w:val="00E65F86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10EC"/>
    <w:rsid w:val="00E71240"/>
    <w:rsid w:val="00E7143A"/>
    <w:rsid w:val="00E71732"/>
    <w:rsid w:val="00E71EF9"/>
    <w:rsid w:val="00E721FE"/>
    <w:rsid w:val="00E7277E"/>
    <w:rsid w:val="00E7299A"/>
    <w:rsid w:val="00E72DA8"/>
    <w:rsid w:val="00E72E21"/>
    <w:rsid w:val="00E7321E"/>
    <w:rsid w:val="00E735E5"/>
    <w:rsid w:val="00E736CF"/>
    <w:rsid w:val="00E73DAE"/>
    <w:rsid w:val="00E74077"/>
    <w:rsid w:val="00E74AD2"/>
    <w:rsid w:val="00E75D64"/>
    <w:rsid w:val="00E76A5E"/>
    <w:rsid w:val="00E76AEE"/>
    <w:rsid w:val="00E76E2A"/>
    <w:rsid w:val="00E77E02"/>
    <w:rsid w:val="00E804F0"/>
    <w:rsid w:val="00E80E31"/>
    <w:rsid w:val="00E80F74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632"/>
    <w:rsid w:val="00E83902"/>
    <w:rsid w:val="00E839EF"/>
    <w:rsid w:val="00E846F3"/>
    <w:rsid w:val="00E848BA"/>
    <w:rsid w:val="00E849CD"/>
    <w:rsid w:val="00E85445"/>
    <w:rsid w:val="00E8559A"/>
    <w:rsid w:val="00E85D41"/>
    <w:rsid w:val="00E86913"/>
    <w:rsid w:val="00E8707D"/>
    <w:rsid w:val="00E8725E"/>
    <w:rsid w:val="00E873FF"/>
    <w:rsid w:val="00E87B80"/>
    <w:rsid w:val="00E907B9"/>
    <w:rsid w:val="00E92705"/>
    <w:rsid w:val="00E92B7E"/>
    <w:rsid w:val="00E931BA"/>
    <w:rsid w:val="00E93E6C"/>
    <w:rsid w:val="00E94099"/>
    <w:rsid w:val="00E94E76"/>
    <w:rsid w:val="00E954DD"/>
    <w:rsid w:val="00E95A8E"/>
    <w:rsid w:val="00E95E39"/>
    <w:rsid w:val="00E95F7C"/>
    <w:rsid w:val="00E96057"/>
    <w:rsid w:val="00E961F1"/>
    <w:rsid w:val="00E96427"/>
    <w:rsid w:val="00E96CAA"/>
    <w:rsid w:val="00E971CE"/>
    <w:rsid w:val="00E97551"/>
    <w:rsid w:val="00E9776C"/>
    <w:rsid w:val="00E97871"/>
    <w:rsid w:val="00E97F37"/>
    <w:rsid w:val="00E97F7A"/>
    <w:rsid w:val="00EA0808"/>
    <w:rsid w:val="00EA1F93"/>
    <w:rsid w:val="00EA29F5"/>
    <w:rsid w:val="00EA34DD"/>
    <w:rsid w:val="00EA359E"/>
    <w:rsid w:val="00EA4014"/>
    <w:rsid w:val="00EA5E47"/>
    <w:rsid w:val="00EA683B"/>
    <w:rsid w:val="00EA68D9"/>
    <w:rsid w:val="00EA7686"/>
    <w:rsid w:val="00EA795E"/>
    <w:rsid w:val="00EA79A6"/>
    <w:rsid w:val="00EA7B5C"/>
    <w:rsid w:val="00EB012D"/>
    <w:rsid w:val="00EB02FD"/>
    <w:rsid w:val="00EB05AC"/>
    <w:rsid w:val="00EB0906"/>
    <w:rsid w:val="00EB0977"/>
    <w:rsid w:val="00EB1637"/>
    <w:rsid w:val="00EB1741"/>
    <w:rsid w:val="00EB1AA1"/>
    <w:rsid w:val="00EB2935"/>
    <w:rsid w:val="00EB2B14"/>
    <w:rsid w:val="00EB3062"/>
    <w:rsid w:val="00EB338D"/>
    <w:rsid w:val="00EB35EA"/>
    <w:rsid w:val="00EB3ABC"/>
    <w:rsid w:val="00EB40E3"/>
    <w:rsid w:val="00EB43BC"/>
    <w:rsid w:val="00EB46C0"/>
    <w:rsid w:val="00EB4990"/>
    <w:rsid w:val="00EB4A5A"/>
    <w:rsid w:val="00EB4B6D"/>
    <w:rsid w:val="00EB5171"/>
    <w:rsid w:val="00EB51E7"/>
    <w:rsid w:val="00EB5268"/>
    <w:rsid w:val="00EB604F"/>
    <w:rsid w:val="00EB6AEB"/>
    <w:rsid w:val="00EB74F7"/>
    <w:rsid w:val="00EB7AE1"/>
    <w:rsid w:val="00EB7BE7"/>
    <w:rsid w:val="00EB7C20"/>
    <w:rsid w:val="00EB7E84"/>
    <w:rsid w:val="00EC020F"/>
    <w:rsid w:val="00EC0241"/>
    <w:rsid w:val="00EC0566"/>
    <w:rsid w:val="00EC084D"/>
    <w:rsid w:val="00EC0A3D"/>
    <w:rsid w:val="00EC0CEF"/>
    <w:rsid w:val="00EC160D"/>
    <w:rsid w:val="00EC16E9"/>
    <w:rsid w:val="00EC189B"/>
    <w:rsid w:val="00EC1C13"/>
    <w:rsid w:val="00EC2A3A"/>
    <w:rsid w:val="00EC342B"/>
    <w:rsid w:val="00EC35F8"/>
    <w:rsid w:val="00EC3A95"/>
    <w:rsid w:val="00EC3D8B"/>
    <w:rsid w:val="00EC4336"/>
    <w:rsid w:val="00EC4365"/>
    <w:rsid w:val="00EC55C5"/>
    <w:rsid w:val="00EC5EDF"/>
    <w:rsid w:val="00EC61B4"/>
    <w:rsid w:val="00EC63AB"/>
    <w:rsid w:val="00EC7111"/>
    <w:rsid w:val="00EC7491"/>
    <w:rsid w:val="00EC75A0"/>
    <w:rsid w:val="00EC7F2F"/>
    <w:rsid w:val="00EC7F33"/>
    <w:rsid w:val="00ED0AA8"/>
    <w:rsid w:val="00ED121C"/>
    <w:rsid w:val="00ED26C7"/>
    <w:rsid w:val="00ED2C15"/>
    <w:rsid w:val="00ED36BC"/>
    <w:rsid w:val="00ED36DC"/>
    <w:rsid w:val="00ED3839"/>
    <w:rsid w:val="00ED38F8"/>
    <w:rsid w:val="00ED42E4"/>
    <w:rsid w:val="00ED464F"/>
    <w:rsid w:val="00ED47F5"/>
    <w:rsid w:val="00ED52D1"/>
    <w:rsid w:val="00ED55A1"/>
    <w:rsid w:val="00ED59B5"/>
    <w:rsid w:val="00ED5B02"/>
    <w:rsid w:val="00ED680E"/>
    <w:rsid w:val="00ED6A36"/>
    <w:rsid w:val="00ED6DAC"/>
    <w:rsid w:val="00ED6F2B"/>
    <w:rsid w:val="00ED72E0"/>
    <w:rsid w:val="00ED7370"/>
    <w:rsid w:val="00ED7D09"/>
    <w:rsid w:val="00EE1113"/>
    <w:rsid w:val="00EE1765"/>
    <w:rsid w:val="00EE181D"/>
    <w:rsid w:val="00EE1D86"/>
    <w:rsid w:val="00EE22C2"/>
    <w:rsid w:val="00EE29C7"/>
    <w:rsid w:val="00EE2F26"/>
    <w:rsid w:val="00EE37AE"/>
    <w:rsid w:val="00EE3B25"/>
    <w:rsid w:val="00EE3B91"/>
    <w:rsid w:val="00EE3D04"/>
    <w:rsid w:val="00EE3DB9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1E05"/>
    <w:rsid w:val="00EF1E96"/>
    <w:rsid w:val="00EF21D5"/>
    <w:rsid w:val="00EF245E"/>
    <w:rsid w:val="00EF3822"/>
    <w:rsid w:val="00EF454B"/>
    <w:rsid w:val="00EF53C5"/>
    <w:rsid w:val="00EF5D01"/>
    <w:rsid w:val="00EF5D12"/>
    <w:rsid w:val="00EF62B5"/>
    <w:rsid w:val="00EF6A2F"/>
    <w:rsid w:val="00EF6E84"/>
    <w:rsid w:val="00EF6FF3"/>
    <w:rsid w:val="00EF7280"/>
    <w:rsid w:val="00EF7670"/>
    <w:rsid w:val="00EF7874"/>
    <w:rsid w:val="00F0010C"/>
    <w:rsid w:val="00F002C3"/>
    <w:rsid w:val="00F00497"/>
    <w:rsid w:val="00F0085C"/>
    <w:rsid w:val="00F01258"/>
    <w:rsid w:val="00F02454"/>
    <w:rsid w:val="00F02D65"/>
    <w:rsid w:val="00F0432F"/>
    <w:rsid w:val="00F04514"/>
    <w:rsid w:val="00F04987"/>
    <w:rsid w:val="00F04C4B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411"/>
    <w:rsid w:val="00F146B5"/>
    <w:rsid w:val="00F14B3F"/>
    <w:rsid w:val="00F15AD0"/>
    <w:rsid w:val="00F15C41"/>
    <w:rsid w:val="00F15D08"/>
    <w:rsid w:val="00F15EF5"/>
    <w:rsid w:val="00F16055"/>
    <w:rsid w:val="00F16353"/>
    <w:rsid w:val="00F166E4"/>
    <w:rsid w:val="00F1708C"/>
    <w:rsid w:val="00F1717D"/>
    <w:rsid w:val="00F17685"/>
    <w:rsid w:val="00F17C02"/>
    <w:rsid w:val="00F2093C"/>
    <w:rsid w:val="00F20984"/>
    <w:rsid w:val="00F20D63"/>
    <w:rsid w:val="00F20E52"/>
    <w:rsid w:val="00F212D8"/>
    <w:rsid w:val="00F213C1"/>
    <w:rsid w:val="00F216DC"/>
    <w:rsid w:val="00F21AF1"/>
    <w:rsid w:val="00F23096"/>
    <w:rsid w:val="00F230E3"/>
    <w:rsid w:val="00F232B3"/>
    <w:rsid w:val="00F233B6"/>
    <w:rsid w:val="00F233B8"/>
    <w:rsid w:val="00F23875"/>
    <w:rsid w:val="00F241EC"/>
    <w:rsid w:val="00F24252"/>
    <w:rsid w:val="00F24AB4"/>
    <w:rsid w:val="00F24C3A"/>
    <w:rsid w:val="00F24C70"/>
    <w:rsid w:val="00F25587"/>
    <w:rsid w:val="00F25C26"/>
    <w:rsid w:val="00F25DC7"/>
    <w:rsid w:val="00F266F0"/>
    <w:rsid w:val="00F26894"/>
    <w:rsid w:val="00F26DAF"/>
    <w:rsid w:val="00F26EF4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86F"/>
    <w:rsid w:val="00F35ABE"/>
    <w:rsid w:val="00F360C8"/>
    <w:rsid w:val="00F36C60"/>
    <w:rsid w:val="00F36D47"/>
    <w:rsid w:val="00F37D40"/>
    <w:rsid w:val="00F4031E"/>
    <w:rsid w:val="00F4137C"/>
    <w:rsid w:val="00F41817"/>
    <w:rsid w:val="00F4212A"/>
    <w:rsid w:val="00F4218A"/>
    <w:rsid w:val="00F422ED"/>
    <w:rsid w:val="00F43707"/>
    <w:rsid w:val="00F43A4B"/>
    <w:rsid w:val="00F43C54"/>
    <w:rsid w:val="00F44801"/>
    <w:rsid w:val="00F44F0B"/>
    <w:rsid w:val="00F44FB2"/>
    <w:rsid w:val="00F453DC"/>
    <w:rsid w:val="00F45C6E"/>
    <w:rsid w:val="00F467F4"/>
    <w:rsid w:val="00F4779E"/>
    <w:rsid w:val="00F47A3C"/>
    <w:rsid w:val="00F50100"/>
    <w:rsid w:val="00F50695"/>
    <w:rsid w:val="00F507CD"/>
    <w:rsid w:val="00F5085C"/>
    <w:rsid w:val="00F50BE0"/>
    <w:rsid w:val="00F50D50"/>
    <w:rsid w:val="00F521EA"/>
    <w:rsid w:val="00F522B6"/>
    <w:rsid w:val="00F5315D"/>
    <w:rsid w:val="00F532D8"/>
    <w:rsid w:val="00F5394F"/>
    <w:rsid w:val="00F53EAC"/>
    <w:rsid w:val="00F544D0"/>
    <w:rsid w:val="00F5451D"/>
    <w:rsid w:val="00F5473E"/>
    <w:rsid w:val="00F54E22"/>
    <w:rsid w:val="00F55675"/>
    <w:rsid w:val="00F55874"/>
    <w:rsid w:val="00F55A59"/>
    <w:rsid w:val="00F6013E"/>
    <w:rsid w:val="00F605DD"/>
    <w:rsid w:val="00F60766"/>
    <w:rsid w:val="00F60932"/>
    <w:rsid w:val="00F60B0F"/>
    <w:rsid w:val="00F60C27"/>
    <w:rsid w:val="00F60DC1"/>
    <w:rsid w:val="00F6106A"/>
    <w:rsid w:val="00F6136F"/>
    <w:rsid w:val="00F61A10"/>
    <w:rsid w:val="00F61F45"/>
    <w:rsid w:val="00F62CCF"/>
    <w:rsid w:val="00F62D30"/>
    <w:rsid w:val="00F62DB6"/>
    <w:rsid w:val="00F62E60"/>
    <w:rsid w:val="00F64D9E"/>
    <w:rsid w:val="00F65007"/>
    <w:rsid w:val="00F65565"/>
    <w:rsid w:val="00F6583B"/>
    <w:rsid w:val="00F65CA0"/>
    <w:rsid w:val="00F65D3C"/>
    <w:rsid w:val="00F664B8"/>
    <w:rsid w:val="00F66826"/>
    <w:rsid w:val="00F66F8C"/>
    <w:rsid w:val="00F673DF"/>
    <w:rsid w:val="00F6745B"/>
    <w:rsid w:val="00F6760D"/>
    <w:rsid w:val="00F67B76"/>
    <w:rsid w:val="00F70439"/>
    <w:rsid w:val="00F709DF"/>
    <w:rsid w:val="00F71071"/>
    <w:rsid w:val="00F711EA"/>
    <w:rsid w:val="00F71334"/>
    <w:rsid w:val="00F72124"/>
    <w:rsid w:val="00F72C1A"/>
    <w:rsid w:val="00F730A7"/>
    <w:rsid w:val="00F737EC"/>
    <w:rsid w:val="00F73B63"/>
    <w:rsid w:val="00F7408B"/>
    <w:rsid w:val="00F74E7F"/>
    <w:rsid w:val="00F75EA5"/>
    <w:rsid w:val="00F75FD8"/>
    <w:rsid w:val="00F76AFB"/>
    <w:rsid w:val="00F76E5C"/>
    <w:rsid w:val="00F76F0C"/>
    <w:rsid w:val="00F77641"/>
    <w:rsid w:val="00F7781B"/>
    <w:rsid w:val="00F779E5"/>
    <w:rsid w:val="00F77C32"/>
    <w:rsid w:val="00F77FAD"/>
    <w:rsid w:val="00F80784"/>
    <w:rsid w:val="00F80DA6"/>
    <w:rsid w:val="00F80E3A"/>
    <w:rsid w:val="00F821E6"/>
    <w:rsid w:val="00F82B45"/>
    <w:rsid w:val="00F836B9"/>
    <w:rsid w:val="00F83D6F"/>
    <w:rsid w:val="00F840FF"/>
    <w:rsid w:val="00F84B53"/>
    <w:rsid w:val="00F85246"/>
    <w:rsid w:val="00F85AC0"/>
    <w:rsid w:val="00F85C2A"/>
    <w:rsid w:val="00F860DF"/>
    <w:rsid w:val="00F865D0"/>
    <w:rsid w:val="00F86819"/>
    <w:rsid w:val="00F86AE9"/>
    <w:rsid w:val="00F901F0"/>
    <w:rsid w:val="00F9076D"/>
    <w:rsid w:val="00F90DC3"/>
    <w:rsid w:val="00F91080"/>
    <w:rsid w:val="00F91DC2"/>
    <w:rsid w:val="00F92C33"/>
    <w:rsid w:val="00F936DB"/>
    <w:rsid w:val="00F939EB"/>
    <w:rsid w:val="00F93AC5"/>
    <w:rsid w:val="00F93FBB"/>
    <w:rsid w:val="00F94F4E"/>
    <w:rsid w:val="00F95616"/>
    <w:rsid w:val="00F959FA"/>
    <w:rsid w:val="00F95EC0"/>
    <w:rsid w:val="00F95F23"/>
    <w:rsid w:val="00F9691A"/>
    <w:rsid w:val="00F96A45"/>
    <w:rsid w:val="00F972EF"/>
    <w:rsid w:val="00F97FCF"/>
    <w:rsid w:val="00FA0AD9"/>
    <w:rsid w:val="00FA0D87"/>
    <w:rsid w:val="00FA163E"/>
    <w:rsid w:val="00FA18CC"/>
    <w:rsid w:val="00FA198F"/>
    <w:rsid w:val="00FA2651"/>
    <w:rsid w:val="00FA2E8A"/>
    <w:rsid w:val="00FA2F03"/>
    <w:rsid w:val="00FA3019"/>
    <w:rsid w:val="00FA383D"/>
    <w:rsid w:val="00FA444A"/>
    <w:rsid w:val="00FA507D"/>
    <w:rsid w:val="00FA5449"/>
    <w:rsid w:val="00FA610D"/>
    <w:rsid w:val="00FA6162"/>
    <w:rsid w:val="00FA6199"/>
    <w:rsid w:val="00FA6553"/>
    <w:rsid w:val="00FA68AF"/>
    <w:rsid w:val="00FA742A"/>
    <w:rsid w:val="00FA74DF"/>
    <w:rsid w:val="00FB05D8"/>
    <w:rsid w:val="00FB08BB"/>
    <w:rsid w:val="00FB1C56"/>
    <w:rsid w:val="00FB210B"/>
    <w:rsid w:val="00FB2285"/>
    <w:rsid w:val="00FB22BF"/>
    <w:rsid w:val="00FB25D4"/>
    <w:rsid w:val="00FB2A7E"/>
    <w:rsid w:val="00FB2F83"/>
    <w:rsid w:val="00FB3283"/>
    <w:rsid w:val="00FB353A"/>
    <w:rsid w:val="00FB35F3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AA2"/>
    <w:rsid w:val="00FB6BF3"/>
    <w:rsid w:val="00FB70C2"/>
    <w:rsid w:val="00FB738B"/>
    <w:rsid w:val="00FB7E9E"/>
    <w:rsid w:val="00FC002E"/>
    <w:rsid w:val="00FC0304"/>
    <w:rsid w:val="00FC1A8A"/>
    <w:rsid w:val="00FC293B"/>
    <w:rsid w:val="00FC4BE0"/>
    <w:rsid w:val="00FC6E1E"/>
    <w:rsid w:val="00FC7449"/>
    <w:rsid w:val="00FC746F"/>
    <w:rsid w:val="00FC78E1"/>
    <w:rsid w:val="00FD059D"/>
    <w:rsid w:val="00FD0621"/>
    <w:rsid w:val="00FD1245"/>
    <w:rsid w:val="00FD1445"/>
    <w:rsid w:val="00FD2441"/>
    <w:rsid w:val="00FD2486"/>
    <w:rsid w:val="00FD28C1"/>
    <w:rsid w:val="00FD2DE8"/>
    <w:rsid w:val="00FD300D"/>
    <w:rsid w:val="00FD36F5"/>
    <w:rsid w:val="00FD3FFC"/>
    <w:rsid w:val="00FD4198"/>
    <w:rsid w:val="00FD46C5"/>
    <w:rsid w:val="00FD5084"/>
    <w:rsid w:val="00FD5157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890"/>
    <w:rsid w:val="00FE69E1"/>
    <w:rsid w:val="00FE779A"/>
    <w:rsid w:val="00FE77BC"/>
    <w:rsid w:val="00FE79F9"/>
    <w:rsid w:val="00FF069B"/>
    <w:rsid w:val="00FF08A5"/>
    <w:rsid w:val="00FF222A"/>
    <w:rsid w:val="00FF290F"/>
    <w:rsid w:val="00FF2D12"/>
    <w:rsid w:val="00FF36B8"/>
    <w:rsid w:val="00FF3C65"/>
    <w:rsid w:val="00FF3D15"/>
    <w:rsid w:val="00FF3D82"/>
    <w:rsid w:val="00FF3FCB"/>
    <w:rsid w:val="00FF421B"/>
    <w:rsid w:val="00FF4BB4"/>
    <w:rsid w:val="00FF4C96"/>
    <w:rsid w:val="00FF4F0D"/>
    <w:rsid w:val="00FF57FB"/>
    <w:rsid w:val="00FF5A1C"/>
    <w:rsid w:val="00FF5B0D"/>
    <w:rsid w:val="00FF5EA6"/>
    <w:rsid w:val="00FF609C"/>
    <w:rsid w:val="00FF67F9"/>
    <w:rsid w:val="00FF68E9"/>
    <w:rsid w:val="00FF6C5E"/>
    <w:rsid w:val="00FF6C76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645F"/>
    <w:rPr>
      <w:rFonts w:ascii="Calibri" w:hAnsi="Calibri" w:cs="Times New Roman"/>
    </w:rPr>
  </w:style>
  <w:style w:type="paragraph" w:styleId="Heading1">
    <w:name w:val="heading 1"/>
    <w:next w:val="BodyText"/>
    <w:link w:val="Heading1Char"/>
    <w:uiPriority w:val="9"/>
    <w:qFormat/>
    <w:rsid w:val="00B341A6"/>
    <w:pPr>
      <w:keepNext/>
      <w:pageBreakBefore/>
      <w:numPr>
        <w:numId w:val="18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uiPriority w:val="9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uiPriority w:val="9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uiPriority w:val="9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6645F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00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4</Words>
  <Characters>767</Characters>
  <Application>Microsoft Office Word</Application>
  <DocSecurity>0</DocSecurity>
  <Lines>6</Lines>
  <Paragraphs>1</Paragraphs>
  <ScaleCrop>false</ScaleCrop>
  <Company>AHIMA</Company>
  <LinksUpToDate>false</LinksUpToDate>
  <CharactersWithSpaces>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Harry Rhodes</cp:lastModifiedBy>
  <cp:revision>1</cp:revision>
  <dcterms:created xsi:type="dcterms:W3CDTF">2016-08-08T20:53:00Z</dcterms:created>
  <dcterms:modified xsi:type="dcterms:W3CDTF">2016-08-08T20:57:00Z</dcterms:modified>
</cp:coreProperties>
</file>